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FA9F7" w14:textId="5FA0898C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Name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Journal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color w:val="000000"/>
        </w:rPr>
        <w:t>World</w:t>
      </w:r>
      <w:r w:rsidR="00981DD7" w:rsidRPr="00E821A3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color w:val="000000"/>
        </w:rPr>
        <w:t>Journal</w:t>
      </w:r>
      <w:r w:rsidR="00981DD7" w:rsidRPr="00E821A3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color w:val="000000"/>
        </w:rPr>
        <w:t>Clinical</w:t>
      </w:r>
      <w:r w:rsidR="00981DD7" w:rsidRPr="00E821A3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color w:val="000000"/>
        </w:rPr>
        <w:t>Cases</w:t>
      </w:r>
    </w:p>
    <w:p w14:paraId="08284CEA" w14:textId="22395375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Manuscript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NO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62446</w:t>
      </w:r>
    </w:p>
    <w:p w14:paraId="0D1B5ADE" w14:textId="54BEBDB6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Manuscript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Type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bookmarkStart w:id="0" w:name="OLE_LINK507"/>
      <w:bookmarkStart w:id="1" w:name="OLE_LINK508"/>
      <w:r w:rsidRPr="00E821A3">
        <w:rPr>
          <w:rFonts w:ascii="Book Antiqua" w:eastAsia="Book Antiqua" w:hAnsi="Book Antiqua" w:cs="Book Antiqua"/>
          <w:color w:val="000000"/>
        </w:rPr>
        <w:t>MINIREVIEWS</w:t>
      </w:r>
      <w:bookmarkEnd w:id="0"/>
      <w:bookmarkEnd w:id="1"/>
    </w:p>
    <w:p w14:paraId="6D79B06A" w14:textId="77777777" w:rsidR="00A77B3E" w:rsidRPr="00E821A3" w:rsidRDefault="00A77B3E">
      <w:pPr>
        <w:spacing w:line="360" w:lineRule="auto"/>
        <w:jc w:val="both"/>
      </w:pPr>
    </w:p>
    <w:p w14:paraId="7071D46E" w14:textId="0CF938BD" w:rsidR="00A77B3E" w:rsidRPr="00E821A3" w:rsidRDefault="003E745F">
      <w:pPr>
        <w:spacing w:line="360" w:lineRule="auto"/>
        <w:jc w:val="both"/>
      </w:pPr>
      <w:bookmarkStart w:id="2" w:name="OLE_LINK498"/>
      <w:bookmarkStart w:id="3" w:name="OLE_LINK499"/>
      <w:bookmarkStart w:id="4" w:name="OLE_LINK515"/>
      <w:r w:rsidRPr="00E821A3">
        <w:rPr>
          <w:rFonts w:ascii="Book Antiqua" w:eastAsia="Book Antiqua" w:hAnsi="Book Antiqua" w:cs="Book Antiqua"/>
          <w:b/>
          <w:color w:val="000000"/>
        </w:rPr>
        <w:t>Dynamics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b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b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b/>
          <w:color w:val="000000"/>
        </w:rPr>
        <w:t>respons</w:t>
      </w:r>
      <w:r w:rsidRPr="00E821A3">
        <w:rPr>
          <w:rFonts w:ascii="Book Antiqua" w:eastAsia="Book Antiqua" w:hAnsi="Book Antiqua" w:cs="Book Antiqua"/>
          <w:b/>
          <w:color w:val="000000"/>
        </w:rPr>
        <w:t>es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SARS-CoV-2</w:t>
      </w:r>
    </w:p>
    <w:bookmarkEnd w:id="2"/>
    <w:bookmarkEnd w:id="3"/>
    <w:bookmarkEnd w:id="4"/>
    <w:p w14:paraId="59EF7EF7" w14:textId="77777777" w:rsidR="00A77B3E" w:rsidRPr="00E821A3" w:rsidRDefault="00A77B3E">
      <w:pPr>
        <w:spacing w:line="360" w:lineRule="auto"/>
        <w:jc w:val="both"/>
      </w:pPr>
    </w:p>
    <w:p w14:paraId="53E69F13" w14:textId="579DF21D" w:rsidR="00A77B3E" w:rsidRPr="00E821A3" w:rsidRDefault="00862B7D">
      <w:pPr>
        <w:spacing w:line="360" w:lineRule="auto"/>
        <w:jc w:val="both"/>
      </w:pPr>
      <w:proofErr w:type="spellStart"/>
      <w:r w:rsidRPr="00E821A3">
        <w:rPr>
          <w:rFonts w:ascii="Book Antiqua" w:eastAsia="Book Antiqua" w:hAnsi="Book Antiqua" w:cs="Book Antiqua"/>
          <w:color w:val="000000"/>
        </w:rPr>
        <w:t>Taherkhan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hAnsi="Book Antiqua" w:cs="Book Antiqua"/>
          <w:color w:val="000000"/>
          <w:lang w:eastAsia="zh-CN"/>
        </w:rPr>
        <w:t>R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Pr="00E821A3">
        <w:rPr>
          <w:rFonts w:ascii="Book Antiqua" w:hAnsi="Book Antiqua" w:cs="Book Antiqua"/>
          <w:i/>
          <w:color w:val="000000"/>
          <w:lang w:eastAsia="zh-CN"/>
        </w:rPr>
        <w:t>et</w:t>
      </w:r>
      <w:r w:rsidR="00981DD7" w:rsidRPr="00E821A3">
        <w:rPr>
          <w:rFonts w:ascii="Book Antiqua" w:hAnsi="Book Antiqua" w:cs="Book Antiqua"/>
          <w:i/>
          <w:color w:val="000000"/>
          <w:lang w:eastAsia="zh-CN"/>
        </w:rPr>
        <w:t xml:space="preserve"> </w:t>
      </w:r>
      <w:r w:rsidRPr="00E821A3">
        <w:rPr>
          <w:rFonts w:ascii="Book Antiqua" w:hAnsi="Book Antiqua" w:cs="Book Antiqua"/>
          <w:i/>
          <w:color w:val="000000"/>
          <w:lang w:eastAsia="zh-CN"/>
        </w:rPr>
        <w:t>al</w:t>
      </w:r>
      <w:r w:rsidRPr="00E821A3">
        <w:rPr>
          <w:rFonts w:ascii="Book Antiqua" w:hAnsi="Book Antiqua" w:cs="Book Antiqua"/>
          <w:color w:val="000000"/>
          <w:lang w:eastAsia="zh-CN"/>
        </w:rPr>
        <w:t>.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bookmarkStart w:id="5" w:name="OLE_LINK500"/>
      <w:bookmarkStart w:id="6" w:name="OLE_LINK501"/>
      <w:bookmarkStart w:id="7" w:name="OLE_LINK516"/>
      <w:r w:rsidR="003E745F"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ARS-CoV-2</w:t>
      </w:r>
      <w:bookmarkEnd w:id="5"/>
      <w:bookmarkEnd w:id="6"/>
      <w:bookmarkEnd w:id="7"/>
    </w:p>
    <w:p w14:paraId="51717178" w14:textId="77777777" w:rsidR="00A77B3E" w:rsidRPr="00E821A3" w:rsidRDefault="00A77B3E">
      <w:pPr>
        <w:spacing w:line="360" w:lineRule="auto"/>
        <w:jc w:val="both"/>
      </w:pPr>
    </w:p>
    <w:p w14:paraId="081AF312" w14:textId="6BD3C851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color w:val="000000"/>
        </w:rPr>
        <w:t>Rez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bookmarkStart w:id="8" w:name="OLE_LINK1"/>
      <w:bookmarkStart w:id="9" w:name="OLE_LINK2"/>
      <w:proofErr w:type="spellStart"/>
      <w:r w:rsidRPr="00E821A3">
        <w:rPr>
          <w:rFonts w:ascii="Book Antiqua" w:eastAsia="Book Antiqua" w:hAnsi="Book Antiqua" w:cs="Book Antiqua"/>
          <w:color w:val="000000"/>
        </w:rPr>
        <w:t>Taherkhani</w:t>
      </w:r>
      <w:bookmarkEnd w:id="8"/>
      <w:bookmarkEnd w:id="9"/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Sakineh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Taherkhani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teme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arshadpour</w:t>
      </w:r>
      <w:proofErr w:type="spellEnd"/>
    </w:p>
    <w:p w14:paraId="0CEBB14A" w14:textId="77777777" w:rsidR="00A77B3E" w:rsidRPr="00E821A3" w:rsidRDefault="00A77B3E">
      <w:pPr>
        <w:spacing w:line="360" w:lineRule="auto"/>
        <w:jc w:val="both"/>
      </w:pPr>
    </w:p>
    <w:p w14:paraId="48FD1CC1" w14:textId="118F7F2D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Reza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b/>
          <w:bCs/>
          <w:color w:val="000000"/>
        </w:rPr>
        <w:t>Taherkhani</w:t>
      </w:r>
      <w:proofErr w:type="spellEnd"/>
      <w:r w:rsidRPr="00E821A3">
        <w:rPr>
          <w:rFonts w:ascii="Book Antiqua" w:eastAsia="Book Antiqua" w:hAnsi="Book Antiqua" w:cs="Book Antiqua"/>
          <w:b/>
          <w:bCs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Fatemeh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b/>
          <w:bCs/>
          <w:color w:val="000000"/>
        </w:rPr>
        <w:t>Farshadpour</w:t>
      </w:r>
      <w:proofErr w:type="spellEnd"/>
      <w:r w:rsidRPr="00E821A3">
        <w:rPr>
          <w:rFonts w:ascii="Book Antiqua" w:eastAsia="Book Antiqua" w:hAnsi="Book Antiqua" w:cs="Book Antiqua"/>
          <w:b/>
          <w:bCs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10" w:name="OLE_LINK505"/>
      <w:bookmarkStart w:id="11" w:name="OLE_LINK506"/>
      <w:r w:rsidRPr="00E821A3">
        <w:rPr>
          <w:rFonts w:ascii="Book Antiqua" w:eastAsia="Book Antiqua" w:hAnsi="Book Antiqua" w:cs="Book Antiqua"/>
          <w:color w:val="000000"/>
        </w:rPr>
        <w:t>Depart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ology</w:t>
      </w:r>
      <w:bookmarkEnd w:id="10"/>
      <w:bookmarkEnd w:id="11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sheh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ivers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ca</w:t>
      </w:r>
      <w:r w:rsidR="00862B7D" w:rsidRPr="00E821A3">
        <w:rPr>
          <w:rFonts w:ascii="Book Antiqua" w:eastAsia="Book Antiqua" w:hAnsi="Book Antiqua" w:cs="Book Antiqua"/>
          <w:color w:val="000000"/>
        </w:rPr>
        <w:t>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color w:val="000000"/>
        </w:rPr>
        <w:t>Scienc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color w:val="000000"/>
        </w:rPr>
        <w:t>Busheh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color w:val="000000"/>
        </w:rPr>
        <w:t>7514633341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bookmarkStart w:id="12" w:name="OLE_LINK502"/>
      <w:bookmarkStart w:id="13" w:name="OLE_LINK503"/>
      <w:bookmarkStart w:id="14" w:name="OLE_LINK504"/>
      <w:r w:rsidRPr="00E821A3">
        <w:rPr>
          <w:rFonts w:ascii="Book Antiqua" w:eastAsia="Book Antiqua" w:hAnsi="Book Antiqua" w:cs="Book Antiqua"/>
          <w:color w:val="000000"/>
        </w:rPr>
        <w:t>Iran</w:t>
      </w:r>
      <w:bookmarkEnd w:id="12"/>
      <w:bookmarkEnd w:id="13"/>
      <w:bookmarkEnd w:id="14"/>
    </w:p>
    <w:p w14:paraId="3144ECC9" w14:textId="77777777" w:rsidR="00A77B3E" w:rsidRPr="00E821A3" w:rsidRDefault="00A77B3E">
      <w:pPr>
        <w:spacing w:line="360" w:lineRule="auto"/>
        <w:jc w:val="both"/>
      </w:pPr>
    </w:p>
    <w:p w14:paraId="3C3C983D" w14:textId="204DA066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Reza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b/>
          <w:bCs/>
          <w:color w:val="000000"/>
        </w:rPr>
        <w:t>Taherkhani</w:t>
      </w:r>
      <w:proofErr w:type="spellEnd"/>
      <w:r w:rsidRPr="00E821A3">
        <w:rPr>
          <w:rFonts w:ascii="Book Antiqua" w:eastAsia="Book Antiqua" w:hAnsi="Book Antiqua" w:cs="Book Antiqua"/>
          <w:b/>
          <w:bCs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b/>
          <w:bCs/>
          <w:color w:val="000000"/>
        </w:rPr>
        <w:t>Fatemeh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="00862B7D" w:rsidRPr="00E821A3">
        <w:rPr>
          <w:rFonts w:ascii="Book Antiqua" w:eastAsia="Book Antiqua" w:hAnsi="Book Antiqua" w:cs="Book Antiqua"/>
          <w:b/>
          <w:bCs/>
          <w:color w:val="000000"/>
        </w:rPr>
        <w:t>Farshadpour</w:t>
      </w:r>
      <w:proofErr w:type="spellEnd"/>
      <w:r w:rsidR="00862B7D" w:rsidRPr="00E821A3">
        <w:rPr>
          <w:rFonts w:ascii="Book Antiqua" w:eastAsia="Book Antiqua" w:hAnsi="Book Antiqua" w:cs="Book Antiqua"/>
          <w:b/>
          <w:bCs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rsi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ul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op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c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ear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nt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sheh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ivers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cienc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sheh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7514633341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ran</w:t>
      </w:r>
    </w:p>
    <w:p w14:paraId="7BA91EFE" w14:textId="77777777" w:rsidR="00A77B3E" w:rsidRPr="00E821A3" w:rsidRDefault="00A77B3E">
      <w:pPr>
        <w:spacing w:line="360" w:lineRule="auto"/>
        <w:jc w:val="both"/>
      </w:pPr>
    </w:p>
    <w:p w14:paraId="2216F761" w14:textId="5412C9E2" w:rsidR="00A77B3E" w:rsidRPr="00E821A3" w:rsidRDefault="003E745F">
      <w:pPr>
        <w:spacing w:line="360" w:lineRule="auto"/>
        <w:jc w:val="both"/>
      </w:pPr>
      <w:proofErr w:type="spellStart"/>
      <w:r w:rsidRPr="00E821A3">
        <w:rPr>
          <w:rFonts w:ascii="Book Antiqua" w:eastAsia="Book Antiqua" w:hAnsi="Book Antiqua" w:cs="Book Antiqua"/>
          <w:b/>
          <w:bCs/>
          <w:color w:val="000000"/>
        </w:rPr>
        <w:t>Sakineh</w:t>
      </w:r>
      <w:proofErr w:type="spellEnd"/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b/>
          <w:bCs/>
          <w:color w:val="000000"/>
        </w:rPr>
        <w:t>Taherkhani</w:t>
      </w:r>
      <w:proofErr w:type="spellEnd"/>
      <w:r w:rsidRPr="00E821A3">
        <w:rPr>
          <w:rFonts w:ascii="Book Antiqua" w:eastAsia="Book Antiqua" w:hAnsi="Book Antiqua" w:cs="Book Antiqua"/>
          <w:b/>
          <w:bCs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choo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cin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a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ivers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</w:t>
      </w:r>
      <w:r w:rsidR="00862B7D" w:rsidRPr="00E821A3">
        <w:rPr>
          <w:rFonts w:ascii="Book Antiqua" w:eastAsia="Book Antiqua" w:hAnsi="Book Antiqua" w:cs="Book Antiqua"/>
          <w:color w:val="000000"/>
        </w:rPr>
        <w:t>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color w:val="000000"/>
        </w:rPr>
        <w:t>Scienc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color w:val="000000"/>
        </w:rPr>
        <w:t>Ara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2B7D" w:rsidRPr="00E821A3">
        <w:rPr>
          <w:rFonts w:ascii="Book Antiqua" w:eastAsia="Book Antiqua" w:hAnsi="Book Antiqua" w:cs="Book Antiqua"/>
          <w:color w:val="000000"/>
        </w:rPr>
        <w:t>3848176589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ran</w:t>
      </w:r>
    </w:p>
    <w:p w14:paraId="661CF683" w14:textId="77777777" w:rsidR="00A77B3E" w:rsidRPr="00E821A3" w:rsidRDefault="00A77B3E">
      <w:pPr>
        <w:spacing w:line="360" w:lineRule="auto"/>
        <w:jc w:val="both"/>
        <w:rPr>
          <w:lang w:eastAsia="zh-CN"/>
        </w:rPr>
      </w:pPr>
    </w:p>
    <w:p w14:paraId="0029FB3A" w14:textId="7CC5AD6E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  <w:szCs w:val="22"/>
        </w:rPr>
        <w:t>Author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szCs w:val="22"/>
        </w:rPr>
        <w:t>contributions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szCs w:val="22"/>
        </w:rPr>
        <w:t xml:space="preserve"> </w:t>
      </w:r>
      <w:bookmarkStart w:id="15" w:name="OLE_LINK517"/>
      <w:bookmarkStart w:id="16" w:name="OLE_LINK518"/>
      <w:proofErr w:type="spellStart"/>
      <w:r w:rsidRPr="00E821A3">
        <w:rPr>
          <w:rFonts w:ascii="Book Antiqua" w:eastAsia="Book Antiqua" w:hAnsi="Book Antiqua" w:cs="Book Antiqua"/>
          <w:color w:val="000000"/>
        </w:rPr>
        <w:t>Farshadpour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Taherkhan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sign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u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af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uscript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Taherkhan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rform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teratu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vie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di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uscrip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; </w:t>
      </w:r>
      <w:r w:rsidR="00E821A3">
        <w:rPr>
          <w:rFonts w:ascii="Book Antiqua" w:eastAsia="Book Antiqua" w:hAnsi="Book Antiqua" w:cs="Book Antiqua"/>
          <w:color w:val="000000"/>
        </w:rPr>
        <w:t>A</w:t>
      </w:r>
      <w:r w:rsidRPr="00E821A3">
        <w:rPr>
          <w:rFonts w:ascii="Book Antiqua" w:eastAsia="Book Antiqua" w:hAnsi="Book Antiqua" w:cs="Book Antiqua"/>
          <w:color w:val="000000"/>
        </w:rPr>
        <w:t>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uth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ppro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af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uscript.</w:t>
      </w:r>
    </w:p>
    <w:bookmarkEnd w:id="15"/>
    <w:bookmarkEnd w:id="16"/>
    <w:p w14:paraId="6597884E" w14:textId="77777777" w:rsidR="00A77B3E" w:rsidRPr="00E821A3" w:rsidRDefault="00A77B3E">
      <w:pPr>
        <w:spacing w:line="360" w:lineRule="auto"/>
        <w:jc w:val="both"/>
        <w:rPr>
          <w:lang w:eastAsia="zh-CN"/>
        </w:rPr>
      </w:pPr>
    </w:p>
    <w:p w14:paraId="015506F0" w14:textId="7CA3AFDD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Fatemeh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b/>
          <w:bCs/>
          <w:color w:val="000000"/>
        </w:rPr>
        <w:t>Farshadpour</w:t>
      </w:r>
      <w:proofErr w:type="spellEnd"/>
      <w:r w:rsidRPr="00E821A3">
        <w:rPr>
          <w:rFonts w:ascii="Book Antiqua" w:eastAsia="Book Antiqua" w:hAnsi="Book Antiqua" w:cs="Book Antiqua"/>
          <w:b/>
          <w:bCs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part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olog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sheh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ivers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cienc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Moal</w:t>
      </w:r>
      <w:r w:rsidR="00D57BC4" w:rsidRPr="00E821A3">
        <w:rPr>
          <w:rFonts w:ascii="Book Antiqua" w:eastAsia="Book Antiqua" w:hAnsi="Book Antiqua" w:cs="Book Antiqua"/>
          <w:color w:val="000000"/>
        </w:rPr>
        <w:t>lem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57BC4" w:rsidRPr="00E821A3">
        <w:rPr>
          <w:rFonts w:ascii="Book Antiqua" w:eastAsia="Book Antiqua" w:hAnsi="Book Antiqua" w:cs="Book Antiqua"/>
          <w:color w:val="000000"/>
        </w:rPr>
        <w:t>Stree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57BC4" w:rsidRPr="00E821A3">
        <w:rPr>
          <w:rFonts w:ascii="Book Antiqua" w:eastAsia="Book Antiqua" w:hAnsi="Book Antiqua" w:cs="Book Antiqua"/>
          <w:color w:val="000000"/>
        </w:rPr>
        <w:t>Busheh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57BC4" w:rsidRPr="00E821A3">
        <w:rPr>
          <w:rFonts w:ascii="Book Antiqua" w:eastAsia="Book Antiqua" w:hAnsi="Book Antiqua" w:cs="Book Antiqua"/>
          <w:color w:val="000000"/>
        </w:rPr>
        <w:t>7514633341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ran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.farshadpour@bpums.ac.ir</w:t>
      </w:r>
    </w:p>
    <w:p w14:paraId="35F7C495" w14:textId="77777777" w:rsidR="00A77B3E" w:rsidRPr="00E821A3" w:rsidRDefault="00A77B3E">
      <w:pPr>
        <w:spacing w:line="360" w:lineRule="auto"/>
        <w:jc w:val="both"/>
      </w:pPr>
    </w:p>
    <w:p w14:paraId="7D3D6616" w14:textId="5F10DACC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Janu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8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021</w:t>
      </w:r>
    </w:p>
    <w:p w14:paraId="37825D1E" w14:textId="3598451B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pri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7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021</w:t>
      </w:r>
    </w:p>
    <w:p w14:paraId="1F3B1CF2" w14:textId="1FC26360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967C5" w:rsidRPr="00E821A3">
        <w:rPr>
          <w:rFonts w:ascii="Book Antiqua" w:eastAsia="Book Antiqua" w:hAnsi="Book Antiqua" w:cs="Book Antiqua"/>
          <w:color w:val="000000"/>
        </w:rPr>
        <w:t>April 23, 2021</w:t>
      </w:r>
    </w:p>
    <w:p w14:paraId="39D2299C" w14:textId="7469E626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lastRenderedPageBreak/>
        <w:t>Published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</w:p>
    <w:p w14:paraId="4E931A44" w14:textId="77777777" w:rsidR="00A77B3E" w:rsidRPr="00E821A3" w:rsidRDefault="00A77B3E">
      <w:pPr>
        <w:spacing w:line="360" w:lineRule="auto"/>
        <w:jc w:val="both"/>
        <w:sectPr w:rsidR="00A77B3E" w:rsidRPr="00E821A3">
          <w:foot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637F50" w14:textId="77777777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0180D63" w14:textId="77041157" w:rsidR="00A77B3E" w:rsidRPr="00E821A3" w:rsidRDefault="003E745F">
      <w:pPr>
        <w:spacing w:line="360" w:lineRule="auto"/>
        <w:jc w:val="both"/>
      </w:pPr>
      <w:bookmarkStart w:id="17" w:name="OLE_LINK522"/>
      <w:bookmarkStart w:id="18" w:name="OLE_LINK523"/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dr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SARS-CoV-2)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lob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eal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ea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rea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o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ris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e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urr</w:t>
      </w:r>
      <w:r w:rsidR="001428B5" w:rsidRPr="00E821A3">
        <w:rPr>
          <w:rFonts w:ascii="Book Antiqua" w:eastAsia="Book Antiqua" w:hAnsi="Book Antiqua" w:cs="Book Antiqua"/>
          <w:color w:val="000000"/>
        </w:rPr>
        <w:t>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E821A3">
        <w:rPr>
          <w:rFonts w:ascii="Book Antiqua" w:eastAsia="Book Antiqua" w:hAnsi="Book Antiqua" w:cs="Book Antiqua"/>
          <w:color w:val="000000"/>
        </w:rPr>
        <w:t>wa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bookmarkStart w:id="19" w:name="OLE_LINK3"/>
      <w:bookmarkStart w:id="20" w:name="OLE_LINK4"/>
      <w:r w:rsidR="001428B5"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0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OVID-19)</w:t>
      </w:r>
      <w:bookmarkEnd w:id="19"/>
      <w:bookmarkEnd w:id="20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e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rc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i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ysteri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llen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i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o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pportunit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o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radua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ding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urrent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ag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ven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vention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th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ven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oo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rateg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tig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nsmiss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B14B6">
        <w:rPr>
          <w:rFonts w:ascii="Book Antiqua" w:eastAsia="Book Antiqua" w:hAnsi="Book Antiqua" w:cs="Book Antiqua"/>
          <w:color w:val="000000"/>
        </w:rPr>
        <w:t xml:space="preserve">it </w:t>
      </w:r>
      <w:r w:rsidRPr="00E821A3">
        <w:rPr>
          <w:rFonts w:ascii="Book Antiqua" w:eastAsia="Book Antiqua" w:hAnsi="Book Antiqua" w:cs="Book Antiqua"/>
          <w:color w:val="000000"/>
        </w:rPr>
        <w:t>sti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sider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sol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lu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limin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urrent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t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e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is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rateg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w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go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lob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ged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e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merge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llen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ex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o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asta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e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mpier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ivot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racteriz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ynamic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14D9F">
        <w:rPr>
          <w:rFonts w:ascii="Book Antiqua" w:eastAsia="Book Antiqua" w:hAnsi="Book Antiqua" w:cs="Book Antiqua"/>
          <w:color w:val="000000"/>
        </w:rPr>
        <w:t>in order</w:t>
      </w:r>
      <w:r w:rsidR="00BB14B6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ici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phylac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apeu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o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g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ques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chanis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ste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e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t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ibu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th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view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opatholog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lu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men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gen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t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cussed.</w:t>
      </w:r>
    </w:p>
    <w:bookmarkEnd w:id="17"/>
    <w:bookmarkEnd w:id="18"/>
    <w:p w14:paraId="05C6430B" w14:textId="77777777" w:rsidR="00A77B3E" w:rsidRPr="00E821A3" w:rsidRDefault="00A77B3E">
      <w:pPr>
        <w:spacing w:line="360" w:lineRule="auto"/>
        <w:jc w:val="both"/>
      </w:pPr>
    </w:p>
    <w:p w14:paraId="2206B9B1" w14:textId="115B47C7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21" w:name="OLE_LINK519"/>
      <w:bookmarkStart w:id="22" w:name="OLE_LINK520"/>
      <w:bookmarkStart w:id="23" w:name="OLE_LINK509"/>
      <w:bookmarkStart w:id="24" w:name="OLE_LINK510"/>
      <w:r w:rsidRPr="00E821A3">
        <w:rPr>
          <w:rFonts w:ascii="Book Antiqua" w:eastAsia="Book Antiqua" w:hAnsi="Book Antiqua" w:cs="Book Antiqua"/>
          <w:color w:val="000000"/>
        </w:rPr>
        <w:t>SARS-CoV-2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ment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gen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n</w:t>
      </w:r>
      <w:bookmarkEnd w:id="21"/>
      <w:bookmarkEnd w:id="22"/>
    </w:p>
    <w:bookmarkEnd w:id="23"/>
    <w:bookmarkEnd w:id="24"/>
    <w:p w14:paraId="770E73B8" w14:textId="77777777" w:rsidR="00A77B3E" w:rsidRPr="00E821A3" w:rsidRDefault="00A77B3E">
      <w:pPr>
        <w:spacing w:line="360" w:lineRule="auto"/>
        <w:jc w:val="both"/>
      </w:pPr>
    </w:p>
    <w:p w14:paraId="007A516F" w14:textId="1474D12B" w:rsidR="00A77B3E" w:rsidRPr="00E821A3" w:rsidRDefault="003E745F">
      <w:pPr>
        <w:spacing w:line="360" w:lineRule="auto"/>
        <w:jc w:val="both"/>
      </w:pPr>
      <w:bookmarkStart w:id="25" w:name="OLE_LINK511"/>
      <w:bookmarkStart w:id="26" w:name="OLE_LINK512"/>
      <w:proofErr w:type="spellStart"/>
      <w:r w:rsidRPr="00E821A3">
        <w:rPr>
          <w:rFonts w:ascii="Book Antiqua" w:eastAsia="Book Antiqua" w:hAnsi="Book Antiqua" w:cs="Book Antiqua"/>
          <w:color w:val="000000"/>
        </w:rPr>
        <w:t>Taherkhan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Taherkhan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arshadpour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ynamic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428B5" w:rsidRPr="00E821A3">
        <w:rPr>
          <w:rFonts w:ascii="Book Antiqua" w:eastAsia="Book Antiqua" w:hAnsi="Book Antiqua" w:cs="Book Antiqua"/>
          <w:color w:val="000000"/>
        </w:rPr>
        <w:t>t</w:t>
      </w:r>
      <w:r w:rsidRPr="00E821A3">
        <w:rPr>
          <w:rFonts w:ascii="Book Antiqua" w:eastAsia="Book Antiqua" w:hAnsi="Book Antiqua" w:cs="Book Antiqua"/>
          <w:color w:val="000000"/>
        </w:rPr>
        <w:t>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981DD7" w:rsidRPr="00E821A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J</w:t>
      </w:r>
      <w:r w:rsidR="00981DD7" w:rsidRPr="00E821A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981DD7" w:rsidRPr="00E821A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C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021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ss</w:t>
      </w:r>
    </w:p>
    <w:bookmarkEnd w:id="25"/>
    <w:bookmarkEnd w:id="26"/>
    <w:p w14:paraId="6F92BEE7" w14:textId="77777777" w:rsidR="00A77B3E" w:rsidRPr="00E821A3" w:rsidRDefault="00A77B3E">
      <w:pPr>
        <w:spacing w:line="360" w:lineRule="auto"/>
        <w:jc w:val="both"/>
      </w:pPr>
    </w:p>
    <w:p w14:paraId="6BB28ADE" w14:textId="20765450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27" w:name="OLE_LINK513"/>
      <w:bookmarkStart w:id="28" w:name="OLE_LINK514"/>
      <w:bookmarkStart w:id="29" w:name="OLE_LINK521"/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u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vid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vervie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opatholog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lu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men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gen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t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77D41"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77D41"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="00A77D41" w:rsidRPr="00E821A3">
        <w:rPr>
          <w:rFonts w:ascii="Book Antiqua" w:eastAsia="Book Antiqua" w:hAnsi="Book Antiqua" w:cs="Book Antiqua"/>
          <w:color w:val="000000"/>
        </w:rPr>
        <w:t>20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77D41" w:rsidRPr="00E821A3">
        <w:rPr>
          <w:rFonts w:ascii="Book Antiqua" w:eastAsia="Book Antiqua" w:hAnsi="Book Antiqua" w:cs="Book Antiqua"/>
          <w:color w:val="000000"/>
        </w:rPr>
        <w:t>(COVID-19)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merge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llen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ex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ivot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lastRenderedPageBreak/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racteriz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ynamic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14D9F">
        <w:rPr>
          <w:rFonts w:ascii="Book Antiqua" w:eastAsia="Book Antiqua" w:hAnsi="Book Antiqua" w:cs="Book Antiqua"/>
          <w:color w:val="000000"/>
        </w:rPr>
        <w:t xml:space="preserve">in order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ici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phylac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apeu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o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g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ques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chanis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ste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e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t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ibu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.</w:t>
      </w:r>
    </w:p>
    <w:bookmarkEnd w:id="27"/>
    <w:bookmarkEnd w:id="28"/>
    <w:bookmarkEnd w:id="29"/>
    <w:p w14:paraId="3B86620E" w14:textId="77777777" w:rsidR="00A77B3E" w:rsidRPr="00E821A3" w:rsidRDefault="00A77B3E">
      <w:pPr>
        <w:spacing w:line="360" w:lineRule="auto"/>
        <w:jc w:val="both"/>
      </w:pPr>
    </w:p>
    <w:p w14:paraId="2D6C9338" w14:textId="77777777" w:rsidR="00A77B3E" w:rsidRPr="00E821A3" w:rsidRDefault="00A45A86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aps/>
          <w:color w:val="000000"/>
          <w:u w:val="single"/>
        </w:rPr>
        <w:br w:type="page"/>
      </w:r>
      <w:r w:rsidR="003E745F" w:rsidRPr="00E821A3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3958A6E8" w14:textId="1FC752E6" w:rsidR="00A77B3E" w:rsidRPr="00E821A3" w:rsidRDefault="003E745F">
      <w:pPr>
        <w:spacing w:line="360" w:lineRule="auto"/>
        <w:jc w:val="both"/>
      </w:pPr>
      <w:bookmarkStart w:id="30" w:name="OLE_LINK526"/>
      <w:bookmarkStart w:id="31" w:name="OLE_LINK527"/>
      <w:bookmarkStart w:id="32" w:name="OLE_LINK524"/>
      <w:bookmarkStart w:id="33" w:name="OLE_LINK525"/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dr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SARS-CoV-2)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usa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go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</w:t>
      </w:r>
      <w:r w:rsidR="00992E31" w:rsidRPr="00E821A3">
        <w:rPr>
          <w:rFonts w:ascii="Book Antiqua" w:eastAsia="Book Antiqua" w:hAnsi="Book Antiqua" w:cs="Book Antiqua"/>
          <w:color w:val="000000"/>
        </w:rPr>
        <w:t>ase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0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OVID-19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velop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itive-strand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N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long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mi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D7430C">
        <w:rPr>
          <w:rFonts w:ascii="Book Antiqua" w:eastAsia="Book Antiqua" w:hAnsi="Book Antiqua" w:cs="Book Antiqua"/>
          <w:iCs/>
          <w:color w:val="000000"/>
        </w:rPr>
        <w:t>C</w:t>
      </w:r>
      <w:r w:rsidR="00084CEB" w:rsidRPr="00E821A3">
        <w:rPr>
          <w:rFonts w:ascii="Book Antiqua" w:eastAsia="Book Antiqua" w:hAnsi="Book Antiqua" w:cs="Book Antiqua"/>
          <w:iCs/>
          <w:color w:val="000000"/>
        </w:rPr>
        <w:t>oronaviridae</w:t>
      </w:r>
      <w:proofErr w:type="spellEnd"/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-5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ylogene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alys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7430C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assifi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u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enera</w:t>
      </w:r>
      <w:r w:rsidR="00D7430C">
        <w:rPr>
          <w:rFonts w:ascii="Book Antiqua" w:eastAsia="Book Antiqua" w:hAnsi="Book Antiqua" w:cs="Book Antiqua"/>
          <w:color w:val="000000"/>
        </w:rPr>
        <w:t>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bookmarkStart w:id="34" w:name="OLE_LINK2858"/>
      <w:r w:rsidR="000B1514">
        <w:rPr>
          <w:rFonts w:ascii="Book Antiqua" w:eastAsia="Book Antiqua" w:hAnsi="Book Antiqua" w:cs="Book Antiqua"/>
          <w:iCs/>
          <w:color w:val="000000"/>
        </w:rPr>
        <w:t>A</w:t>
      </w:r>
      <w:r w:rsidR="00084CEB" w:rsidRPr="00E821A3">
        <w:rPr>
          <w:rFonts w:ascii="Book Antiqua" w:eastAsia="Book Antiqua" w:hAnsi="Book Antiqua" w:cs="Book Antiqua"/>
          <w:iCs/>
          <w:color w:val="000000"/>
        </w:rPr>
        <w:t>lphacoronavirus</w:t>
      </w:r>
      <w:bookmarkEnd w:id="34"/>
      <w:r w:rsidR="00084CEB"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B1514">
        <w:rPr>
          <w:rFonts w:ascii="Book Antiqua" w:eastAsia="Book Antiqua" w:hAnsi="Book Antiqua" w:cs="Book Antiqua"/>
          <w:iCs/>
          <w:color w:val="000000"/>
        </w:rPr>
        <w:t>B</w:t>
      </w:r>
      <w:r w:rsidR="00084CEB" w:rsidRPr="00E821A3">
        <w:rPr>
          <w:rFonts w:ascii="Book Antiqua" w:eastAsia="Book Antiqua" w:hAnsi="Book Antiqua" w:cs="Book Antiqua"/>
          <w:iCs/>
          <w:color w:val="000000"/>
        </w:rPr>
        <w:t>etacoronavirus</w:t>
      </w:r>
      <w:proofErr w:type="spellEnd"/>
      <w:r w:rsidR="00084CEB"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B1514">
        <w:rPr>
          <w:rFonts w:ascii="Book Antiqua" w:eastAsia="Book Antiqua" w:hAnsi="Book Antiqua" w:cs="Book Antiqua"/>
          <w:iCs/>
          <w:color w:val="000000"/>
        </w:rPr>
        <w:t>G</w:t>
      </w:r>
      <w:r w:rsidR="00084CEB" w:rsidRPr="00E821A3">
        <w:rPr>
          <w:rFonts w:ascii="Book Antiqua" w:eastAsia="Book Antiqua" w:hAnsi="Book Antiqua" w:cs="Book Antiqua"/>
          <w:iCs/>
          <w:color w:val="000000"/>
        </w:rPr>
        <w:t>ammacoronavirus</w:t>
      </w:r>
      <w:proofErr w:type="spellEnd"/>
      <w:r w:rsidR="00084CEB"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B1514">
        <w:rPr>
          <w:rFonts w:ascii="Book Antiqua" w:eastAsia="Book Antiqua" w:hAnsi="Book Antiqua" w:cs="Book Antiqua"/>
          <w:iCs/>
          <w:color w:val="000000"/>
        </w:rPr>
        <w:t>D</w:t>
      </w:r>
      <w:r w:rsidR="00084CEB" w:rsidRPr="00E821A3">
        <w:rPr>
          <w:rFonts w:ascii="Book Antiqua" w:eastAsia="Book Antiqua" w:hAnsi="Book Antiqua" w:cs="Book Antiqua"/>
          <w:iCs/>
          <w:color w:val="000000"/>
        </w:rPr>
        <w:t>eltacorona</w:t>
      </w:r>
      <w:r w:rsidRPr="00E821A3">
        <w:rPr>
          <w:rFonts w:ascii="Book Antiqua" w:eastAsia="Book Antiqua" w:hAnsi="Book Antiqua" w:cs="Book Antiqua"/>
          <w:iCs/>
          <w:color w:val="000000"/>
        </w:rPr>
        <w:t>virus</w:t>
      </w:r>
      <w:proofErr w:type="spellEnd"/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" w:tooltip="Ugurel, 2020 #5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-9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pa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us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um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012FA0">
        <w:rPr>
          <w:rFonts w:ascii="Book Antiqua" w:eastAsia="Book Antiqua" w:hAnsi="Book Antiqua" w:cs="Book Antiqua"/>
          <w:color w:val="000000"/>
        </w:rPr>
        <w:t>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29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C43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L63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KU1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de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aso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us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m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bookmarkStart w:id="35" w:name="OLE_LINK5"/>
      <w:bookmarkStart w:id="36" w:name="OLE_LINK6"/>
      <w:bookmarkStart w:id="37" w:name="OLE_LINK7"/>
      <w:r w:rsidR="00084CEB" w:rsidRPr="00E821A3">
        <w:rPr>
          <w:rFonts w:ascii="Book Antiqua" w:eastAsia="Book Antiqua" w:hAnsi="Book Antiqua" w:cs="Book Antiqua"/>
          <w:color w:val="000000"/>
        </w:rPr>
        <w:t>Midd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E821A3">
        <w:rPr>
          <w:rFonts w:ascii="Book Antiqua" w:eastAsia="Book Antiqua" w:hAnsi="Book Antiqua" w:cs="Book Antiqua"/>
          <w:color w:val="000000"/>
        </w:rPr>
        <w:t>Ea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E821A3">
        <w:rPr>
          <w:rFonts w:ascii="Book Antiqua" w:eastAsia="Book Antiqua" w:hAnsi="Book Antiqua" w:cs="Book Antiqua"/>
          <w:color w:val="000000"/>
        </w:rPr>
        <w:t>syndr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84CEB" w:rsidRPr="00E821A3">
        <w:rPr>
          <w:rFonts w:ascii="Book Antiqua" w:hAnsi="Book Antiqua" w:cs="Book Antiqua"/>
          <w:color w:val="000000"/>
          <w:lang w:eastAsia="zh-CN"/>
        </w:rPr>
        <w:t>(</w:t>
      </w:r>
      <w:r w:rsidRPr="00E821A3">
        <w:rPr>
          <w:rFonts w:ascii="Book Antiqua" w:eastAsia="Book Antiqua" w:hAnsi="Book Antiqua" w:cs="Book Antiqua"/>
          <w:color w:val="000000"/>
        </w:rPr>
        <w:t>MERS</w:t>
      </w:r>
      <w:bookmarkEnd w:id="35"/>
      <w:bookmarkEnd w:id="36"/>
      <w:r w:rsidRPr="00E821A3">
        <w:rPr>
          <w:rFonts w:ascii="Book Antiqua" w:eastAsia="Book Antiqua" w:hAnsi="Book Antiqua" w:cs="Book Antiqua"/>
          <w:color w:val="000000"/>
        </w:rPr>
        <w:t>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bookmarkEnd w:id="37"/>
      <w:proofErr w:type="spellEnd"/>
      <w:r w:rsidR="00084CEB" w:rsidRPr="00E821A3">
        <w:rPr>
          <w:rFonts w:ascii="Book Antiqua" w:hAnsi="Book Antiqua" w:cs="Book Antiqua"/>
          <w:color w:val="000000"/>
          <w:lang w:eastAsia="zh-CN"/>
        </w:rPr>
        <w:t>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arg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pidemic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ldwi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tbreak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dr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uman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" w:tooltip="Ugurel, 2020 #5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0" w:tooltip="Ulrich, 2020 #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-1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ppea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l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agi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0" w:tooltip="Ulrich, 2020 #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o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ut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-bin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RBD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ik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k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nsmissible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8" w:tooltip="Alanagreh, 2020 #9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8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4" w:tooltip="Shah, 2020 #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5" w:tooltip="Ou, 2020 #4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5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</w:p>
    <w:p w14:paraId="1907EAC6" w14:textId="290EA36C" w:rsidR="00A77B3E" w:rsidRPr="00E821A3" w:rsidRDefault="003E745F" w:rsidP="00084CEB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vel</w:t>
      </w:r>
      <w:r w:rsidR="00981DD7" w:rsidRPr="00E821A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spellStart"/>
      <w:r w:rsidR="000B1514">
        <w:rPr>
          <w:rFonts w:ascii="Book Antiqua" w:eastAsia="Book Antiqua" w:hAnsi="Book Antiqua" w:cs="Book Antiqua"/>
          <w:iCs/>
          <w:color w:val="000000"/>
        </w:rPr>
        <w:t>B</w:t>
      </w:r>
      <w:r w:rsidR="008953C2" w:rsidRPr="00E821A3">
        <w:rPr>
          <w:rFonts w:ascii="Book Antiqua" w:eastAsia="Book Antiqua" w:hAnsi="Book Antiqua" w:cs="Book Antiqua"/>
          <w:iCs/>
          <w:color w:val="000000"/>
        </w:rPr>
        <w:t>etacoronavirus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gen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0B1514">
        <w:rPr>
          <w:rFonts w:ascii="Book Antiqua" w:eastAsia="Book Antiqua" w:hAnsi="Book Antiqua" w:cs="Book Antiqua"/>
          <w:iCs/>
          <w:color w:val="000000"/>
        </w:rPr>
        <w:t>S</w:t>
      </w:r>
      <w:r w:rsidR="008953C2" w:rsidRPr="00E821A3">
        <w:rPr>
          <w:rFonts w:ascii="Book Antiqua" w:eastAsia="Book Antiqua" w:hAnsi="Book Antiqua" w:cs="Book Antiqua"/>
          <w:iCs/>
          <w:color w:val="000000"/>
        </w:rPr>
        <w:t>arbecovirus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roup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rel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har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79.6%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o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96%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que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dent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RaTG13)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ectively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side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milarit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a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sider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atu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ervoi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goli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Man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javanica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rodu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medi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e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certaint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o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6" w:tooltip="Bibiana, 2020 #5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7" w:tooltip="Lam, 2020 #5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N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ombin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mo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7430C">
        <w:rPr>
          <w:rFonts w:ascii="Book Antiqua" w:eastAsia="Book Antiqua" w:hAnsi="Book Antiqua" w:cs="Book Antiqua"/>
          <w:color w:val="000000"/>
        </w:rPr>
        <w:t>likely</w:t>
      </w:r>
      <w:r w:rsidR="00D7430C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merge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ab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v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ross-spec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nsmission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7" w:tooltip="Kumar, 2020 #5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6" w:tooltip="Bibiana, 2020 #5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8" w:tooltip="Ji, 2020 #5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8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19" w:tooltip="Letko, 2020 #6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9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</w:p>
    <w:p w14:paraId="5FC67543" w14:textId="2E432FAF" w:rsidR="00A77B3E" w:rsidRPr="00E821A3" w:rsidRDefault="003E745F" w:rsidP="008953C2">
      <w:pPr>
        <w:spacing w:line="360" w:lineRule="auto"/>
        <w:ind w:firstLineChars="100" w:firstLine="240"/>
        <w:jc w:val="both"/>
        <w:rPr>
          <w:lang w:eastAsia="zh-CN"/>
        </w:rPr>
      </w:pP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limin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neumonia-lik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tru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in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senta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ro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ymptoma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i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ontaneous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e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gr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tr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dr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ARDS)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ulmon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dema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ss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amag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ultip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g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ysfunc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ventually</w:t>
      </w:r>
      <w:r w:rsidR="00012FA0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ath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0" w:tooltip="Vabret, 2020 #10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e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g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fe-threaten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in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ln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ld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o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erly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ble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-morbidit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ron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dition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abet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c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ypertens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rdiovasc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rebrovasc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qui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pit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re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1" w:tooltip="Cegolon, 2020 #36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1-2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5B8D622E" w14:textId="52365691" w:rsidR="00A77B3E" w:rsidRPr="00E821A3" w:rsidRDefault="003E745F" w:rsidP="00A42FE5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lastRenderedPageBreak/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domina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nsmit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osu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ople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ac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amin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rface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" w:tooltip="Guo, 2020 #9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5" w:tooltip="Meselson, 2020 #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5-2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urrent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duc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osu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ubl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warenes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rso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ven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on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ci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tanc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ut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creen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p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quarantin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jec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e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ven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asur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tig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nsmiss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6" w:tooltip="Javed, 2020 #4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8" w:tooltip="Kirkcaldy, 2020 #4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8-3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e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lf-quarant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rateg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ymptoma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nsmiss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long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ci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o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ockdow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row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cono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ri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llen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ag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1" w:tooltip="Nicola, 2020 #11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59FC6C8E" w14:textId="62892823" w:rsidR="00A77B3E" w:rsidRPr="00E821A3" w:rsidRDefault="003E745F" w:rsidP="00A42FE5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Conside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lleng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t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e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p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w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go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lob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ged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e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merge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llen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ex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o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e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mpier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ivot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racteriz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ynamic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7430C">
        <w:rPr>
          <w:rFonts w:ascii="Book Antiqua" w:eastAsia="Book Antiqua" w:hAnsi="Book Antiqua" w:cs="Book Antiqua"/>
          <w:color w:val="000000"/>
        </w:rPr>
        <w:t xml:space="preserve">in order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ici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phylac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apeu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o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g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ques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chanis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ste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e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t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ibu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view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opatholog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lu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men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gen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t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cussed.</w:t>
      </w:r>
    </w:p>
    <w:bookmarkEnd w:id="30"/>
    <w:bookmarkEnd w:id="31"/>
    <w:p w14:paraId="43DD685D" w14:textId="77777777" w:rsidR="00A42FE5" w:rsidRPr="00E821A3" w:rsidRDefault="00A42FE5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1FF99D64" w14:textId="2DAB7D8E" w:rsidR="00A77B3E" w:rsidRPr="00E821A3" w:rsidRDefault="00B7138D">
      <w:pPr>
        <w:spacing w:line="360" w:lineRule="auto"/>
        <w:jc w:val="both"/>
        <w:rPr>
          <w:u w:val="single"/>
        </w:rPr>
      </w:pPr>
      <w:bookmarkStart w:id="38" w:name="OLE_LINK528"/>
      <w:bookmarkStart w:id="39" w:name="OLE_LINK529"/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ANTIBODY-MEDIATED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IMMUNE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RESPONSES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AND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IMMUNITY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TO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SARS-COV-2</w:t>
      </w:r>
    </w:p>
    <w:bookmarkEnd w:id="38"/>
    <w:bookmarkEnd w:id="39"/>
    <w:p w14:paraId="4617C47E" w14:textId="7A1438B6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color w:val="000000"/>
        </w:rPr>
        <w:t>Up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yp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duced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vi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ﬂam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int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eal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7" w:tooltip="Learn more about Pathogenesis from ScienceDirect's AI-generated Topic Pages" w:history="1">
        <w:r w:rsidRPr="00E821A3">
          <w:rPr>
            <w:rFonts w:ascii="Book Antiqua" w:eastAsia="Book Antiqua" w:hAnsi="Book Antiqua" w:cs="Book Antiqua"/>
            <w:color w:val="000000"/>
          </w:rPr>
          <w:t>pathogenesis</w:t>
        </w:r>
      </w:hyperlink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mer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apid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-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wa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limin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m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a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vid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depend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2" w:tooltip="Kumar, 2020 #2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18D9F456" w14:textId="225F8CD8" w:rsidR="00A77B3E" w:rsidRPr="00E821A3" w:rsidRDefault="003E745F" w:rsidP="00A42FE5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lastRenderedPageBreak/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-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</w:t>
      </w:r>
      <w:r w:rsidR="00A42FE5" w:rsidRPr="00E821A3">
        <w:rPr>
          <w:rFonts w:ascii="Book Antiqua" w:eastAsia="Book Antiqua" w:hAnsi="Book Antiqua" w:cs="Book Antiqua"/>
          <w:color w:val="000000"/>
        </w:rPr>
        <w:t>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E821A3">
        <w:rPr>
          <w:rFonts w:ascii="Book Antiqua" w:eastAsia="Book Antiqua" w:hAnsi="Book Antiqua" w:cs="Book Antiqua"/>
          <w:color w:val="000000"/>
        </w:rPr>
        <w:t>appe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E821A3">
        <w:rPr>
          <w:rFonts w:ascii="Book Antiqua" w:eastAsia="Book Antiqua" w:hAnsi="Book Antiqua" w:cs="Book Antiqua"/>
          <w:color w:val="000000"/>
        </w:rPr>
        <w:t>6</w:t>
      </w:r>
      <w:r w:rsidR="00012FA0">
        <w:rPr>
          <w:rFonts w:ascii="Book Antiqua" w:eastAsia="Book Antiqua" w:hAnsi="Book Antiqua" w:cs="Book Antiqua"/>
          <w:color w:val="000000"/>
        </w:rPr>
        <w:t xml:space="preserve"> and </w:t>
      </w:r>
      <w:r w:rsidR="00A42FE5" w:rsidRPr="00E821A3">
        <w:rPr>
          <w:rFonts w:ascii="Book Antiqua" w:eastAsia="Book Antiqua" w:hAnsi="Book Antiqua" w:cs="Book Antiqua"/>
          <w:color w:val="000000"/>
        </w:rPr>
        <w:t>15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A42FE5" w:rsidRPr="00E821A3">
        <w:rPr>
          <w:rFonts w:ascii="Book Antiqua" w:eastAsia="Book Antiqua" w:hAnsi="Book Antiqua" w:cs="Book Antiqua"/>
          <w:color w:val="000000"/>
        </w:rPr>
        <w:t>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t</w:t>
      </w:r>
      <w:r w:rsidR="00B032BF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set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ve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re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cre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4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032BF">
        <w:rPr>
          <w:rFonts w:ascii="Book Antiqua" w:eastAsia="Book Antiqua" w:hAnsi="Book Antiqua" w:cs="Book Antiqua"/>
          <w:color w:val="000000"/>
        </w:rPr>
        <w:t xml:space="preserve">wk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com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etecta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5</w:t>
      </w:r>
      <w:r w:rsidR="00981DD7" w:rsidRPr="00E821A3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7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k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anwhil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ve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ak</w:t>
      </w:r>
      <w:r w:rsidR="00B032BF">
        <w:rPr>
          <w:rFonts w:ascii="Book Antiqua" w:eastAsia="Book Antiqua" w:hAnsi="Book Antiqua" w:cs="Book Antiqua"/>
          <w:color w:val="000000"/>
        </w:rPr>
        <w:t>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pproximat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5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mai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4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know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ongevit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verall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032BF">
        <w:rPr>
          <w:rFonts w:ascii="Book Antiqua" w:eastAsia="Book Antiqua" w:hAnsi="Book Antiqua" w:cs="Book Antiqua"/>
          <w:color w:val="000000"/>
        </w:rPr>
        <w:t xml:space="preserve">the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tec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10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1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se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lnes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vertheles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t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k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ong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m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032BF">
        <w:rPr>
          <w:rFonts w:ascii="Book Antiqua" w:eastAsia="Book Antiqua" w:hAnsi="Book Antiqua" w:cs="Book Antiqua"/>
          <w:color w:val="000000"/>
        </w:rPr>
        <w:t>4 w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o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ifestation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tecta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ma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umb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e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4" w:tooltip="Zhao, 2020 #5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4-3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</w:p>
    <w:p w14:paraId="7C7F438E" w14:textId="46AAFB0F" w:rsidR="00A77B3E" w:rsidRPr="00E821A3" w:rsidRDefault="003E745F" w:rsidP="00A42FE5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ib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eara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a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ac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men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atu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ill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agocyte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ici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B032BF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speciﬁ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rge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B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ept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e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ik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i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lock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ck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giotensin-conver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zy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ACE2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rfa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mbran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try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-RB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es-specific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du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g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tsi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BD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ross-rea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ing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7" w:tooltip="Gorse, 2020 #3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394FA742" w14:textId="0DC7FFA7" w:rsidR="00A77B3E" w:rsidRPr="00E821A3" w:rsidRDefault="003E745F" w:rsidP="00A6763C">
      <w:pPr>
        <w:spacing w:line="360" w:lineRule="auto"/>
        <w:ind w:firstLineChars="100" w:firstLine="240"/>
        <w:jc w:val="both"/>
        <w:rPr>
          <w:lang w:eastAsia="zh-CN"/>
        </w:rPr>
      </w:pP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ud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ur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spi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-</w:t>
      </w:r>
      <w:r w:rsidR="001D4D3E">
        <w:rPr>
          <w:rFonts w:ascii="Book Antiqua" w:eastAsia="Book Antiqua" w:hAnsi="Book Antiqua" w:cs="Book Antiqua"/>
          <w:color w:val="000000"/>
        </w:rPr>
        <w:t>nucleoprote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-RB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ﬁ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8" w:tooltip="To, 2020 #4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8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Zha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81DD7" w:rsidRPr="00E821A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6763C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4" w:tooltip="Zhao, 2020 #50" w:history="1">
        <w:r w:rsidR="00A6763C"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4</w:t>
        </w:r>
      </w:hyperlink>
      <w:r w:rsidR="00A6763C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u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t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rel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tcom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milar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u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81DD7" w:rsidRPr="00E821A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6763C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9" w:tooltip="Liu, 2020 #86" w:history="1">
        <w:r w:rsidR="00A6763C"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9</w:t>
        </w:r>
      </w:hyperlink>
      <w:r w:rsidR="00A6763C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u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how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senta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gor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i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F54134">
        <w:rPr>
          <w:rFonts w:ascii="Book Antiqua" w:eastAsia="Book Antiqua" w:hAnsi="Book Antiqua" w:cs="Book Antiqua"/>
          <w:color w:val="000000"/>
        </w:rPr>
        <w:t xml:space="preserve">the </w:t>
      </w:r>
      <w:r w:rsidR="00A6763C" w:rsidRPr="00E821A3">
        <w:rPr>
          <w:rFonts w:ascii="Book Antiqua" w:eastAsia="Book Antiqua" w:hAnsi="Book Antiqua" w:cs="Book Antiqua"/>
          <w:color w:val="000000"/>
        </w:rPr>
        <w:t>Zhu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et</w:t>
      </w:r>
      <w:r w:rsidR="00981DD7" w:rsidRPr="00E821A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i/>
          <w:iCs/>
          <w:color w:val="000000"/>
        </w:rPr>
        <w:t>al</w:t>
      </w:r>
      <w:r w:rsidR="00A6763C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1" w:tooltip="Zhu, 2020 #99" w:history="1">
        <w:r w:rsidR="00A6763C"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1</w:t>
        </w:r>
      </w:hyperlink>
      <w:r w:rsidR="00A6763C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ud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mpto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t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B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1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mai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ike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di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="00F54134">
        <w:rPr>
          <w:rFonts w:ascii="Book Antiqua" w:eastAsia="Book Antiqua" w:hAnsi="Book Antiqua" w:cs="Book Antiqua"/>
          <w:color w:val="000000"/>
        </w:rPr>
        <w:t>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relate</w:t>
      </w:r>
      <w:r w:rsidR="00F54134">
        <w:rPr>
          <w:rFonts w:ascii="Book Antiqua" w:eastAsia="Book Antiqua" w:hAnsi="Book Antiqua" w:cs="Book Antiqua"/>
          <w:color w:val="000000"/>
        </w:rPr>
        <w:t>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e</w:t>
      </w:r>
      <w:r w:rsidR="00F54134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ld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t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young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1" w:tooltip="Zhu, 2020 #9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7" w:tooltip="Gorse, 2020 #3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0" w:tooltip="van der Heide, 2020 #1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ef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ur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gh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ica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earanc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F54134">
        <w:rPr>
          <w:rFonts w:ascii="Book Antiqua" w:eastAsia="Book Antiqua" w:hAnsi="Book Antiqua" w:cs="Book Antiqua"/>
          <w:color w:val="000000"/>
        </w:rPr>
        <w:t xml:space="preserve"> 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gh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din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ways.</w:t>
      </w:r>
    </w:p>
    <w:p w14:paraId="3FD04E71" w14:textId="141E92E6" w:rsidR="00A77B3E" w:rsidRPr="00E821A3" w:rsidRDefault="003E745F" w:rsidP="00C54AF4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lastRenderedPageBreak/>
        <w:t>Seve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ficit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finit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centra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otyp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ct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tenti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tcom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ogniz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f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rge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main</w:t>
      </w:r>
      <w:r w:rsidR="00F54134">
        <w:rPr>
          <w:rFonts w:ascii="Book Antiqua" w:eastAsia="Book Antiqua" w:hAnsi="Book Antiqua" w:cs="Book Antiqua"/>
          <w:color w:val="000000"/>
        </w:rPr>
        <w:t>s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F54134">
        <w:rPr>
          <w:rFonts w:ascii="Book Antiqua" w:eastAsia="Book Antiqua" w:hAnsi="Book Antiqua" w:cs="Book Antiqua"/>
          <w:color w:val="000000"/>
        </w:rPr>
        <w:t>E</w:t>
      </w:r>
      <w:r w:rsidRPr="00E821A3">
        <w:rPr>
          <w:rFonts w:ascii="Book Antiqua" w:eastAsia="Book Antiqua" w:hAnsi="Book Antiqua" w:cs="Book Antiqua"/>
          <w:color w:val="000000"/>
        </w:rPr>
        <w:t>xperiment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u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f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12FA0">
        <w:rPr>
          <w:rFonts w:ascii="Book Antiqua" w:eastAsia="Book Antiqua" w:hAnsi="Book Antiqua" w:cs="Book Antiqua"/>
          <w:color w:val="000000"/>
        </w:rPr>
        <w:t xml:space="preserve">the </w:t>
      </w:r>
      <w:r w:rsidRPr="00E821A3">
        <w:rPr>
          <w:rFonts w:ascii="Book Antiqua" w:eastAsia="Book Antiqua" w:hAnsi="Book Antiqua" w:cs="Book Antiqua"/>
          <w:color w:val="000000"/>
        </w:rPr>
        <w:t>RB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ik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rong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c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re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a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pitop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tsi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B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u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in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lnes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ef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f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pa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rge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in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lock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t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e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lic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ation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o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-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rela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centr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finity</w:t>
      </w:r>
      <w:r w:rsidR="00012FA0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fi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centr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u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rong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c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</w:p>
    <w:p w14:paraId="355E191F" w14:textId="0861DCDC" w:rsidR="00A77B3E" w:rsidRPr="00E821A3" w:rsidRDefault="003E745F" w:rsidP="005F652E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nc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pend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otyp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clas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pl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ffer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iolog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nc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i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ari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ﬁnit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bookmarkStart w:id="40" w:name="OLE_LINK33"/>
      <w:proofErr w:type="spellStart"/>
      <w:r w:rsidRPr="00E821A3">
        <w:rPr>
          <w:rFonts w:ascii="Book Antiqua" w:eastAsia="Book Antiqua" w:hAnsi="Book Antiqua" w:cs="Book Antiqua"/>
          <w:color w:val="000000"/>
        </w:rPr>
        <w:t>Fcγ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</w:t>
      </w:r>
      <w:bookmarkEnd w:id="40"/>
      <w:r w:rsidRPr="00E821A3">
        <w:rPr>
          <w:rFonts w:ascii="Book Antiqua" w:eastAsia="Book Antiqua" w:hAnsi="Book Antiqua" w:cs="Book Antiqua"/>
          <w:color w:val="000000"/>
        </w:rPr>
        <w:t>s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)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ctop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a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b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u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b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gna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hAnsi="Book Antiqua" w:cs="Book Antiqua"/>
          <w:color w:val="000000"/>
          <w:lang w:eastAsia="zh-CN"/>
        </w:rPr>
        <w:t>i</w:t>
      </w:r>
      <w:r w:rsidR="006B327B" w:rsidRPr="00E821A3">
        <w:rPr>
          <w:rFonts w:ascii="Book Antiqua" w:eastAsia="Book Antiqua" w:hAnsi="Book Antiqua" w:cs="Book Antiqua"/>
          <w:color w:val="000000"/>
        </w:rPr>
        <w:t>mmuno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tyrosine-b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inhibi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moti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plas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il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s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a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c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Ia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gna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way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E821A3">
        <w:rPr>
          <w:rFonts w:ascii="Book Antiqua" w:eastAsia="Book Antiqua" w:hAnsi="Book Antiqua" w:cs="Book Antiqua"/>
          <w:color w:val="000000"/>
        </w:rPr>
        <w:t>immuno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E821A3">
        <w:rPr>
          <w:rFonts w:ascii="Book Antiqua" w:eastAsia="Book Antiqua" w:hAnsi="Book Antiqua" w:cs="Book Antiqua"/>
          <w:color w:val="000000"/>
        </w:rPr>
        <w:t>tyrosine-b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E821A3">
        <w:rPr>
          <w:rFonts w:ascii="Book Antiqua" w:eastAsia="Book Antiqua" w:hAnsi="Book Antiqua" w:cs="Book Antiqua"/>
          <w:color w:val="000000"/>
        </w:rPr>
        <w:t>activ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E821A3">
        <w:rPr>
          <w:rFonts w:ascii="Book Antiqua" w:eastAsia="Book Antiqua" w:hAnsi="Book Antiqua" w:cs="Book Antiqua"/>
          <w:color w:val="000000"/>
        </w:rPr>
        <w:t>motif</w:t>
      </w:r>
      <w:r w:rsidR="001D4D3E">
        <w:rPr>
          <w:rFonts w:ascii="Book Antiqua" w:eastAsia="Book Antiqua" w:hAnsi="Book Antiqua" w:cs="Book Antiqua"/>
          <w:color w:val="000000"/>
        </w:rPr>
        <w:t>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E821A3">
        <w:rPr>
          <w:rFonts w:ascii="Book Antiqua" w:eastAsia="Book Antiqua" w:hAnsi="Book Antiqua" w:cs="Book Antiqua"/>
          <w:color w:val="000000"/>
        </w:rPr>
        <w:t>(ITAM</w:t>
      </w:r>
      <w:r w:rsidR="0086060A" w:rsidRPr="00E821A3">
        <w:rPr>
          <w:rFonts w:ascii="Book Antiqua" w:hAnsi="Book Antiqua" w:cs="Book Antiqua"/>
          <w:color w:val="000000"/>
          <w:lang w:eastAsia="zh-CN"/>
        </w:rPr>
        <w:t>s</w:t>
      </w:r>
      <w:r w:rsidR="0086060A" w:rsidRPr="00E821A3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1" w:tooltip="Nimmerjahn, 2008 #10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2" w:tooltip="Bournazos, 2020 #8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lymorphis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o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ext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a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lel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lymorphis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t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ﬁ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ﬁc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a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ffer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class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fec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sceptibi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ow-affi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le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FcγRIIa-R131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pa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in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o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1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soc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lymorph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aria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requ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er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ce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pitaliz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rea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-affi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le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FcγRIIa-H131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soc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du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t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2" w:tooltip="Bournazos, 2020 #8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75F68C75" w14:textId="77777777" w:rsidR="00EC1FA1" w:rsidRPr="00E821A3" w:rsidRDefault="00EC1FA1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</w:p>
    <w:p w14:paraId="0E774850" w14:textId="33380ABA" w:rsidR="00A77B3E" w:rsidRPr="00E821A3" w:rsidRDefault="00CA7D4C">
      <w:pPr>
        <w:spacing w:line="360" w:lineRule="auto"/>
        <w:jc w:val="both"/>
        <w:rPr>
          <w:u w:val="single"/>
        </w:rPr>
      </w:pPr>
      <w:bookmarkStart w:id="41" w:name="OLE_LINK530"/>
      <w:bookmarkStart w:id="42" w:name="OLE_LINK531"/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ANTIBODY-DEPENDENT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ENHANCEMENT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OF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SARS-COV-2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  <w:u w:val="single"/>
        </w:rPr>
        <w:t>INFECTION</w:t>
      </w:r>
    </w:p>
    <w:p w14:paraId="111DD672" w14:textId="29A426F1" w:rsidR="00A77B3E" w:rsidRPr="00E821A3" w:rsidRDefault="003E745F">
      <w:pPr>
        <w:spacing w:line="360" w:lineRule="auto"/>
        <w:jc w:val="both"/>
      </w:pPr>
      <w:bookmarkStart w:id="43" w:name="OLE_LINK532"/>
      <w:bookmarkStart w:id="44" w:name="OLE_LINK533"/>
      <w:bookmarkEnd w:id="41"/>
      <w:bookmarkEnd w:id="42"/>
      <w:r w:rsidRPr="00E821A3">
        <w:rPr>
          <w:rFonts w:ascii="Book Antiqua" w:eastAsia="Book Antiqua" w:hAnsi="Book Antiqua" w:cs="Book Antiqua"/>
          <w:color w:val="000000"/>
        </w:rPr>
        <w:t>Alth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effe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nc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mon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nefici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ctiv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-indu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gh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012FA0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verse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8" w:tooltip="Infectivity" w:history="1">
        <w:r w:rsidRPr="00E821A3">
          <w:rPr>
            <w:rFonts w:ascii="Book Antiqua" w:eastAsia="Book Antiqua" w:hAnsi="Book Antiqua" w:cs="Book Antiqua"/>
            <w:color w:val="000000"/>
          </w:rPr>
          <w:t>infectivity</w:t>
        </w:r>
      </w:hyperlink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9" w:tooltip="Virulence" w:history="1">
        <w:r w:rsidRPr="00E821A3">
          <w:rPr>
            <w:rFonts w:ascii="Book Antiqua" w:eastAsia="Book Antiqua" w:hAnsi="Book Antiqua" w:cs="Book Antiqua"/>
            <w:color w:val="000000"/>
          </w:rPr>
          <w:t>virulence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3" w:tooltip="Wan, 2020 #3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E821A3">
        <w:rPr>
          <w:rFonts w:ascii="Book Antiqua" w:hAnsi="Book Antiqua" w:cs="Book Antiqua"/>
          <w:color w:val="000000"/>
          <w:lang w:eastAsia="zh-CN"/>
        </w:rPr>
        <w:t>A</w:t>
      </w:r>
      <w:r w:rsidR="00D16D3F" w:rsidRPr="00E821A3">
        <w:rPr>
          <w:rFonts w:ascii="Book Antiqua" w:eastAsia="Book Antiqua" w:hAnsi="Book Antiqua" w:cs="Book Antiqua"/>
          <w:color w:val="000000"/>
        </w:rPr>
        <w:t>ntibody-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E821A3">
        <w:rPr>
          <w:rFonts w:ascii="Book Antiqua" w:eastAsia="Book Antiqua" w:hAnsi="Book Antiqua" w:cs="Book Antiqua"/>
          <w:color w:val="000000"/>
        </w:rPr>
        <w:t>enhanc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D16D3F" w:rsidRPr="00E821A3">
        <w:rPr>
          <w:rFonts w:ascii="Book Antiqua" w:hAnsi="Book Antiqua" w:cs="Book Antiqua"/>
          <w:color w:val="000000"/>
          <w:lang w:eastAsia="zh-CN"/>
        </w:rPr>
        <w:t>(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D16D3F" w:rsidRPr="00E821A3">
        <w:rPr>
          <w:rFonts w:ascii="Book Antiqua" w:hAnsi="Book Antiqua" w:cs="Book Antiqua"/>
          <w:color w:val="000000"/>
          <w:lang w:eastAsia="zh-CN"/>
        </w:rPr>
        <w:t>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-characteriz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re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-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lastRenderedPageBreak/>
        <w:t>concentra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n-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i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rticl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t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a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s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R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scept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2" w:tooltip="Bournazos, 2020 #8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4" w:tooltip="Negro, 2020 #2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-4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</w:t>
      </w:r>
      <w:proofErr w:type="spellEnd"/>
      <w:r w:rsidRPr="00E821A3">
        <w:rPr>
          <w:rFonts w:ascii="Book Antiqua" w:eastAsia="Book Antiqua" w:hAnsi="Book Antiqua" w:cs="Book Antiqua"/>
          <w:b/>
          <w:bCs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p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in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-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</w:t>
      </w:r>
      <w:proofErr w:type="spellEnd"/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E821A3">
        <w:rPr>
          <w:rFonts w:ascii="Book Antiqua" w:eastAsia="Book Antiqua" w:hAnsi="Book Antiqua" w:cs="Book Antiqua"/>
          <w:color w:val="000000"/>
        </w:rPr>
        <w:t>antigen-presen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6060A" w:rsidRPr="00E821A3">
        <w:rPr>
          <w:rFonts w:ascii="Book Antiqua" w:eastAsia="Book Antiqua" w:hAnsi="Book Antiqua" w:cs="Book Antiqua"/>
          <w:color w:val="000000"/>
        </w:rPr>
        <w:t>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gna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A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plas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i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pregul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-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wnregul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-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s</w:t>
      </w:r>
      <w:r w:rsidR="00012FA0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ppr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en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12FA0">
        <w:rPr>
          <w:rFonts w:ascii="Book Antiqua" w:eastAsia="Book Antiqua" w:hAnsi="Book Antiqua" w:cs="Book Antiqua"/>
          <w:color w:val="000000"/>
        </w:rPr>
        <w:t>the signal transducer and activator of transcription</w:t>
      </w:r>
      <w:r w:rsidR="0006022D">
        <w:rPr>
          <w:rFonts w:ascii="Book Antiqua" w:eastAsia="Book Antiqua" w:hAnsi="Book Antiqua" w:cs="Book Antiqua"/>
          <w:color w:val="000000"/>
        </w:rPr>
        <w:t xml:space="preserve"> (</w:t>
      </w:r>
      <w:r w:rsidR="000E44DF">
        <w:rPr>
          <w:rFonts w:ascii="Book Antiqua" w:eastAsia="Book Antiqua" w:hAnsi="Book Antiqua" w:cs="Book Antiqua"/>
          <w:color w:val="000000"/>
        </w:rPr>
        <w:t xml:space="preserve">commonly known as </w:t>
      </w:r>
      <w:r w:rsidR="0006022D">
        <w:rPr>
          <w:rFonts w:ascii="Book Antiqua" w:eastAsia="Book Antiqua" w:hAnsi="Book Antiqua" w:cs="Book Antiqua"/>
          <w:color w:val="000000"/>
        </w:rPr>
        <w:t>STAT)</w:t>
      </w:r>
      <w:r w:rsidR="00012FA0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w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cr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anscrip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12FA0">
        <w:rPr>
          <w:rFonts w:ascii="Book Antiqua" w:eastAsia="Book Antiqua" w:hAnsi="Book Antiqua" w:cs="Book Antiqua"/>
          <w:color w:val="000000"/>
        </w:rPr>
        <w:t>interferon regulatory factor 1 (</w:t>
      </w:r>
      <w:r w:rsidR="0086060A" w:rsidRPr="00E821A3">
        <w:rPr>
          <w:rFonts w:ascii="Book Antiqua" w:eastAsia="Book Antiqua" w:hAnsi="Book Antiqua" w:cs="Book Antiqua"/>
          <w:color w:val="000000"/>
        </w:rPr>
        <w:t>IRF-1</w:t>
      </w:r>
      <w:r w:rsidR="00012FA0">
        <w:rPr>
          <w:rFonts w:ascii="Book Antiqua" w:eastAsia="Book Antiqua" w:hAnsi="Book Antiqua" w:cs="Book Antiqua"/>
          <w:color w:val="000000"/>
        </w:rPr>
        <w:t>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12FA0">
        <w:rPr>
          <w:rFonts w:ascii="Book Antiqua" w:eastAsia="Book Antiqua" w:hAnsi="Book Antiqua" w:cs="Book Antiqua"/>
          <w:color w:val="000000"/>
        </w:rPr>
        <w:t>nitric oxide synthase 2 (</w:t>
      </w:r>
      <w:r w:rsidR="0086060A" w:rsidRPr="00E821A3">
        <w:rPr>
          <w:rFonts w:ascii="Book Antiqua" w:eastAsia="Book Antiqua" w:hAnsi="Book Antiqua" w:cs="Book Antiqua"/>
          <w:color w:val="000000"/>
        </w:rPr>
        <w:t>NOS2</w:t>
      </w:r>
      <w:r w:rsidR="00012FA0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re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lic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p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racell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n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llow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naliza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="00012FA0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N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dosom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iti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gna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12FA0">
        <w:rPr>
          <w:rFonts w:ascii="Book Antiqua" w:eastAsia="Book Antiqua" w:hAnsi="Book Antiqua" w:cs="Book Antiqua"/>
          <w:color w:val="000000"/>
        </w:rPr>
        <w:t>toll-like receptor 3 (</w:t>
      </w:r>
      <w:r w:rsidR="0086060A" w:rsidRPr="00E821A3">
        <w:rPr>
          <w:rFonts w:ascii="Book Antiqua" w:eastAsia="Book Antiqua" w:hAnsi="Book Antiqua" w:cs="Book Antiqua"/>
          <w:color w:val="000000"/>
        </w:rPr>
        <w:t>TLR3</w:t>
      </w:r>
      <w:r w:rsidR="00012FA0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LR7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LR8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cum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yeloi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jur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asculiti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ment-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12FA0">
        <w:rPr>
          <w:rFonts w:ascii="Book Antiqua" w:eastAsia="Book Antiqua" w:hAnsi="Book Antiqua" w:cs="Book Antiqua"/>
          <w:color w:val="000000"/>
        </w:rPr>
        <w:t>antibody-dependent enhancement (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012FA0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-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cad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ment-co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a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012FA0">
        <w:rPr>
          <w:rFonts w:ascii="Book Antiqua" w:eastAsia="Book Antiqua" w:hAnsi="Book Antiqua" w:cs="Book Antiqua"/>
          <w:color w:val="000000"/>
        </w:rPr>
        <w:t>complement receptor (</w:t>
      </w:r>
      <w:r w:rsidRPr="00E821A3">
        <w:rPr>
          <w:rFonts w:ascii="Book Antiqua" w:eastAsia="Book Antiqua" w:hAnsi="Book Antiqua" w:cs="Book Antiqua"/>
          <w:color w:val="000000"/>
        </w:rPr>
        <w:t>CR</w:t>
      </w:r>
      <w:r w:rsidR="00012FA0">
        <w:rPr>
          <w:rFonts w:ascii="Book Antiqua" w:eastAsia="Book Antiqua" w:hAnsi="Book Antiqua" w:cs="Book Antiqua"/>
          <w:color w:val="000000"/>
        </w:rPr>
        <w:t>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R</w:t>
      </w:r>
      <w:r w:rsidR="00012FA0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bea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itia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racell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gna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docyto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ppr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racell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r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lica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6" w:tooltip="Smatti, 2018 #56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7" w:tooltip="Willey, 2011 #9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rtherm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posi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ss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amag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8" w:tooltip="Burton, 2020 #3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8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9" w:tooltip="Felsenstein, 2020 #3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9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k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geth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dul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war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fil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a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penia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ss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amag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Figu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1)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9" w:tooltip="Felsenstein, 2020 #3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9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0" w:tooltip="Jafarzadeh, 2020 #10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</w:p>
    <w:p w14:paraId="40B87B6D" w14:textId="6BC11FE8" w:rsidR="00A77B3E" w:rsidRPr="00E821A3" w:rsidRDefault="003E745F" w:rsidP="0086060A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O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llmark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cess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at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now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controll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ste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ﬂ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racteriz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re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ve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interleukin 1 receptor antagonist (</w:t>
      </w:r>
      <w:r w:rsidRPr="00E821A3">
        <w:rPr>
          <w:rFonts w:ascii="Book Antiqua" w:eastAsia="Book Antiqua" w:hAnsi="Book Antiqua" w:cs="Book Antiqua"/>
          <w:color w:val="000000"/>
        </w:rPr>
        <w:t>IL-1ra</w:t>
      </w:r>
      <w:r w:rsidR="005317AD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2ra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7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8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10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18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tumor necrosis factor alpha (</w:t>
      </w:r>
      <w:r w:rsidRPr="00E821A3">
        <w:rPr>
          <w:rFonts w:ascii="Book Antiqua" w:eastAsia="Book Antiqua" w:hAnsi="Book Antiqua" w:cs="Book Antiqua"/>
          <w:color w:val="000000"/>
        </w:rPr>
        <w:t>TNF-</w:t>
      </w:r>
      <w:r w:rsidR="00521573" w:rsidRPr="00E821A3">
        <w:rPr>
          <w:rFonts w:eastAsia="Book Antiqua"/>
          <w:color w:val="000000"/>
        </w:rPr>
        <w:t>α</w:t>
      </w:r>
      <w:r w:rsidR="005317AD">
        <w:rPr>
          <w:rFonts w:eastAsia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interferon gamma</w:t>
      </w:r>
      <w:r w:rsidR="008779EC">
        <w:rPr>
          <w:rFonts w:ascii="Book Antiqua" w:eastAsia="Book Antiqua" w:hAnsi="Book Antiqua" w:cs="Book Antiqua"/>
          <w:color w:val="000000"/>
        </w:rPr>
        <w:t xml:space="preserve"> (IFN-</w:t>
      </w:r>
      <w:r w:rsidR="008779EC" w:rsidRPr="00BB2543">
        <w:rPr>
          <w:rFonts w:ascii="Symbol" w:eastAsia="Book Antiqua" w:hAnsi="Symbol" w:cs="Book Antiqua"/>
          <w:color w:val="000000"/>
        </w:rPr>
        <w:t>g</w:t>
      </w:r>
      <w:r w:rsidR="008779EC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granulocyte colony-stimulating factor (</w:t>
      </w:r>
      <w:r w:rsidRPr="00E821A3">
        <w:rPr>
          <w:rFonts w:ascii="Book Antiqua" w:eastAsia="Book Antiqua" w:hAnsi="Book Antiqua" w:cs="Book Antiqua"/>
          <w:color w:val="000000"/>
        </w:rPr>
        <w:t>G-CSF</w:t>
      </w:r>
      <w:r w:rsidR="005317AD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macrophage CSF (</w:t>
      </w:r>
      <w:r w:rsidRPr="00E821A3">
        <w:rPr>
          <w:rFonts w:ascii="Book Antiqua" w:eastAsia="Book Antiqua" w:hAnsi="Book Antiqua" w:cs="Book Antiqua"/>
          <w:color w:val="000000"/>
        </w:rPr>
        <w:t>M-CSF</w:t>
      </w:r>
      <w:r w:rsidR="005317AD">
        <w:rPr>
          <w:rFonts w:ascii="Book Antiqua" w:eastAsia="Book Antiqua" w:hAnsi="Book Antiqua" w:cs="Book Antiqua"/>
          <w:color w:val="000000"/>
        </w:rPr>
        <w:t>)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hepatocyte growth factor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5317AD">
        <w:rPr>
          <w:rFonts w:ascii="Book Antiqua" w:eastAsia="Book Antiqua" w:hAnsi="Book Antiqua" w:cs="Book Antiqua"/>
          <w:color w:val="000000"/>
        </w:rPr>
        <w:t>monokine</w:t>
      </w:r>
      <w:proofErr w:type="spellEnd"/>
      <w:r w:rsidR="005317AD">
        <w:rPr>
          <w:rFonts w:ascii="Book Antiqua" w:eastAsia="Book Antiqua" w:hAnsi="Book Antiqua" w:cs="Book Antiqua"/>
          <w:color w:val="000000"/>
        </w:rPr>
        <w:t>-induced gamma IFN</w:t>
      </w:r>
      <w:r w:rsidR="00521573"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C-X-C motif chemokine ligand 10</w:t>
      </w:r>
      <w:r w:rsidR="00060CF2">
        <w:rPr>
          <w:rFonts w:ascii="Book Antiqua" w:eastAsia="Book Antiqua" w:hAnsi="Book Antiqua" w:cs="Book Antiqua"/>
          <w:color w:val="000000"/>
        </w:rPr>
        <w:t xml:space="preserve"> (CXCL10)</w:t>
      </w:r>
      <w:r w:rsidR="00521573" w:rsidRPr="00E821A3">
        <w:rPr>
          <w:rFonts w:ascii="Book Antiqua" w:eastAsia="Book Antiqua" w:hAnsi="Book Antiqua" w:cs="Book Antiqua"/>
          <w:color w:val="000000"/>
        </w:rPr>
        <w:t>,</w:t>
      </w:r>
      <w:r w:rsidR="005317AD">
        <w:rPr>
          <w:rFonts w:ascii="Book Antiqua" w:eastAsia="Book Antiqua" w:hAnsi="Book Antiqua" w:cs="Book Antiqua"/>
          <w:color w:val="000000"/>
        </w:rPr>
        <w:t xml:space="preserve"> C-C motif </w:t>
      </w:r>
      <w:r w:rsidR="005317AD">
        <w:rPr>
          <w:rFonts w:ascii="Book Antiqua" w:eastAsia="Book Antiqua" w:hAnsi="Book Antiqua" w:cs="Book Antiqua"/>
          <w:color w:val="000000"/>
        </w:rPr>
        <w:lastRenderedPageBreak/>
        <w:t>chemokine ligand 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317AD">
        <w:rPr>
          <w:rFonts w:ascii="Book Antiqua" w:eastAsia="Book Antiqua" w:hAnsi="Book Antiqua" w:cs="Book Antiqua"/>
          <w:color w:val="000000"/>
        </w:rPr>
        <w:t>(</w:t>
      </w:r>
      <w:r w:rsidR="00521573" w:rsidRPr="00E821A3">
        <w:rPr>
          <w:rFonts w:ascii="Book Antiqua" w:eastAsia="Book Antiqua" w:hAnsi="Book Antiqua" w:cs="Book Antiqua"/>
          <w:color w:val="000000"/>
        </w:rPr>
        <w:t>CCL2</w:t>
      </w:r>
      <w:r w:rsidR="005317AD">
        <w:rPr>
          <w:rFonts w:ascii="Book Antiqua" w:eastAsia="Book Antiqua" w:hAnsi="Book Antiqua" w:cs="Book Antiqua"/>
          <w:color w:val="000000"/>
        </w:rPr>
        <w:t>)</w:t>
      </w:r>
      <w:r w:rsidR="00521573" w:rsidRPr="00E821A3">
        <w:rPr>
          <w:rFonts w:ascii="Book Antiqua" w:eastAsia="Book Antiqua" w:hAnsi="Book Antiqua" w:cs="Book Antiqua"/>
          <w:color w:val="000000"/>
        </w:rPr>
        <w:t>/</w:t>
      </w:r>
      <w:r w:rsidR="008779EC">
        <w:rPr>
          <w:rFonts w:ascii="Book Antiqua" w:eastAsia="Book Antiqua" w:hAnsi="Book Antiqua" w:cs="Book Antiqua"/>
          <w:color w:val="000000"/>
        </w:rPr>
        <w:t>monocyte chemoattractant protein 1 (</w:t>
      </w:r>
      <w:r w:rsidR="00521573" w:rsidRPr="00E821A3">
        <w:rPr>
          <w:rFonts w:ascii="Book Antiqua" w:eastAsia="Book Antiqua" w:hAnsi="Book Antiqua" w:cs="Book Antiqua"/>
          <w:color w:val="000000"/>
        </w:rPr>
        <w:t>MCP-1</w:t>
      </w:r>
      <w:r w:rsidR="008779EC">
        <w:rPr>
          <w:rFonts w:ascii="Book Antiqua" w:eastAsia="Book Antiqua" w:hAnsi="Book Antiqua" w:cs="Book Antiqua"/>
          <w:color w:val="000000"/>
        </w:rPr>
        <w:t>)</w:t>
      </w:r>
      <w:r w:rsidR="00521573" w:rsidRPr="00E821A3">
        <w:rPr>
          <w:rFonts w:ascii="Book Antiqua" w:hAnsi="Book Antiqua" w:cs="Book Antiqua"/>
          <w:color w:val="000000"/>
          <w:lang w:eastAsia="zh-CN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21573" w:rsidRPr="00E821A3">
        <w:rPr>
          <w:rFonts w:ascii="Book Antiqua" w:eastAsia="Book Antiqua" w:hAnsi="Book Antiqua" w:cs="Book Antiqua"/>
          <w:color w:val="000000"/>
        </w:rPr>
        <w:t>MCP-3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521573" w:rsidRPr="00E821A3">
        <w:rPr>
          <w:rFonts w:ascii="Book Antiqua" w:eastAsia="Book Antiqua" w:hAnsi="Book Antiqua" w:cs="Book Antiqua"/>
          <w:color w:val="000000"/>
        </w:rPr>
        <w:t>CCL3/</w:t>
      </w:r>
      <w:r w:rsidR="008779EC">
        <w:rPr>
          <w:rFonts w:ascii="Book Antiqua" w:eastAsia="Book Antiqua" w:hAnsi="Book Antiqua" w:cs="Book Antiqua"/>
          <w:color w:val="000000"/>
        </w:rPr>
        <w:t>macrophage inflammatory protein 1 alpha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779EC">
        <w:rPr>
          <w:rFonts w:ascii="Book Antiqua" w:eastAsia="Book Antiqua" w:hAnsi="Book Antiqua" w:cs="Book Antiqua"/>
          <w:color w:val="000000"/>
        </w:rPr>
        <w:t>IFN-</w:t>
      </w:r>
      <w:r w:rsidR="008779EC" w:rsidRPr="00BB2543">
        <w:rPr>
          <w:rFonts w:ascii="Symbol" w:eastAsia="Book Antiqua" w:hAnsi="Symbol" w:cs="Book Antiqua"/>
          <w:color w:val="000000"/>
        </w:rPr>
        <w:t>g</w:t>
      </w:r>
      <w:r w:rsidR="008779EC">
        <w:rPr>
          <w:rFonts w:ascii="Book Antiqua" w:eastAsia="Book Antiqua" w:hAnsi="Book Antiqua" w:cs="Book Antiqua"/>
          <w:color w:val="000000"/>
        </w:rPr>
        <w:t>-induced protein 10</w:t>
      </w:r>
      <w:r w:rsidR="00521573"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779EC">
        <w:rPr>
          <w:rFonts w:ascii="Book Antiqua" w:eastAsia="Book Antiqua" w:hAnsi="Book Antiqua" w:cs="Book Antiqua"/>
          <w:color w:val="000000"/>
        </w:rPr>
        <w:t>cutaneous T cell-attracting cytokine</w:t>
      </w:r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AN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CL5)</w:t>
      </w:r>
      <w:r w:rsidR="008779EC">
        <w:rPr>
          <w:rFonts w:ascii="Book Antiqua" w:eastAsia="Book Antiqua" w:hAnsi="Book Antiqua" w:cs="Book Antiqua"/>
          <w:color w:val="000000"/>
        </w:rPr>
        <w:t>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cre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ve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10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12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GFβ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779EC">
        <w:rPr>
          <w:rFonts w:ascii="Book Antiqua" w:eastAsia="Book Antiqua" w:hAnsi="Book Antiqua" w:cs="Book Antiqua"/>
          <w:color w:val="000000"/>
        </w:rPr>
        <w:t>IFN</w:t>
      </w:r>
      <w:r w:rsidRPr="00E821A3">
        <w:rPr>
          <w:rFonts w:ascii="Book Antiqua" w:eastAsia="Book Antiqua" w:hAnsi="Book Antiqua" w:cs="Book Antiqua"/>
          <w:color w:val="000000"/>
        </w:rPr>
        <w:t>-α/β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rtherm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emokin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lu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CR5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CL3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CR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CL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" w:tooltip="Guo, 2020 #9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3" w:tooltip="Nikolich-Zugich, 2020 #10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0" w:tooltip="Jafarzadeh, 2020 #10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521573"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mo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m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M-CS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l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j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2F6EAA">
        <w:rPr>
          <w:rFonts w:ascii="Book Antiqua" w:eastAsia="Book Antiqua" w:hAnsi="Book Antiqua" w:cs="Book Antiqua"/>
          <w:color w:val="000000"/>
        </w:rPr>
        <w:t>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igge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v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nocy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fferenti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crophages.</w:t>
      </w:r>
    </w:p>
    <w:p w14:paraId="0063DE4B" w14:textId="75A30A03" w:rsidR="00A77B3E" w:rsidRPr="00E821A3" w:rsidRDefault="003E745F" w:rsidP="00453C22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Uncontroll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lifer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crophag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mon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now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crophag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drom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lay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e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iv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os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nk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penia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hyperferritinemia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v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sufficienc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jur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lmina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yocarditi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rolog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mptom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agulopath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mbo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vent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2" w:tooltip="Lerkvaleekul, 2018 #7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1253809F" w14:textId="02CD00C3" w:rsidR="00A77B3E" w:rsidRPr="00E821A3" w:rsidRDefault="003E745F" w:rsidP="00453C22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Lymphopenia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di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fin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as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cr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unt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ab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D8+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requ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er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t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ate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2F6EAA">
        <w:rPr>
          <w:rFonts w:ascii="Book Antiqua" w:eastAsia="Book Antiqua" w:hAnsi="Book Antiqua" w:cs="Book Antiqua"/>
          <w:color w:val="000000"/>
        </w:rPr>
        <w:t>Alt</w:t>
      </w:r>
      <w:r w:rsidRPr="00E821A3">
        <w:rPr>
          <w:rFonts w:ascii="Book Antiqua" w:eastAsia="Book Antiqua" w:hAnsi="Book Antiqua" w:cs="Book Antiqua"/>
          <w:color w:val="000000"/>
        </w:rPr>
        <w:t>h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ac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erly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tiolog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dentifie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posed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irs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t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E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u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si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4" w:tooltip="Terpos, 2020 #8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5" w:tooltip="Violetis, 2020 #10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5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con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specia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NF-</w:t>
      </w:r>
      <w:r w:rsidR="00453C22" w:rsidRPr="00E821A3">
        <w:rPr>
          <w:rFonts w:eastAsia="Book Antiqua"/>
          <w:color w:val="000000"/>
        </w:rPr>
        <w:t>α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popto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troph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i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ga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ge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leen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ss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a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troph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i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ga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er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utops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o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ccumb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4" w:tooltip="Terpos, 2020 #8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453C22"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r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hypercytokinemia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exis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ac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i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ido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lifer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ans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4" w:tooltip="Terpos, 2020 #8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th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wnreg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o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en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vol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lifer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lu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2F6EAA">
        <w:rPr>
          <w:rFonts w:ascii="Book Antiqua" w:eastAsia="Book Antiqua" w:hAnsi="Book Antiqua" w:cs="Book Antiqua"/>
          <w:color w:val="000000"/>
        </w:rPr>
        <w:t xml:space="preserve">mitogen-activated protein kinase </w:t>
      </w:r>
      <w:proofErr w:type="spellStart"/>
      <w:r w:rsidR="002F6EAA">
        <w:rPr>
          <w:rFonts w:ascii="Book Antiqua" w:eastAsia="Book Antiqua" w:hAnsi="Book Antiqua" w:cs="Book Antiqua"/>
          <w:color w:val="000000"/>
        </w:rPr>
        <w:t>kinase</w:t>
      </w:r>
      <w:proofErr w:type="spellEnd"/>
      <w:r w:rsidR="002F6EAA">
        <w:rPr>
          <w:rFonts w:ascii="Book Antiqua" w:eastAsia="Book Antiqua" w:hAnsi="Book Antiqua" w:cs="Book Antiqua"/>
          <w:color w:val="000000"/>
        </w:rPr>
        <w:t xml:space="preserve"> 7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S1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vestiga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quir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erst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fec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2F6EAA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an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nc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6" w:tooltip="Ouyang, 2020 #8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rtherm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pair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2F6EAA">
        <w:rPr>
          <w:rFonts w:ascii="Book Antiqua" w:eastAsia="Book Antiqua" w:hAnsi="Book Antiqua" w:cs="Book Antiqua"/>
          <w:color w:val="000000"/>
        </w:rPr>
        <w:t xml:space="preserve"> the function 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elp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gul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2F6EAA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ventua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2F6EAA">
        <w:rPr>
          <w:rFonts w:ascii="Book Antiqua" w:eastAsia="Book Antiqua" w:hAnsi="Book Antiqua" w:cs="Book Antiqua"/>
          <w:color w:val="000000"/>
        </w:rPr>
        <w:t xml:space="preserve">the </w:t>
      </w:r>
      <w:r w:rsidRPr="00E821A3">
        <w:rPr>
          <w:rFonts w:ascii="Book Antiqua" w:eastAsia="Book Antiqua" w:hAnsi="Book Antiqua" w:cs="Book Antiqua"/>
          <w:color w:val="000000"/>
        </w:rPr>
        <w:t>exhaus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tox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D8+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-cel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re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rfa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rk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2F6EAA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haus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lu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gramm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a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1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oglobul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uc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3</w:t>
      </w:r>
      <w:r w:rsidR="009404C6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th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lastRenderedPageBreak/>
        <w:t>stu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clu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gul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404C6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404C6">
        <w:rPr>
          <w:rFonts w:ascii="Book Antiqua" w:eastAsia="Book Antiqua" w:hAnsi="Book Antiqua" w:cs="Book Antiqua"/>
          <w:color w:val="000000"/>
        </w:rPr>
        <w:t>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404C6">
        <w:rPr>
          <w:rFonts w:ascii="Book Antiqua" w:eastAsia="Book Antiqua" w:hAnsi="Book Antiqua" w:cs="Book Antiqua"/>
          <w:color w:val="000000"/>
        </w:rPr>
        <w:t>-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haus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erly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know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7" w:tooltip="Diao, 2020 #8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vertheles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soci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ve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pair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tox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D8+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-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8" w:tooltip="Mazzoni, 2020 #8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8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287A0F09" w14:textId="0DA2E9FF" w:rsidR="00A77B3E" w:rsidRPr="00E821A3" w:rsidRDefault="003E745F" w:rsidP="00453C22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1964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wkes</w:t>
      </w:r>
      <w:r w:rsidR="008D6D3E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9" w:tooltip="Hawkes, 1964 #88" w:history="1">
        <w:r w:rsidR="008D6D3E"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9</w:t>
        </w:r>
      </w:hyperlink>
      <w:r w:rsidR="008D6D3E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ir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v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mb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9404C6">
        <w:rPr>
          <w:rFonts w:ascii="Book Antiqua" w:eastAsia="Book Antiqua" w:hAnsi="Book Antiqua" w:cs="Book Antiqua"/>
          <w:iCs/>
          <w:color w:val="000000"/>
        </w:rPr>
        <w:t>F</w:t>
      </w:r>
      <w:r w:rsidR="008D6D3E" w:rsidRPr="00E821A3">
        <w:rPr>
          <w:rFonts w:ascii="Book Antiqua" w:eastAsia="Book Antiqua" w:hAnsi="Book Antiqua" w:cs="Book Antiqua"/>
          <w:iCs/>
          <w:color w:val="000000"/>
        </w:rPr>
        <w:t>lavivirida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mil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er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10" w:tooltip="Dengue virus" w:history="1">
        <w:r w:rsidRPr="00E821A3">
          <w:rPr>
            <w:rFonts w:ascii="Book Antiqua" w:eastAsia="Book Antiqua" w:hAnsi="Book Antiqua" w:cs="Book Antiqua"/>
            <w:color w:val="000000"/>
          </w:rPr>
          <w:t>Dengue</w:t>
        </w:r>
        <w:r w:rsidR="00981DD7" w:rsidRPr="00E821A3">
          <w:rPr>
            <w:rFonts w:ascii="Book Antiqua" w:eastAsia="Book Antiqua" w:hAnsi="Book Antiqua" w:cs="Book Antiqua"/>
            <w:color w:val="000000"/>
          </w:rPr>
          <w:t xml:space="preserve"> </w:t>
        </w:r>
        <w:r w:rsidRPr="00E821A3">
          <w:rPr>
            <w:rFonts w:ascii="Book Antiqua" w:eastAsia="Book Antiqua" w:hAnsi="Book Antiqua" w:cs="Book Antiqua"/>
            <w:color w:val="000000"/>
          </w:rPr>
          <w:t>virus</w:t>
        </w:r>
      </w:hyperlink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bol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Zik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11" w:tooltip="Yellow fever" w:history="1">
        <w:r w:rsidR="002C3053" w:rsidRPr="00E821A3">
          <w:rPr>
            <w:rFonts w:ascii="Book Antiqua" w:eastAsia="Book Antiqua" w:hAnsi="Book Antiqua" w:cs="Book Antiqua"/>
            <w:color w:val="000000"/>
          </w:rPr>
          <w:t>yellow</w:t>
        </w:r>
        <w:r w:rsidR="00981DD7" w:rsidRPr="00E821A3">
          <w:rPr>
            <w:rFonts w:ascii="Book Antiqua" w:eastAsia="Book Antiqua" w:hAnsi="Book Antiqua" w:cs="Book Antiqua"/>
            <w:color w:val="000000"/>
          </w:rPr>
          <w:t xml:space="preserve"> </w:t>
        </w:r>
        <w:r w:rsidR="002C3053" w:rsidRPr="00E821A3">
          <w:rPr>
            <w:rFonts w:ascii="Book Antiqua" w:eastAsia="Book Antiqua" w:hAnsi="Book Antiqua" w:cs="Book Antiqua"/>
            <w:color w:val="000000"/>
          </w:rPr>
          <w:t>fever</w:t>
        </w:r>
        <w:r w:rsidR="00981DD7" w:rsidRPr="00E821A3">
          <w:rPr>
            <w:rFonts w:ascii="Book Antiqua" w:eastAsia="Book Antiqua" w:hAnsi="Book Antiqua" w:cs="Book Antiqua"/>
            <w:color w:val="000000"/>
          </w:rPr>
          <w:t xml:space="preserve"> </w:t>
        </w:r>
        <w:r w:rsidR="002C3053" w:rsidRPr="00E821A3">
          <w:rPr>
            <w:rFonts w:ascii="Book Antiqua" w:eastAsia="Book Antiqua" w:hAnsi="Book Antiqua" w:cs="Book Antiqua"/>
            <w:color w:val="000000"/>
          </w:rPr>
          <w:t>virus</w:t>
        </w:r>
      </w:hyperlink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851BF" w:rsidRPr="00E821A3">
        <w:rPr>
          <w:rFonts w:ascii="Book Antiqua" w:eastAsia="Book Antiqua" w:hAnsi="Book Antiqua" w:cs="Book Antiqua"/>
          <w:color w:val="000000"/>
        </w:rPr>
        <w:t>hum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851BF" w:rsidRPr="00E821A3">
        <w:rPr>
          <w:rFonts w:ascii="Book Antiqua" w:eastAsia="Book Antiqua" w:hAnsi="Book Antiqua" w:cs="Book Antiqua"/>
          <w:color w:val="000000"/>
        </w:rPr>
        <w:t>immunodeficienc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1851BF" w:rsidRPr="00E821A3">
        <w:rPr>
          <w:rFonts w:ascii="Book Antiqua" w:eastAsia="Book Antiqua" w:hAnsi="Book Antiqua" w:cs="Book Antiqua"/>
          <w:color w:val="000000"/>
        </w:rPr>
        <w:t>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uenz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9404C6">
        <w:rPr>
          <w:rFonts w:ascii="Book Antiqua" w:eastAsia="Book Antiqua" w:hAnsi="Book Antiqua" w:cs="Book Antiqua"/>
          <w:color w:val="000000"/>
        </w:rPr>
        <w:t xml:space="preserve">has been </w:t>
      </w:r>
      <w:r w:rsidRPr="00E821A3">
        <w:rPr>
          <w:rFonts w:ascii="Book Antiqua" w:eastAsia="Book Antiqua" w:hAnsi="Book Antiqua" w:cs="Book Antiqua"/>
          <w:color w:val="000000"/>
        </w:rPr>
        <w:t>highligh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ur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acc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el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ritonit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ir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cyti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="009404C6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ng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4" w:tooltip="Negro, 2020 #2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-4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0" w:tooltip="Kadkhoda, 2020 #3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erimenta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scrib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im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de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L-CZ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um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nocy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n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i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n-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ik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i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4" w:tooltip="Negro, 2020 #2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1" w:tooltip="Jaume, 2011 #9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2" w:tooltip="Yeh, 2016 #12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e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ff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ndamenta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ro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ampl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cor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BB2543">
        <w:rPr>
          <w:rFonts w:ascii="Book Antiqua" w:eastAsia="Book Antiqua" w:hAnsi="Book Antiqua" w:cs="Book Antiqua"/>
          <w:i/>
          <w:iCs/>
          <w:color w:val="000000"/>
        </w:rPr>
        <w:t>in</w:t>
      </w:r>
      <w:r w:rsidR="00981DD7" w:rsidRPr="00BB2543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BB2543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eriment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ervation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ng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pend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s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a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D32a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ad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du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12" w:tooltip="FcγRII" w:history="1">
        <w:proofErr w:type="spellStart"/>
        <w:r w:rsidRPr="00E821A3">
          <w:rPr>
            <w:rFonts w:ascii="Book Antiqua" w:eastAsia="Book Antiqua" w:hAnsi="Book Antiqua" w:cs="Book Antiqua"/>
            <w:color w:val="000000"/>
          </w:rPr>
          <w:t>FcγRII</w:t>
        </w:r>
        <w:proofErr w:type="spellEnd"/>
      </w:hyperlink>
      <w:r w:rsidRPr="00E821A3">
        <w:rPr>
          <w:rFonts w:ascii="Book Antiqua" w:eastAsia="Book Antiqua" w:hAnsi="Book Antiqua" w:cs="Book Antiqua"/>
          <w:color w:val="000000"/>
        </w:rPr>
        <w:t>-express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crophag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re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spi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v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-affi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t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E2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mploy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ow-affi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s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b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n-permiss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ukocy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ferab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n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croenvironmen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a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or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42" w:tooltip="Bournazos, 2020 #8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we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t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13" w:tooltip="Monocyte" w:history="1">
        <w:r w:rsidRPr="00E821A3">
          <w:rPr>
            <w:rFonts w:ascii="Book Antiqua" w:eastAsia="Book Antiqua" w:hAnsi="Book Antiqua" w:cs="Book Antiqua"/>
            <w:color w:val="000000"/>
          </w:rPr>
          <w:t>monocytes</w:t>
        </w:r>
      </w:hyperlink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14" w:tooltip="Macrophage" w:history="1">
        <w:r w:rsidRPr="00E821A3">
          <w:rPr>
            <w:rFonts w:ascii="Book Antiqua" w:eastAsia="Book Antiqua" w:hAnsi="Book Antiqua" w:cs="Book Antiqua"/>
            <w:color w:val="000000"/>
          </w:rPr>
          <w:t>macrophages</w:t>
        </w:r>
      </w:hyperlink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15" w:tooltip="B cell" w:history="1">
        <w:r w:rsidRPr="00E821A3">
          <w:rPr>
            <w:rFonts w:ascii="Book Antiqua" w:eastAsia="Book Antiqua" w:hAnsi="Book Antiqua" w:cs="Book Antiqua"/>
            <w:color w:val="000000"/>
          </w:rPr>
          <w:t>B-cells</w:t>
        </w:r>
      </w:hyperlink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a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s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or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1" w:tooltip="Jaume, 2011 #9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3" w:tooltip="Yip, 2014 #10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ak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geth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lik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u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du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lic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veal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ng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stea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hyperlink r:id="rId16" w:tooltip="FcγRII" w:history="1">
        <w:proofErr w:type="spellStart"/>
        <w:r w:rsidRPr="00E821A3">
          <w:rPr>
            <w:rFonts w:ascii="Book Antiqua" w:eastAsia="Book Antiqua" w:hAnsi="Book Antiqua" w:cs="Book Antiqua"/>
            <w:color w:val="000000"/>
          </w:rPr>
          <w:t>FcγRII</w:t>
        </w:r>
        <w:proofErr w:type="spellEnd"/>
      </w:hyperlink>
      <w:r w:rsidRPr="00E821A3">
        <w:rPr>
          <w:rFonts w:ascii="Book Antiqua" w:eastAsia="Book Antiqua" w:hAnsi="Book Antiqua" w:cs="Book Antiqua"/>
          <w:color w:val="000000"/>
        </w:rPr>
        <w:t>-med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t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hypercytokinemia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ju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tiva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4" w:tooltip="Yip, 2016 #19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6D9F81BF" w14:textId="77BE9BA1" w:rsidR="00A77B3E" w:rsidRPr="00E821A3" w:rsidRDefault="003E745F" w:rsidP="00492AD2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Conside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ene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molog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CoV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pidemiolog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milarit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ng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ev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sumptiv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po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ribu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e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netheles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erly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pathomechanisms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know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33" w:tooltip="Iwasaki, 2020 #18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5" w:tooltip="Tetro, 2020 #1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5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tain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ro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im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lastRenderedPageBreak/>
        <w:t>circula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aso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um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i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t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utraliz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cond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s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igg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chanism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0" w:tooltip="Ulrich, 2020 #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21" w:tooltip="Cegolon, 2020 #36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32" w:tooltip="Kumar, 2020 #2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3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4" w:tooltip="Negro, 2020 #2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5" w:tooltip="Tetro, 2020 #1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5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gh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s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l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bse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in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mptom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ildr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yo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op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ar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ul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lderl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lan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ac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m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os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young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s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e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fronta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aso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feti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u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6" w:tooltip="Fierz, 2020 #16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verall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ildr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fe-threaten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ica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requ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lderl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vertheles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diatr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is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por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mi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ul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s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iagno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agnos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cus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mptoma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o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soci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w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van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t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gges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ng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ev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pidemic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7" w:tooltip="Felsenstein, 2020 #2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7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1B41789F" w14:textId="68A366BF" w:rsidR="00A77B3E" w:rsidRPr="00E821A3" w:rsidRDefault="003E745F" w:rsidP="001F4EBE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Ano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gen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i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im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z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uenc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llow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os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lrea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er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ﬂuenz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Zik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ng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cor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f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ti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m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ste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stablish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ew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genica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0" w:tooltip="Kadkhoda, 2020 #3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tex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ypothesiz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o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s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evi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osu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aso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ste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duc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ar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-ti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a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ronaviru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ste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a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i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vi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te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B36B2E" w:rsidRPr="00E821A3">
        <w:rPr>
          <w:rFonts w:ascii="Book Antiqua" w:eastAsia="Book Antiqua" w:hAnsi="Book Antiqua" w:cs="Book Antiqua"/>
          <w:color w:val="000000"/>
        </w:rPr>
        <w:t>ls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E821A3">
        <w:rPr>
          <w:rFonts w:ascii="Book Antiqua" w:eastAsia="Book Antiqua" w:hAnsi="Book Antiqua" w:cs="Book Antiqua"/>
          <w:color w:val="000000"/>
        </w:rPr>
        <w:t>bo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B36B2E" w:rsidRPr="00E821A3">
        <w:rPr>
          <w:rFonts w:ascii="Book Antiqua" w:eastAsia="Book Antiqua" w:hAnsi="Book Antiqua" w:cs="Book Antiqua"/>
          <w:color w:val="000000"/>
        </w:rPr>
        <w:t>severity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ereb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api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du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ross-rea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m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rigg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-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FcγRI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chanis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plex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posi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yp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ss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jury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6" w:tooltip="Fierz, 2020 #16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ar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ppeara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ive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o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ub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rio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f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mptoma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se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dica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olog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a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ereb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roconver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arli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gM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i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ec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m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nhanc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inica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ver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n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esting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lastRenderedPageBreak/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rong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soc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ar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roconver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it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i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gges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gen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66" w:tooltip="Fierz, 2020 #16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6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8" w:tooltip="Tan, 2020 #1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8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</w:p>
    <w:p w14:paraId="39BD2588" w14:textId="7397973D" w:rsidR="00A77B3E" w:rsidRPr="00E821A3" w:rsidRDefault="003E745F" w:rsidP="00981DD7">
      <w:pPr>
        <w:spacing w:line="360" w:lineRule="auto"/>
        <w:ind w:firstLineChars="100" w:firstLine="240"/>
        <w:jc w:val="both"/>
      </w:pPr>
      <w:r w:rsidRPr="00E821A3">
        <w:rPr>
          <w:rFonts w:ascii="Book Antiqua" w:eastAsia="Book Antiqua" w:hAnsi="Book Antiqua" w:cs="Book Antiqua"/>
          <w:color w:val="000000"/>
        </w:rPr>
        <w:t>Alth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firm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2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ubsequ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yper-inflam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erv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qui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ospitalization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22" w:tooltip="Chowdhury, 2020 #9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2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69" w:tooltip="Mehta, 2020 #72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69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0" w:tooltip="Zhang, 2020 #7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ab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M-CS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llmark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2-induc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yper-inflam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l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j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se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diatr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ultisyste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drom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uto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1" w:tooltip="Whittaker, 2020 #6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rtherm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e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riv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tabol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es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abe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ef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cre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abe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2" w:tooltip="Sindhu, 2015 #67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2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n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ubera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on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soc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iltr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cum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cropha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ari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ga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icrovasc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esse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bstru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rombo-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yndr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D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haracteris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ultiple-org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ysfun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ath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pecifical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bookmarkEnd w:id="32"/>
      <w:bookmarkEnd w:id="33"/>
      <w:r w:rsidRPr="00E821A3">
        <w:rPr>
          <w:rFonts w:ascii="Book Antiqua" w:eastAsia="Book Antiqua" w:hAnsi="Book Antiqua" w:cs="Book Antiqua"/>
          <w:color w:val="000000"/>
        </w:rPr>
        <w:t>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is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D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u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ur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soci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penia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rtherm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i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ve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e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ac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peni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ns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quir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ient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3" w:tooltip="Tavakolpour, 2020 #80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3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4" w:tooltip="Terpos, 2020 #8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4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ef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lock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gna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way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c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ec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apeu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p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hib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ytok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torm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gh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lock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igna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w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cilizumab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e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how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m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yper-inflamma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oo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umb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ircul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ymphocy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cr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eth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a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70" w:tooltip="Zhang, 2020 #73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70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eover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CR5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agoni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leronlimab</w:t>
      </w:r>
      <w:proofErr w:type="spellEnd"/>
      <w:r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1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agoni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akinra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M-CS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lock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apeu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ple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1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L-6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crophag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se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om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apeut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lock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pt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mis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ults</w:t>
      </w:r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[</w:t>
      </w:r>
      <w:hyperlink w:anchor="_ENREF_1" w:tooltip="Siracusano, 2020 #1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49" w:tooltip="Felsenstein, 2020 #35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49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,</w:t>
      </w:r>
      <w:hyperlink w:anchor="_ENREF_51" w:tooltip="Gomez-Rial, 2020 #64" w:history="1">
        <w:r w:rsidRPr="00E821A3">
          <w:rPr>
            <w:rFonts w:ascii="Book Antiqua" w:eastAsia="Book Antiqua" w:hAnsi="Book Antiqua" w:cs="Book Antiqua"/>
            <w:color w:val="000000"/>
            <w:szCs w:val="20"/>
            <w:vertAlign w:val="superscript"/>
          </w:rPr>
          <w:t>51</w:t>
        </w:r>
      </w:hyperlink>
      <w:r w:rsidRPr="00E821A3">
        <w:rPr>
          <w:rFonts w:ascii="Book Antiqua" w:eastAsia="Book Antiqua" w:hAnsi="Book Antiqua" w:cs="Book Antiqua"/>
          <w:color w:val="000000"/>
          <w:szCs w:val="30"/>
          <w:vertAlign w:val="superscript"/>
        </w:rPr>
        <w:t>]</w:t>
      </w:r>
      <w:r w:rsidRPr="00E821A3">
        <w:rPr>
          <w:rFonts w:ascii="Book Antiqua" w:eastAsia="Book Antiqua" w:hAnsi="Book Antiqua" w:cs="Book Antiqua"/>
          <w:color w:val="000000"/>
        </w:rPr>
        <w:t>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</w:p>
    <w:bookmarkEnd w:id="43"/>
    <w:bookmarkEnd w:id="44"/>
    <w:p w14:paraId="2855ADF8" w14:textId="77777777" w:rsidR="00A77B3E" w:rsidRPr="00E821A3" w:rsidRDefault="00A77B3E">
      <w:pPr>
        <w:spacing w:line="360" w:lineRule="auto"/>
        <w:jc w:val="both"/>
      </w:pPr>
    </w:p>
    <w:p w14:paraId="79FFDB95" w14:textId="77777777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797D0D2" w14:textId="0CE03168" w:rsidR="00A77B3E" w:rsidRPr="00E821A3" w:rsidRDefault="003E745F">
      <w:pPr>
        <w:spacing w:line="360" w:lineRule="auto"/>
        <w:jc w:val="both"/>
      </w:pPr>
      <w:bookmarkStart w:id="45" w:name="OLE_LINK534"/>
      <w:bookmarkStart w:id="46" w:name="OLE_LINK535"/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linic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leva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echanism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RS-CoV-2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esi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firme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u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reate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cer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acc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elop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u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ffec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afe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fficac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tibody-b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rapi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side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mi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nowledg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gard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rth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oughtfu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igor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ear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k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lastRenderedPageBreak/>
        <w:t>urgent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quir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plo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ssib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o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ver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ortalit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Knowledg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mmunopatholog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henomen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elp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nderst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thogene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ui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vacci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sig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ubl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eal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olic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ette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ag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andemic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</w:p>
    <w:bookmarkEnd w:id="45"/>
    <w:bookmarkEnd w:id="46"/>
    <w:p w14:paraId="4633057F" w14:textId="77777777" w:rsidR="00A77B3E" w:rsidRPr="00E821A3" w:rsidRDefault="00A77B3E">
      <w:pPr>
        <w:spacing w:line="360" w:lineRule="auto"/>
        <w:jc w:val="both"/>
      </w:pPr>
    </w:p>
    <w:p w14:paraId="2E66A09F" w14:textId="77777777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aps/>
          <w:color w:val="000000"/>
          <w:u w:val="single"/>
        </w:rPr>
        <w:t>ACKNOWLEDGEMENTS</w:t>
      </w:r>
    </w:p>
    <w:p w14:paraId="322CB22E" w14:textId="1648DC41" w:rsidR="00A77B3E" w:rsidRPr="00E821A3" w:rsidRDefault="003E745F">
      <w:pPr>
        <w:spacing w:line="360" w:lineRule="auto"/>
        <w:jc w:val="both"/>
      </w:pPr>
      <w:bookmarkStart w:id="47" w:name="OLE_LINK536"/>
      <w:bookmarkStart w:id="48" w:name="OLE_LINK537"/>
      <w:r w:rsidRPr="00E821A3">
        <w:rPr>
          <w:rFonts w:ascii="Book Antiqua" w:eastAsia="Book Antiqua" w:hAnsi="Book Antiqua" w:cs="Book Antiqua"/>
          <w:color w:val="000000"/>
        </w:rPr>
        <w:t>W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Style w:val="st1"/>
          <w:rFonts w:ascii="Book Antiqua" w:eastAsia="Book Antiqua" w:hAnsi="Book Antiqua" w:cs="Book Antiqua"/>
          <w:color w:val="000000"/>
        </w:rPr>
        <w:t>would</w:t>
      </w:r>
      <w:r w:rsidR="00981DD7" w:rsidRPr="00E821A3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Style w:val="st1"/>
          <w:rFonts w:ascii="Book Antiqua" w:eastAsia="Book Antiqua" w:hAnsi="Book Antiqua" w:cs="Book Antiqua"/>
          <w:color w:val="000000"/>
        </w:rPr>
        <w:t>like</w:t>
      </w:r>
      <w:r w:rsidR="00981DD7" w:rsidRPr="00E821A3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Style w:val="st1"/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te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ur</w:t>
      </w:r>
      <w:r w:rsidR="00981DD7" w:rsidRPr="00E821A3">
        <w:rPr>
          <w:rStyle w:val="st1"/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Style w:val="st1"/>
          <w:rFonts w:ascii="Book Antiqua" w:eastAsia="Book Antiqua" w:hAnsi="Book Antiqua" w:cs="Book Antiqua"/>
          <w:color w:val="000000"/>
        </w:rPr>
        <w:t>sincer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ratitu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arri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v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i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v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igh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gain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VID-19.</w:t>
      </w:r>
    </w:p>
    <w:bookmarkEnd w:id="47"/>
    <w:bookmarkEnd w:id="48"/>
    <w:p w14:paraId="77BC4DF3" w14:textId="77777777" w:rsidR="00A77B3E" w:rsidRPr="00E821A3" w:rsidRDefault="00A77B3E">
      <w:pPr>
        <w:spacing w:line="360" w:lineRule="auto"/>
        <w:jc w:val="both"/>
      </w:pPr>
    </w:p>
    <w:p w14:paraId="0E0748CF" w14:textId="77777777" w:rsidR="00A77B3E" w:rsidRPr="00E821A3" w:rsidRDefault="003E745F" w:rsidP="00941102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E821A3">
        <w:rPr>
          <w:rFonts w:ascii="Book Antiqua" w:eastAsia="Book Antiqua" w:hAnsi="Book Antiqua" w:cs="Book Antiqua"/>
          <w:b/>
        </w:rPr>
        <w:t>REFERENCES</w:t>
      </w:r>
    </w:p>
    <w:p w14:paraId="4880E578" w14:textId="32D62B03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bookmarkStart w:id="49" w:name="OLE_LINK538"/>
      <w:bookmarkStart w:id="50" w:name="OLE_LINK539"/>
      <w:bookmarkStart w:id="51" w:name="OLE_LINK540"/>
      <w:bookmarkStart w:id="52" w:name="OLE_LINK2857"/>
      <w:bookmarkStart w:id="53" w:name="OLE_LINK2939"/>
      <w:r w:rsidRPr="00E821A3">
        <w:rPr>
          <w:rFonts w:ascii="Book Antiqua" w:hAnsi="Book Antiqua"/>
        </w:rPr>
        <w:t>1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Siracusano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G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astor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Lopalco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mor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ients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ndow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at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rt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Fron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4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7426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3389/fimmu.2020.01049]</w:t>
      </w:r>
    </w:p>
    <w:p w14:paraId="13F0163F" w14:textId="149AC4A6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Guo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YR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o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D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Ji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rigi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ransmiss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linic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rap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sea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COVID-19)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utbreak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-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updat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atu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Mil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R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7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1691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86/s40779-020-00240-0]</w:t>
      </w:r>
    </w:p>
    <w:p w14:paraId="7C9226B4" w14:textId="5C07309A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Liu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W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o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Xion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valu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ucleocapsi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pik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tein-Bas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zyme-Link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osorb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ssay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tect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gains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Cl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icrobi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5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2960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28/JCM.00461-20]</w:t>
      </w:r>
    </w:p>
    <w:p w14:paraId="0DE3D3F6" w14:textId="02285422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Yoshimoto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FK</w:t>
      </w:r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tei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ve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ut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irato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-COV19)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u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Prote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39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98-21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44757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7/s10930-020-09901-4]</w:t>
      </w:r>
    </w:p>
    <w:p w14:paraId="78472E8C" w14:textId="6987CFFB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Satarker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Nampoothir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ructur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tei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ve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ut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irato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-2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Arch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R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5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482-49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49362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arcmed.2020.05.012]</w:t>
      </w:r>
    </w:p>
    <w:p w14:paraId="5DD1BB2D" w14:textId="11534F7E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Ugurel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OM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t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urgut-</w:t>
      </w:r>
      <w:proofErr w:type="spellStart"/>
      <w:r w:rsidRPr="00E821A3">
        <w:rPr>
          <w:rFonts w:ascii="Book Antiqua" w:hAnsi="Book Antiqua"/>
        </w:rPr>
        <w:t>Balik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updat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alys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ariatio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enome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Turk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Bi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44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57-16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9535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3906/biy-2005-111]</w:t>
      </w:r>
    </w:p>
    <w:p w14:paraId="5206932D" w14:textId="5596E9B6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lastRenderedPageBreak/>
        <w:t>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Kumar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ury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asa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hat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L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xen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K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ructura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lycosyl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gen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ari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etwe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ove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2019-nCoV)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SARS-</w:t>
      </w:r>
      <w:proofErr w:type="spellStart"/>
      <w:r w:rsidRPr="00E821A3">
        <w:rPr>
          <w:rFonts w:ascii="Book Antiqua" w:hAnsi="Book Antiqua"/>
        </w:rPr>
        <w:t>CoV</w:t>
      </w:r>
      <w:proofErr w:type="spellEnd"/>
      <w:r w:rsidRPr="00E821A3">
        <w:rPr>
          <w:rFonts w:ascii="Book Antiqua" w:hAnsi="Book Antiqua"/>
        </w:rPr>
        <w:t>).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Virusdiseas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3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3-2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0669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7/s13337-020-00571-5]</w:t>
      </w:r>
    </w:p>
    <w:p w14:paraId="6148F96A" w14:textId="076788DD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8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Alanagreh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L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lzougho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toum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m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sea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rigi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racteristic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sigh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tenti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rug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echanism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Pathoge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6546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3390/pathogens9050331]</w:t>
      </w:r>
    </w:p>
    <w:p w14:paraId="47955011" w14:textId="50C1FCC1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Yin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Y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Wunderink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G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ER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th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u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neumonia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Respirolog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8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3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30-13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905292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11/resp.13196]</w:t>
      </w:r>
    </w:p>
    <w:p w14:paraId="462D7FFB" w14:textId="591C4ED7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Ulrich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H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illat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Tárnok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ngu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eve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SARS-CoV-2)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ADE)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rspective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Cytometry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7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662-66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0672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2/cyto.a.24047]</w:t>
      </w:r>
    </w:p>
    <w:p w14:paraId="5A9397EC" w14:textId="278F8486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Zhu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N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o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Ni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in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ove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vestigat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earc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ea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ove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ro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ien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neumoni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in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Engl</w:t>
      </w:r>
      <w:proofErr w:type="spellEnd"/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38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727-73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197894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56/NEJMoa2001017]</w:t>
      </w:r>
    </w:p>
    <w:p w14:paraId="6B382D78" w14:textId="6E659D4E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Chen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B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i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i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i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rnaou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verview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th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m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e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Signal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Transduct</w:t>
      </w:r>
      <w:proofErr w:type="spellEnd"/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Target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Ther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5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8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3306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s41392-020-0190-2]</w:t>
      </w:r>
    </w:p>
    <w:p w14:paraId="653554A5" w14:textId="0E91DA49" w:rsidR="00941102" w:rsidRPr="00E821A3" w:rsidRDefault="00941102" w:rsidP="00B64C39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Shokri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ahmoudvand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Taherkha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arshadpour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dul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iddl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as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irato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Cell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Physi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9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34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143-215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014678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2/jcp.27155]</w:t>
      </w:r>
    </w:p>
    <w:p w14:paraId="49FD281D" w14:textId="655A4F2B" w:rsidR="00941102" w:rsidRPr="00E821A3" w:rsidRDefault="00941102" w:rsidP="00B64C39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4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  <w:b/>
        </w:rPr>
        <w:t>Shah</w:t>
      </w:r>
      <w:r w:rsidR="00981DD7" w:rsidRPr="00E821A3">
        <w:rPr>
          <w:rFonts w:ascii="Book Antiqua" w:hAnsi="Book Antiqua"/>
          <w:b/>
        </w:rPr>
        <w:t xml:space="preserve"> </w:t>
      </w:r>
      <w:r w:rsidR="00B52D85" w:rsidRPr="00E821A3">
        <w:rPr>
          <w:rFonts w:ascii="Book Antiqua" w:hAnsi="Book Antiqua"/>
          <w:b/>
        </w:rPr>
        <w:t>M</w:t>
      </w:r>
      <w:r w:rsidR="00B52D85"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hmad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hoi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Woo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HG.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Mutations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pike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RBD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re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responsible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for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tronger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CE2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bindi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poor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nti-SARS-</w:t>
      </w:r>
      <w:proofErr w:type="spellStart"/>
      <w:r w:rsidR="00B52D85" w:rsidRPr="00E821A3">
        <w:rPr>
          <w:rFonts w:ascii="Book Antiqua" w:hAnsi="Book Antiqua"/>
        </w:rPr>
        <w:t>CoV</w:t>
      </w:r>
      <w:proofErr w:type="spellEnd"/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mAb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ross-neutralization.</w:t>
      </w:r>
      <w:r w:rsidR="00981DD7" w:rsidRPr="00E821A3">
        <w:rPr>
          <w:rFonts w:ascii="Book Antiqua" w:hAnsi="Book Antiqua"/>
          <w:i/>
        </w:rPr>
        <w:t xml:space="preserve"> </w:t>
      </w:r>
      <w:proofErr w:type="spellStart"/>
      <w:r w:rsidR="00B52D85" w:rsidRPr="00E821A3">
        <w:rPr>
          <w:rFonts w:ascii="Book Antiqua" w:hAnsi="Book Antiqua"/>
          <w:i/>
        </w:rPr>
        <w:t>Comput</w:t>
      </w:r>
      <w:proofErr w:type="spellEnd"/>
      <w:r w:rsidR="00981DD7" w:rsidRPr="00E821A3">
        <w:rPr>
          <w:rFonts w:ascii="Book Antiqua" w:hAnsi="Book Antiqua"/>
          <w:i/>
        </w:rPr>
        <w:t xml:space="preserve"> </w:t>
      </w:r>
      <w:r w:rsidR="00B52D85" w:rsidRPr="00E821A3">
        <w:rPr>
          <w:rFonts w:ascii="Book Antiqua" w:hAnsi="Book Antiqua"/>
          <w:i/>
        </w:rPr>
        <w:t>Struct</w:t>
      </w:r>
      <w:r w:rsidR="00981DD7" w:rsidRPr="00E821A3">
        <w:rPr>
          <w:rFonts w:ascii="Book Antiqua" w:hAnsi="Book Antiqua"/>
          <w:i/>
        </w:rPr>
        <w:t xml:space="preserve"> </w:t>
      </w:r>
      <w:proofErr w:type="spellStart"/>
      <w:r w:rsidR="00B52D85" w:rsidRPr="00E821A3">
        <w:rPr>
          <w:rFonts w:ascii="Book Antiqua" w:hAnsi="Book Antiqua"/>
          <w:i/>
        </w:rPr>
        <w:t>Biotechnol</w:t>
      </w:r>
      <w:proofErr w:type="spellEnd"/>
      <w:r w:rsidR="00981DD7" w:rsidRPr="00E821A3">
        <w:rPr>
          <w:rFonts w:ascii="Book Antiqua" w:hAnsi="Book Antiqua"/>
          <w:i/>
        </w:rPr>
        <w:t xml:space="preserve"> </w:t>
      </w:r>
      <w:r w:rsidR="00B52D85" w:rsidRPr="00E821A3">
        <w:rPr>
          <w:rFonts w:ascii="Book Antiqua" w:hAnsi="Book Antiqua"/>
          <w:i/>
        </w:rPr>
        <w:t>J</w:t>
      </w:r>
      <w:r w:rsidR="00981DD7" w:rsidRPr="00E821A3">
        <w:rPr>
          <w:rFonts w:ascii="Book Antiqua" w:hAnsi="Book Antiqua"/>
          <w:i/>
        </w:rPr>
        <w:t xml:space="preserve"> </w:t>
      </w:r>
      <w:r w:rsidR="00B52D85"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  <w:b/>
        </w:rPr>
        <w:t>18</w:t>
      </w:r>
      <w:r w:rsidR="00B52D85"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3402-3414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33200028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10.1016/j.csbj.2020.11.002]</w:t>
      </w:r>
    </w:p>
    <w:p w14:paraId="0FF8C923" w14:textId="38965FD0" w:rsidR="00941102" w:rsidRPr="00E821A3" w:rsidRDefault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  <w:highlight w:val="yellow"/>
        </w:rPr>
        <w:t>15</w:t>
      </w:r>
      <w:r w:rsidR="00981DD7" w:rsidRPr="00E821A3">
        <w:rPr>
          <w:rFonts w:ascii="Book Antiqua" w:hAnsi="Book Antiqua"/>
          <w:highlight w:val="yellow"/>
        </w:rPr>
        <w:t xml:space="preserve"> </w:t>
      </w:r>
      <w:proofErr w:type="spellStart"/>
      <w:r w:rsidRPr="00E821A3">
        <w:rPr>
          <w:rFonts w:ascii="Book Antiqua" w:hAnsi="Book Antiqua"/>
          <w:b/>
          <w:bCs/>
          <w:highlight w:val="yellow"/>
        </w:rPr>
        <w:t>Ou</w:t>
      </w:r>
      <w:proofErr w:type="spellEnd"/>
      <w:r w:rsidR="00981DD7" w:rsidRPr="00E821A3">
        <w:rPr>
          <w:rFonts w:ascii="Book Antiqua" w:hAnsi="Book Antiqua"/>
          <w:b/>
          <w:bCs/>
          <w:highlight w:val="yellow"/>
        </w:rPr>
        <w:t xml:space="preserve"> </w:t>
      </w:r>
      <w:r w:rsidRPr="00E821A3">
        <w:rPr>
          <w:rFonts w:ascii="Book Antiqua" w:hAnsi="Book Antiqua"/>
          <w:b/>
          <w:bCs/>
          <w:highlight w:val="yellow"/>
        </w:rPr>
        <w:t>J</w:t>
      </w:r>
      <w:r w:rsidRPr="00E821A3">
        <w:rPr>
          <w:rFonts w:ascii="Book Antiqua" w:hAnsi="Book Antiqua"/>
          <w:highlight w:val="yellow"/>
        </w:rPr>
        <w:t>,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Zhou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Z,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="00083098" w:rsidRPr="00E821A3">
        <w:rPr>
          <w:rFonts w:ascii="Book Antiqua" w:hAnsi="Book Antiqua"/>
          <w:highlight w:val="yellow"/>
        </w:rPr>
        <w:t xml:space="preserve">Dai R, </w:t>
      </w:r>
      <w:r w:rsidRPr="00E821A3">
        <w:rPr>
          <w:rFonts w:ascii="Book Antiqua" w:hAnsi="Book Antiqua"/>
          <w:highlight w:val="yellow"/>
        </w:rPr>
        <w:t>Zhang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J,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Lan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W,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Zhao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S,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Wu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J,</w:t>
      </w:r>
      <w:r w:rsidR="00981DD7" w:rsidRPr="00E821A3">
        <w:rPr>
          <w:rFonts w:ascii="Book Antiqua" w:hAnsi="Book Antiqua"/>
          <w:highlight w:val="yellow"/>
        </w:rPr>
        <w:t xml:space="preserve"> </w:t>
      </w:r>
      <w:proofErr w:type="spellStart"/>
      <w:r w:rsidRPr="00E821A3">
        <w:rPr>
          <w:rFonts w:ascii="Book Antiqua" w:hAnsi="Book Antiqua"/>
          <w:highlight w:val="yellow"/>
        </w:rPr>
        <w:t>Seto</w:t>
      </w:r>
      <w:proofErr w:type="spellEnd"/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D,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="007F0791" w:rsidRPr="00E821A3">
        <w:rPr>
          <w:rFonts w:ascii="Book Antiqua" w:hAnsi="Book Antiqua"/>
          <w:highlight w:val="yellow"/>
        </w:rPr>
        <w:t xml:space="preserve">Cui L, </w:t>
      </w:r>
      <w:r w:rsidRPr="00E821A3">
        <w:rPr>
          <w:rFonts w:ascii="Book Antiqua" w:hAnsi="Book Antiqua"/>
          <w:highlight w:val="yellow"/>
        </w:rPr>
        <w:t>Zhang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G,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Zhang</w:t>
      </w:r>
      <w:r w:rsidR="00981DD7" w:rsidRPr="00E821A3">
        <w:rPr>
          <w:rFonts w:ascii="Book Antiqua" w:hAnsi="Book Antiqua"/>
          <w:highlight w:val="yellow"/>
        </w:rPr>
        <w:t xml:space="preserve"> </w:t>
      </w:r>
      <w:r w:rsidRPr="00E821A3">
        <w:rPr>
          <w:rFonts w:ascii="Book Antiqua" w:hAnsi="Book Antiqua"/>
          <w:highlight w:val="yellow"/>
        </w:rPr>
        <w:t>Q.</w:t>
      </w:r>
      <w:bookmarkStart w:id="54" w:name="OLE_LINK19"/>
      <w:bookmarkStart w:id="55" w:name="OLE_LINK20"/>
      <w:r w:rsidR="00981DD7" w:rsidRPr="00E821A3">
        <w:rPr>
          <w:rFonts w:ascii="Book Antiqua" w:hAnsi="Book Antiqua"/>
          <w:highlight w:val="yellow"/>
        </w:rPr>
        <w:t xml:space="preserve"> </w:t>
      </w:r>
      <w:bookmarkEnd w:id="54"/>
      <w:bookmarkEnd w:id="55"/>
      <w:r w:rsidR="00083098" w:rsidRPr="00E821A3">
        <w:rPr>
          <w:rFonts w:ascii="Book Antiqua" w:hAnsi="Book Antiqua"/>
          <w:highlight w:val="yellow"/>
        </w:rPr>
        <w:t xml:space="preserve">Emergence of RBD mutations in circulating SARS-CoV-2 strains enhancing the </w:t>
      </w:r>
      <w:r w:rsidR="00083098" w:rsidRPr="00E821A3">
        <w:rPr>
          <w:rFonts w:ascii="Book Antiqua" w:hAnsi="Book Antiqua"/>
          <w:highlight w:val="yellow"/>
        </w:rPr>
        <w:lastRenderedPageBreak/>
        <w:t>structural stability and human ACE2 receptor affinity of the spike protein.</w:t>
      </w:r>
      <w:r w:rsidR="00981DD7" w:rsidRPr="00E821A3">
        <w:rPr>
          <w:rFonts w:ascii="Book Antiqua" w:hAnsi="Book Antiqua" w:cs="Segoe UI"/>
          <w:color w:val="000000"/>
          <w:highlight w:val="yellow"/>
        </w:rPr>
        <w:t xml:space="preserve"> 2020 Preprint. Available from:</w:t>
      </w:r>
      <w:r w:rsidR="00981DD7" w:rsidRPr="00E821A3">
        <w:rPr>
          <w:rFonts w:ascii="Book Antiqua" w:hAnsi="Book Antiqua"/>
          <w:highlight w:val="yellow"/>
        </w:rPr>
        <w:t xml:space="preserve"> </w:t>
      </w:r>
      <w:bookmarkStart w:id="56" w:name="OLE_LINK21"/>
      <w:bookmarkStart w:id="57" w:name="OLE_LINK22"/>
      <w:proofErr w:type="spellStart"/>
      <w:r w:rsidRPr="00E821A3">
        <w:rPr>
          <w:rFonts w:ascii="Book Antiqua" w:hAnsi="Book Antiqua"/>
          <w:highlight w:val="yellow"/>
        </w:rPr>
        <w:t>bioRxiv</w:t>
      </w:r>
      <w:bookmarkEnd w:id="56"/>
      <w:bookmarkEnd w:id="57"/>
      <w:proofErr w:type="spellEnd"/>
      <w:r w:rsidR="00275003" w:rsidRPr="00E821A3">
        <w:rPr>
          <w:rFonts w:ascii="Book Antiqua" w:hAnsi="Book Antiqua"/>
          <w:highlight w:val="yellow"/>
        </w:rPr>
        <w:t xml:space="preserve"> [DOI: 10.1101/2020.03.15.991844]</w:t>
      </w:r>
    </w:p>
    <w:p w14:paraId="56490D12" w14:textId="3E835646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6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Bibiana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O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F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argas-Pinill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mori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EG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ortica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Bortoli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C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E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versit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lacent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mmal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veal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volutiona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rateg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Gene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ol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Bi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43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2020010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</w:t>
      </w:r>
      <w:bookmarkStart w:id="58" w:name="OLE_LINK23"/>
      <w:bookmarkStart w:id="59" w:name="OLE_LINK24"/>
      <w:bookmarkStart w:id="60" w:name="OLE_LINK541"/>
      <w:bookmarkStart w:id="61" w:name="OLE_LINK542"/>
      <w:bookmarkStart w:id="62" w:name="OLE_LINK543"/>
      <w:r w:rsidRPr="00E821A3">
        <w:rPr>
          <w:rFonts w:ascii="Book Antiqua" w:hAnsi="Book Antiqua"/>
        </w:rPr>
        <w:t>PMID:</w:t>
      </w:r>
      <w:r w:rsidR="00981DD7" w:rsidRPr="00E821A3">
        <w:rPr>
          <w:rFonts w:ascii="Book Antiqua" w:hAnsi="Book Antiqua"/>
        </w:rPr>
        <w:t xml:space="preserve"> </w:t>
      </w:r>
      <w:bookmarkStart w:id="63" w:name="OLE_LINK2859"/>
      <w:bookmarkStart w:id="64" w:name="OLE_LINK2860"/>
      <w:r w:rsidRPr="00E821A3">
        <w:rPr>
          <w:rFonts w:ascii="Book Antiqua" w:hAnsi="Book Antiqua"/>
        </w:rPr>
        <w:t>32520981</w:t>
      </w:r>
      <w:bookmarkEnd w:id="58"/>
      <w:bookmarkEnd w:id="59"/>
      <w:bookmarkEnd w:id="63"/>
      <w:bookmarkEnd w:id="64"/>
      <w:r w:rsidR="00981DD7" w:rsidRPr="00E821A3">
        <w:rPr>
          <w:rFonts w:ascii="Book Antiqua" w:hAnsi="Book Antiqua"/>
        </w:rPr>
        <w:t xml:space="preserve"> </w:t>
      </w:r>
      <w:bookmarkEnd w:id="60"/>
      <w:bookmarkEnd w:id="61"/>
      <w:bookmarkEnd w:id="62"/>
      <w:r w:rsidR="00CA7D4C"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="00CA7D4C" w:rsidRPr="00E821A3">
        <w:rPr>
          <w:rFonts w:ascii="Book Antiqua" w:hAnsi="Book Antiqua"/>
        </w:rPr>
        <w:t>10.1590/1678-4685-gmb-2020-0104</w:t>
      </w:r>
      <w:r w:rsidRPr="00E821A3">
        <w:rPr>
          <w:rFonts w:ascii="Book Antiqua" w:hAnsi="Book Antiqua"/>
        </w:rPr>
        <w:t>]</w:t>
      </w:r>
    </w:p>
    <w:p w14:paraId="4B873EB6" w14:textId="3BF749FB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Lam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TT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i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u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i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G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i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G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e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u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u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Q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Qian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u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olm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u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C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dentify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-relat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lay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ngolin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atu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</w:t>
      </w:r>
      <w:bookmarkStart w:id="65" w:name="_Hlk69258465"/>
      <w:r w:rsidRPr="00E821A3">
        <w:rPr>
          <w:rFonts w:ascii="Book Antiqua" w:hAnsi="Book Antiqua"/>
        </w:rPr>
        <w:t>;</w:t>
      </w:r>
      <w:bookmarkEnd w:id="65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583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82-28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1852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s41586-020-2169-0]</w:t>
      </w:r>
    </w:p>
    <w:p w14:paraId="1E7D976C" w14:textId="569F19D7" w:rsidR="00941102" w:rsidRPr="00E821A3" w:rsidRDefault="00941102" w:rsidP="00121323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Ji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W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Za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.</w:t>
      </w:r>
      <w:r w:rsidR="00981DD7" w:rsidRPr="00E821A3">
        <w:rPr>
          <w:rFonts w:ascii="Book Antiqua" w:hAnsi="Book Antiqua"/>
        </w:rPr>
        <w:t xml:space="preserve"> </w:t>
      </w:r>
      <w:bookmarkStart w:id="66" w:name="OLE_LINK25"/>
      <w:bookmarkStart w:id="67" w:name="OLE_LINK26"/>
      <w:r w:rsidRPr="00E821A3">
        <w:rPr>
          <w:rFonts w:ascii="Book Antiqua" w:hAnsi="Book Antiqua"/>
        </w:rPr>
        <w:t>Homologo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combin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pik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lycoprote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wl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dentifi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oos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ross-spec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ransmiss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ro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nak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man</w:t>
      </w:r>
      <w:bookmarkEnd w:id="66"/>
      <w:bookmarkEnd w:id="67"/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bookmarkStart w:id="68" w:name="OLE_LINK496"/>
      <w:bookmarkStart w:id="69" w:name="OLE_LINK497"/>
      <w:r w:rsidRPr="00E821A3">
        <w:rPr>
          <w:rFonts w:ascii="Book Antiqua" w:hAnsi="Book Antiqua"/>
          <w:i/>
        </w:rPr>
        <w:t>J</w:t>
      </w:r>
      <w:r w:rsidR="00981DD7" w:rsidRPr="00E821A3">
        <w:rPr>
          <w:rFonts w:ascii="Book Antiqua" w:hAnsi="Book Antiqua"/>
          <w:i/>
        </w:rPr>
        <w:t xml:space="preserve"> </w:t>
      </w:r>
      <w:r w:rsidRPr="00E821A3">
        <w:rPr>
          <w:rFonts w:ascii="Book Antiqua" w:hAnsi="Book Antiqua"/>
          <w:i/>
        </w:rPr>
        <w:t>Med</w:t>
      </w:r>
      <w:r w:rsidR="00981DD7" w:rsidRPr="00E821A3">
        <w:rPr>
          <w:rFonts w:ascii="Book Antiqua" w:hAnsi="Book Antiqua"/>
          <w:i/>
        </w:rPr>
        <w:t xml:space="preserve"> </w:t>
      </w:r>
      <w:proofErr w:type="spellStart"/>
      <w:r w:rsidRPr="00E821A3">
        <w:rPr>
          <w:rFonts w:ascii="Book Antiqua" w:hAnsi="Book Antiqua"/>
          <w:i/>
        </w:rPr>
        <w:t>Virol</w:t>
      </w:r>
      <w:bookmarkEnd w:id="68"/>
      <w:bookmarkEnd w:id="69"/>
      <w:proofErr w:type="spellEnd"/>
      <w:r w:rsidR="00981DD7" w:rsidRPr="00E821A3">
        <w:rPr>
          <w:rFonts w:ascii="Book Antiqua" w:hAnsi="Book Antiqua"/>
          <w:i/>
        </w:rPr>
        <w:t xml:space="preserve"> </w:t>
      </w:r>
      <w:r w:rsidRPr="00E821A3">
        <w:rPr>
          <w:rFonts w:ascii="Book Antiqua" w:hAnsi="Book Antiqua"/>
        </w:rPr>
        <w:t>2020</w:t>
      </w:r>
      <w:r w:rsidR="00121323" w:rsidRPr="00E821A3">
        <w:rPr>
          <w:rFonts w:ascii="Book Antiqua" w:hAnsi="Book Antiqua"/>
        </w:rPr>
        <w:t>;</w:t>
      </w:r>
      <w:r w:rsidR="00981DD7" w:rsidRPr="00E821A3">
        <w:rPr>
          <w:rFonts w:ascii="Book Antiqua" w:hAnsi="Book Antiqua"/>
        </w:rPr>
        <w:t xml:space="preserve"> </w:t>
      </w:r>
      <w:r w:rsidR="00121323" w:rsidRPr="00E821A3">
        <w:rPr>
          <w:rFonts w:ascii="Book Antiqua" w:hAnsi="Book Antiqua"/>
          <w:b/>
        </w:rPr>
        <w:t>92</w:t>
      </w:r>
      <w:r w:rsidR="00981DD7" w:rsidRPr="00E821A3">
        <w:rPr>
          <w:rFonts w:ascii="Book Antiqua" w:hAnsi="Book Antiqua"/>
        </w:rPr>
        <w:t xml:space="preserve"> </w:t>
      </w:r>
      <w:r w:rsidR="00121323" w:rsidRPr="00E821A3">
        <w:rPr>
          <w:rFonts w:ascii="Book Antiqua" w:hAnsi="Book Antiqua"/>
        </w:rPr>
        <w:t>[DOI:</w:t>
      </w:r>
      <w:r w:rsidR="00981DD7" w:rsidRPr="00E821A3">
        <w:rPr>
          <w:rFonts w:ascii="Book Antiqua" w:hAnsi="Book Antiqua"/>
        </w:rPr>
        <w:t xml:space="preserve"> </w:t>
      </w:r>
      <w:hyperlink r:id="rId17" w:tgtFrame="_blank" w:history="1">
        <w:r w:rsidR="00121323" w:rsidRPr="00E821A3">
          <w:rPr>
            <w:rFonts w:ascii="Book Antiqua" w:hAnsi="Book Antiqua"/>
          </w:rPr>
          <w:t>10.1002/jmv.25682</w:t>
        </w:r>
      </w:hyperlink>
      <w:r w:rsidR="00121323" w:rsidRPr="00E821A3">
        <w:rPr>
          <w:rFonts w:ascii="Book Antiqua" w:hAnsi="Book Antiqua"/>
        </w:rPr>
        <w:t>]</w:t>
      </w:r>
    </w:p>
    <w:p w14:paraId="5326D2C4" w14:textId="2ECF367B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19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Letko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arz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unst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unction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ssess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e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t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cept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usag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th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neag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betacoronaviruses</w:t>
      </w:r>
      <w:proofErr w:type="spellEnd"/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a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icrobi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5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562-56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09458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s41564-020-0688-y]</w:t>
      </w:r>
    </w:p>
    <w:p w14:paraId="13707C74" w14:textId="4BBE81EA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0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Vabret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N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itt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rub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gd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i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uksi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Levantovsky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all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reir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rk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i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isso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affer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lomé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Esa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lv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pindl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id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rego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lexandropoulo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hardwaj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ow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reenbau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Gümüş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Homan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orowitz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amphorst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O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urotto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Lafaill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ehandr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erad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amstei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M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ina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olog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view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ject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olog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urr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at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cience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Immunit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5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910-94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0522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immuni.2020.05.002]</w:t>
      </w:r>
    </w:p>
    <w:p w14:paraId="5D631A0C" w14:textId="4A39B07B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1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Cegolon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L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ichierr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strangel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inquett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otgi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Bellizz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ichierr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ypothes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pla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ve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r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orther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tal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BM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Glob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Heal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3275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36/bmjgh-2020-002564]</w:t>
      </w:r>
    </w:p>
    <w:p w14:paraId="3DEB2922" w14:textId="6330B88E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Chowdhury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A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ossa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ashem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ahi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lam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view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Public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Heal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3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619-162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71889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jiph.2020.07.001]</w:t>
      </w:r>
    </w:p>
    <w:p w14:paraId="0195D0FA" w14:textId="19AABC80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lastRenderedPageBreak/>
        <w:t>23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Nikolich-Zugich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J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nox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io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at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hattachary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a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J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ld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dults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ha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pec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gard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hogenesi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utcomes.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Geroscienc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4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505-51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7461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7/s11357-020-00186-0]</w:t>
      </w:r>
    </w:p>
    <w:p w14:paraId="6B7EAF34" w14:textId="01AF23B4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Hou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Y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rt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allianpur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K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Jeh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arif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rzuru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En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w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sigh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enet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usceptibilit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E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MPRSS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lymorphis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alysi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BMC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8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1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66487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86/s12916-020-01673-z]</w:t>
      </w:r>
    </w:p>
    <w:p w14:paraId="76145A6B" w14:textId="7BBEDC39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Meselson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</w:t>
      </w:r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rople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erosol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ransmiss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Engl</w:t>
      </w:r>
      <w:proofErr w:type="spellEnd"/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38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6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9437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56/NEJMc2009324]</w:t>
      </w:r>
    </w:p>
    <w:p w14:paraId="05DDC245" w14:textId="7CAF88F7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6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Javed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Javed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Ergi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aun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e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mplexit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ariatio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lp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verco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nowledg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ap?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Cureu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843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64235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7759/cureus.8439]</w:t>
      </w:r>
    </w:p>
    <w:p w14:paraId="27728D3C" w14:textId="1FC3A111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Chen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D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currenc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sitiv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N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port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In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D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3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97-29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14753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ijid.2020.03.003]</w:t>
      </w:r>
    </w:p>
    <w:p w14:paraId="70A10B2A" w14:textId="3A5F1823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Kirkcaldy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RD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ook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T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ostinfectio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ity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mit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vidence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n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main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uestion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AM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323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245-224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9185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1/jama.2020.7869]</w:t>
      </w:r>
    </w:p>
    <w:p w14:paraId="6D363853" w14:textId="7B99A9B4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29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Taherkhani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R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arshadpour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urk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pidem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patit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ran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tion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World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Hepat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7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40-104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893235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4254/wjh.v9.i24.1040]</w:t>
      </w:r>
    </w:p>
    <w:p w14:paraId="541BC1E9" w14:textId="15E3C19B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0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Taherkhani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R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arshadpour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lob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limin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patit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gres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main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llenge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World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Hepat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7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239-125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931252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4254/wjh.v9.i33.1239]</w:t>
      </w:r>
    </w:p>
    <w:p w14:paraId="47EAE7ED" w14:textId="1389D112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Nicola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lsaf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ohrab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erwa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l-Jabi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Iosifidi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gh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gh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ocio-econom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plicatio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ndem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COVID-19)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view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In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Sur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78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85-19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0553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ijsu.2020.04.018]</w:t>
      </w:r>
    </w:p>
    <w:p w14:paraId="19D05899" w14:textId="22F3EEDA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lastRenderedPageBreak/>
        <w:t>3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Kumar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R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upt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oda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itt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oneja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?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Family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Prim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Ca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589-259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75455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4103/jfmpc.jfmpc_540_20]</w:t>
      </w:r>
    </w:p>
    <w:p w14:paraId="68E3B5D4" w14:textId="0AA97341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Iwasaki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A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tenti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ang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uboptim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a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Rev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39-34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1771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s41577-020-0321-6]</w:t>
      </w:r>
    </w:p>
    <w:p w14:paraId="02C37477" w14:textId="206CF4D8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Zhao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J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u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u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i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o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i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ien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ove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sea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Cl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D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7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7-203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215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93/</w:t>
      </w:r>
      <w:proofErr w:type="spellStart"/>
      <w:r w:rsidRPr="00E821A3">
        <w:rPr>
          <w:rFonts w:ascii="Book Antiqua" w:hAnsi="Book Antiqua"/>
        </w:rPr>
        <w:t>cid</w:t>
      </w:r>
      <w:proofErr w:type="spellEnd"/>
      <w:r w:rsidRPr="00E821A3">
        <w:rPr>
          <w:rFonts w:ascii="Book Antiqua" w:hAnsi="Book Antiqua"/>
        </w:rPr>
        <w:t>/ciaa344]</w:t>
      </w:r>
    </w:p>
    <w:p w14:paraId="1F57A2AB" w14:textId="78B75108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Long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QX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Qi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Q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o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i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G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i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u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u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o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Xu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Ni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u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L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ien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a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6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845-84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5046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s41591-020-0897-1]</w:t>
      </w:r>
    </w:p>
    <w:p w14:paraId="00083EC3" w14:textId="49E67CCA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Kellam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P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arcla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ynamic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mor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llow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tenti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infection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Gen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Vir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0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791-79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43009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99/jgv.0.001439]</w:t>
      </w:r>
    </w:p>
    <w:p w14:paraId="575C71A4" w14:textId="007D38AE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Gorse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GJ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nov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e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B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igh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ld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mpar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oung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dul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ind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nsitiv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utraliz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dentify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-associat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llnesse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Vir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512-51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07315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2/jmv.25715]</w:t>
      </w:r>
    </w:p>
    <w:p w14:paraId="10808044" w14:textId="51ECA23B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To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KK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s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ip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hik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a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o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p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D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u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u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empor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fil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ir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oa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steri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ropharynge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liv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mpl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ru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lastRenderedPageBreak/>
        <w:t>dur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bservation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hor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ud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Lance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D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565-57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1333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S1473-3099(20)30196-1]</w:t>
      </w:r>
    </w:p>
    <w:p w14:paraId="2CC57018" w14:textId="0283876D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3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Liu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X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a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ter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g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g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ients.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Emerg</w:t>
      </w:r>
      <w:proofErr w:type="spellEnd"/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icrobes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269-127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1568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80/22221751.2020.1773324]</w:t>
      </w:r>
    </w:p>
    <w:p w14:paraId="2D6A15D2" w14:textId="5A93CF0D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van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der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Heide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V</w:t>
      </w:r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utraliz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il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a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Rev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5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4609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s41577-020-0325-2]</w:t>
      </w:r>
    </w:p>
    <w:p w14:paraId="59D3EF9B" w14:textId="621556E6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1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Nimmerjahn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F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avetch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V.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cgamma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cepto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gulato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a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Rev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08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8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4-4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806405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nri2206]</w:t>
      </w:r>
    </w:p>
    <w:p w14:paraId="329BF0BD" w14:textId="34F7ACFC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2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Bournazos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upt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avetch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V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ol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g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cepto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Na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Rev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633-64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78235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38/s41577-020-00410-0]</w:t>
      </w:r>
    </w:p>
    <w:p w14:paraId="236F5DED" w14:textId="35DA3384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Wan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Y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u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Gen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Q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o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lecula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echanis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tr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Vir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182699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28/JVI.02015-19]</w:t>
      </w:r>
    </w:p>
    <w:p w14:paraId="027309B8" w14:textId="559D52BE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Negro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F</w:t>
      </w:r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lay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ol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hogenesis?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Swiss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Wkly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5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2024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9845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4414/smw.2020.20249]</w:t>
      </w:r>
    </w:p>
    <w:p w14:paraId="1248894D" w14:textId="7181BF20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5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Yager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EJ</w:t>
      </w:r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v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war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quittal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Cl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17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849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2627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clim.2020.108496]</w:t>
      </w:r>
    </w:p>
    <w:p w14:paraId="03C7FDF6" w14:textId="6B43A65F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6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Smatti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K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an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assi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iral-Induc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sea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llnes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Fron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icrobi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8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99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056864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3389/fmicb.2018.02991]</w:t>
      </w:r>
    </w:p>
    <w:p w14:paraId="2A666637" w14:textId="3D41CF57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Willey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asa</w:t>
      </w:r>
      <w:proofErr w:type="spellEnd"/>
      <w:r w:rsidRPr="00E821A3">
        <w:rPr>
          <w:rFonts w:ascii="Book Antiqua" w:hAnsi="Book Antiqua"/>
        </w:rPr>
        <w:t>-Chapm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'Farre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llegrin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lliam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eis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i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J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tensiv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mplement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IV-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utologo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on-</w:t>
      </w:r>
      <w:proofErr w:type="spellStart"/>
      <w:r w:rsidRPr="00E821A3">
        <w:rPr>
          <w:rFonts w:ascii="Book Antiqua" w:hAnsi="Book Antiqua"/>
        </w:rPr>
        <w:t>neutralisin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arl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ag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Retrovirolog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1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8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140191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86/1742-4690-8-16]</w:t>
      </w:r>
    </w:p>
    <w:p w14:paraId="356C0706" w14:textId="06CB1E9A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4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Burton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DR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lk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ation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acci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sig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i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Cell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Hos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icrob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7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695-69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40770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chom.2020.04.022]</w:t>
      </w:r>
    </w:p>
    <w:p w14:paraId="0C56501E" w14:textId="11754643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lastRenderedPageBreak/>
        <w:t>49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Felsenstein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rber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cNamar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Hedrich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olog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reat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ption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Cl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15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844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5363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clim.2020.108448]</w:t>
      </w:r>
    </w:p>
    <w:p w14:paraId="664C47B1" w14:textId="20138921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Jafarzadeh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A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uh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aha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afarzade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mat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ntribu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nocyt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crophag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oc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issu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lamm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toki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or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sso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ro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ER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tenti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rapeut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tervention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Life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Sc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57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1810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68791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lfs.2020.118102]</w:t>
      </w:r>
    </w:p>
    <w:p w14:paraId="1767455E" w14:textId="3D9A3CCF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Gómez-Rial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J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ivero-Call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la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artinón</w:t>
      </w:r>
      <w:proofErr w:type="spellEnd"/>
      <w:r w:rsidRPr="00E821A3">
        <w:rPr>
          <w:rFonts w:ascii="Book Antiqua" w:hAnsi="Book Antiqua"/>
        </w:rPr>
        <w:t>-Torr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ol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nocytes/Macrophag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hogenesis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plicatio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rap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Drug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Resis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3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485-249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80178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2147/IDR.S258639]</w:t>
      </w:r>
    </w:p>
    <w:p w14:paraId="6FDCE87C" w14:textId="2ED1C963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2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Lerkvaleekul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B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Vilaiyuk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crophag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tiva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arl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agnos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e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Ope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Access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Rheumat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8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17-12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021432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2147/OARRR.S151013]</w:t>
      </w:r>
    </w:p>
    <w:p w14:paraId="08CFC5E0" w14:textId="137C7C38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3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Tavakolpour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akhshandehroo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e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ashidia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ymphopeni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ur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ha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ow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ha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arned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Let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25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1-3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6960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imlet.2020.06.013]</w:t>
      </w:r>
    </w:p>
    <w:p w14:paraId="25E6DA59" w14:textId="09DC1C18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4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Terpos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E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Ntanasis</w:t>
      </w:r>
      <w:proofErr w:type="spellEnd"/>
      <w:r w:rsidRPr="00E821A3">
        <w:rPr>
          <w:rFonts w:ascii="Book Antiqua" w:hAnsi="Book Antiqua"/>
        </w:rPr>
        <w:t>-Stathopoulo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Elalamy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astriti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ergentani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N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olito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saltopoulo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Gerotziafa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Dimopoulo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ematologic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inding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mplicatio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Am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Hemat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95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834-84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28294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2/ajh.25829]</w:t>
      </w:r>
    </w:p>
    <w:p w14:paraId="2453561C" w14:textId="4461D1B8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5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Violetis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OA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hasourak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Gianno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Baraboutis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G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Haematologica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volvement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view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pidemiolog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hophysiolog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gnos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u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loo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u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inding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SN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Compr</w:t>
      </w:r>
      <w:proofErr w:type="spellEnd"/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Cl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-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83815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7/s42399-020-00380-3]</w:t>
      </w:r>
    </w:p>
    <w:p w14:paraId="2C1B387B" w14:textId="3D4133BD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Ouyang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Y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Qiao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e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u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Ji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wnregulat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e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press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pectru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ons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ng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ur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sea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gress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ien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Cl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D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7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52-206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30755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93/</w:t>
      </w:r>
      <w:proofErr w:type="spellStart"/>
      <w:r w:rsidRPr="00E821A3">
        <w:rPr>
          <w:rFonts w:ascii="Book Antiqua" w:hAnsi="Book Antiqua"/>
        </w:rPr>
        <w:t>cid</w:t>
      </w:r>
      <w:proofErr w:type="spellEnd"/>
      <w:r w:rsidRPr="00E821A3">
        <w:rPr>
          <w:rFonts w:ascii="Book Antiqua" w:hAnsi="Book Antiqua"/>
        </w:rPr>
        <w:t>/ciaa462]</w:t>
      </w:r>
    </w:p>
    <w:p w14:paraId="2B528507" w14:textId="008EB0CE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7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Diao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B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u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e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du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unction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haus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ell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lastRenderedPageBreak/>
        <w:t>Patien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isea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COVID-19)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Fron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82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42595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3389/fimmu.2020.00827]</w:t>
      </w:r>
    </w:p>
    <w:p w14:paraId="17C615D1" w14:textId="12E8AEAD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8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Mazzoni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A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alvat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gg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po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Van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pinicc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encari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aporal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ruzz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onel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rott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Zammarch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ia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or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Lazzer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Matucc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Vultaggio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oss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lmerigogna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Parronch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ontanar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Lavori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r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ossoli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Bartolo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omagna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ott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nnunziato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osm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pair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e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totoxicit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ve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L-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pendent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Clin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ves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3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4694-470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46380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72/JCI138554]</w:t>
      </w:r>
    </w:p>
    <w:p w14:paraId="253FB637" w14:textId="297D559E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59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  <w:b/>
        </w:rPr>
        <w:t>Hawkes</w:t>
      </w:r>
      <w:r w:rsidR="00981DD7" w:rsidRPr="00E821A3">
        <w:rPr>
          <w:rFonts w:ascii="Book Antiqua" w:hAnsi="Book Antiqua"/>
          <w:b/>
        </w:rPr>
        <w:t xml:space="preserve"> </w:t>
      </w:r>
      <w:r w:rsidR="00FF4076" w:rsidRPr="00E821A3">
        <w:rPr>
          <w:rFonts w:ascii="Book Antiqua" w:hAnsi="Book Antiqua"/>
          <w:b/>
        </w:rPr>
        <w:t>RA</w:t>
      </w:r>
      <w:r w:rsidR="00FF4076"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infectivity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arboviruses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by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specific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antisera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produced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domestic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fowls.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  <w:i/>
        </w:rPr>
        <w:t>Aust</w:t>
      </w:r>
      <w:r w:rsidR="00981DD7" w:rsidRPr="00E821A3">
        <w:rPr>
          <w:rFonts w:ascii="Book Antiqua" w:hAnsi="Book Antiqua"/>
          <w:i/>
        </w:rPr>
        <w:t xml:space="preserve"> </w:t>
      </w:r>
      <w:r w:rsidR="00FF4076" w:rsidRPr="00E821A3">
        <w:rPr>
          <w:rFonts w:ascii="Book Antiqua" w:hAnsi="Book Antiqua"/>
          <w:i/>
        </w:rPr>
        <w:t>J</w:t>
      </w:r>
      <w:r w:rsidR="00981DD7" w:rsidRPr="00E821A3">
        <w:rPr>
          <w:rFonts w:ascii="Book Antiqua" w:hAnsi="Book Antiqua"/>
          <w:i/>
        </w:rPr>
        <w:t xml:space="preserve"> </w:t>
      </w:r>
      <w:r w:rsidR="00FF4076" w:rsidRPr="00E821A3">
        <w:rPr>
          <w:rFonts w:ascii="Book Antiqua" w:hAnsi="Book Antiqua"/>
          <w:i/>
        </w:rPr>
        <w:t>Exp</w:t>
      </w:r>
      <w:r w:rsidR="00981DD7" w:rsidRPr="00E821A3">
        <w:rPr>
          <w:rFonts w:ascii="Book Antiqua" w:hAnsi="Book Antiqua"/>
          <w:i/>
        </w:rPr>
        <w:t xml:space="preserve"> </w:t>
      </w:r>
      <w:r w:rsidR="00FF4076" w:rsidRPr="00E821A3">
        <w:rPr>
          <w:rFonts w:ascii="Book Antiqua" w:hAnsi="Book Antiqua"/>
          <w:i/>
        </w:rPr>
        <w:t>Biol</w:t>
      </w:r>
      <w:r w:rsidR="00981DD7" w:rsidRPr="00E821A3">
        <w:rPr>
          <w:rFonts w:ascii="Book Antiqua" w:hAnsi="Book Antiqua"/>
          <w:i/>
        </w:rPr>
        <w:t xml:space="preserve"> </w:t>
      </w:r>
      <w:r w:rsidR="00FF4076" w:rsidRPr="00E821A3">
        <w:rPr>
          <w:rFonts w:ascii="Book Antiqua" w:hAnsi="Book Antiqua"/>
          <w:i/>
        </w:rPr>
        <w:t>Med</w:t>
      </w:r>
      <w:r w:rsidR="00981DD7" w:rsidRPr="00E821A3">
        <w:rPr>
          <w:rFonts w:ascii="Book Antiqua" w:hAnsi="Book Antiqua"/>
          <w:i/>
        </w:rPr>
        <w:t xml:space="preserve"> </w:t>
      </w:r>
      <w:r w:rsidR="00FF4076" w:rsidRPr="00E821A3">
        <w:rPr>
          <w:rFonts w:ascii="Book Antiqua" w:hAnsi="Book Antiqua"/>
          <w:i/>
        </w:rPr>
        <w:t>Sci</w:t>
      </w:r>
      <w:r w:rsidR="00981DD7" w:rsidRPr="00E821A3">
        <w:rPr>
          <w:rFonts w:ascii="Book Antiqua" w:hAnsi="Book Antiqua"/>
          <w:i/>
        </w:rPr>
        <w:t xml:space="preserve"> </w:t>
      </w:r>
      <w:r w:rsidR="00FF4076" w:rsidRPr="00E821A3">
        <w:rPr>
          <w:rFonts w:ascii="Book Antiqua" w:hAnsi="Book Antiqua"/>
        </w:rPr>
        <w:t>1964;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  <w:b/>
        </w:rPr>
        <w:t>42</w:t>
      </w:r>
      <w:r w:rsidR="00FF4076"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465-482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14202187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="00FF4076" w:rsidRPr="00E821A3">
        <w:rPr>
          <w:rFonts w:ascii="Book Antiqua" w:hAnsi="Book Antiqua"/>
        </w:rPr>
        <w:t>10.1038/icb.1964.44]</w:t>
      </w:r>
    </w:p>
    <w:p w14:paraId="183E13CE" w14:textId="044E93FD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Kadkhoda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K</w:t>
      </w:r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utraliz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eutraliz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ough?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Transfus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6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602-160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44917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11/trf.15897]</w:t>
      </w:r>
    </w:p>
    <w:p w14:paraId="208A85AD" w14:textId="0FCB6800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1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Jaume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ip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H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ie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Dutry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Callendret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Escrio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Altmeyer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Na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Daëro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uzzo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ir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-seve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ut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irato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pik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rigg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m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ell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vi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H-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stei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rotease-independent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cγR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hway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Vir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1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85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582-1059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1775467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28/JVI.00671-11]</w:t>
      </w:r>
    </w:p>
    <w:p w14:paraId="7D370E64" w14:textId="02EC4C26" w:rsidR="00941102" w:rsidRPr="00E821A3" w:rsidRDefault="00941102" w:rsidP="005C1633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Yeh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C-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-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-T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-M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-F.</w:t>
      </w:r>
      <w:r w:rsidR="00981DD7" w:rsidRPr="00E821A3">
        <w:rPr>
          <w:rFonts w:ascii="Book Antiqua" w:hAnsi="Book Antiqua"/>
        </w:rPr>
        <w:t xml:space="preserve"> </w:t>
      </w:r>
      <w:bookmarkStart w:id="70" w:name="OLE_LINK27"/>
      <w:bookmarkStart w:id="71" w:name="OLE_LINK28"/>
      <w:r w:rsidRPr="00E821A3">
        <w:rPr>
          <w:rFonts w:ascii="Book Antiqua" w:hAnsi="Book Antiqua"/>
        </w:rPr>
        <w:t>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a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(ADE)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ffec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roug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utologo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gains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velop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pik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n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cγ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cept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press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ells</w:t>
      </w:r>
      <w:bookmarkEnd w:id="70"/>
      <w:bookmarkEnd w:id="71"/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="00865CD2" w:rsidRPr="00E821A3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>J</w:t>
      </w:r>
      <w:r w:rsidR="00981DD7" w:rsidRPr="00E821A3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 xml:space="preserve"> </w:t>
      </w:r>
      <w:r w:rsidR="00865CD2" w:rsidRPr="00E821A3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>Virus</w:t>
      </w:r>
      <w:r w:rsidR="00981DD7" w:rsidRPr="00E821A3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 xml:space="preserve"> </w:t>
      </w:r>
      <w:proofErr w:type="spellStart"/>
      <w:r w:rsidR="00865CD2" w:rsidRPr="00E821A3">
        <w:rPr>
          <w:rFonts w:ascii="Book Antiqua" w:eastAsia="Times New Roman" w:hAnsi="Book Antiqua" w:cs="Times New Roman"/>
          <w:i/>
          <w:iCs/>
          <w:color w:val="222222"/>
          <w:shd w:val="clear" w:color="auto" w:fill="FFFFFF"/>
          <w:lang w:eastAsia="en-US"/>
        </w:rPr>
        <w:t>Erad</w:t>
      </w:r>
      <w:proofErr w:type="spellEnd"/>
      <w:r w:rsidR="00981DD7" w:rsidRPr="00E821A3">
        <w:rPr>
          <w:rFonts w:ascii="Book Antiqua" w:hAnsi="Book Antiqua"/>
          <w:i/>
        </w:rPr>
        <w:t xml:space="preserve"> </w:t>
      </w:r>
      <w:r w:rsidRPr="00E821A3">
        <w:rPr>
          <w:rFonts w:ascii="Book Antiqua" w:hAnsi="Book Antiqua"/>
        </w:rPr>
        <w:t>2016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</w:rPr>
        <w:t>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48</w:t>
      </w:r>
      <w:r w:rsidR="00981DD7" w:rsidRPr="00E821A3">
        <w:rPr>
          <w:rFonts w:ascii="Book Antiqua" w:hAnsi="Book Antiqua"/>
        </w:rPr>
        <w:t xml:space="preserve"> </w:t>
      </w:r>
      <w:r w:rsidR="00865CD2"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="005C1633" w:rsidRPr="00E821A3">
        <w:rPr>
          <w:rFonts w:ascii="Book Antiqua" w:hAnsi="Book Antiqua"/>
        </w:rPr>
        <w:t>7377703</w:t>
      </w:r>
      <w:r w:rsidR="00981DD7" w:rsidRPr="00E821A3">
        <w:rPr>
          <w:rFonts w:ascii="Book Antiqua" w:hAnsi="Book Antiqua"/>
        </w:rPr>
        <w:t xml:space="preserve"> </w:t>
      </w:r>
      <w:r w:rsidR="00865CD2"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hyperlink r:id="rId18" w:history="1">
        <w:r w:rsidR="00865CD2" w:rsidRPr="00E821A3">
          <w:rPr>
            <w:rFonts w:ascii="Book Antiqua" w:hAnsi="Book Antiqua"/>
          </w:rPr>
          <w:t>10.1016/S2055-6640(20)31216-4</w:t>
        </w:r>
      </w:hyperlink>
      <w:r w:rsidR="00865CD2" w:rsidRPr="00E821A3">
        <w:rPr>
          <w:rFonts w:ascii="Book Antiqua" w:hAnsi="Book Antiqua"/>
        </w:rPr>
        <w:t>]</w:t>
      </w:r>
    </w:p>
    <w:p w14:paraId="44301CA5" w14:textId="688C147A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Yip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N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H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Daëro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ir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uzzo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Jaum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uma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crophag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ever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ut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spirato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.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Virol</w:t>
      </w:r>
      <w:proofErr w:type="spellEnd"/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4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8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488532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186/1743-422X-11-82]</w:t>
      </w:r>
    </w:p>
    <w:p w14:paraId="04C7CBC6" w14:textId="28AC9394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Yip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M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L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e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Dutry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Daëro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uzzo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ir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S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Jaum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-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ect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ol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athogenes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Hong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Kong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Med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J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6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5-3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</w:t>
      </w:r>
      <w:bookmarkStart w:id="72" w:name="OLE_LINK29"/>
      <w:bookmarkStart w:id="73" w:name="OLE_LINK30"/>
      <w:r w:rsidRPr="00E821A3">
        <w:rPr>
          <w:rFonts w:ascii="Book Antiqua" w:hAnsi="Book Antiqua"/>
        </w:rPr>
        <w:t>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7390007</w:t>
      </w:r>
      <w:bookmarkEnd w:id="72"/>
      <w:bookmarkEnd w:id="73"/>
      <w:r w:rsidRPr="00E821A3">
        <w:rPr>
          <w:rFonts w:ascii="Book Antiqua" w:hAnsi="Book Antiqua"/>
        </w:rPr>
        <w:t>]</w:t>
      </w:r>
    </w:p>
    <w:p w14:paraId="7FE118A2" w14:textId="5C8492E6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lastRenderedPageBreak/>
        <w:t>65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Tetro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JA</w:t>
      </w:r>
      <w:r w:rsidRPr="00E821A3">
        <w:rPr>
          <w:rFonts w:ascii="Book Antiqua" w:hAnsi="Book Antiqua"/>
        </w:rPr>
        <w:t>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eceivi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D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ro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th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ronaviruses?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Microbes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nfec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72-7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09253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j.micinf.2020.02.006]</w:t>
      </w:r>
    </w:p>
    <w:p w14:paraId="797AF768" w14:textId="1620C9C6" w:rsidR="00941102" w:rsidRPr="00E821A3" w:rsidRDefault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6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Fierz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W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alz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pend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nhance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u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rigin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tigen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evelopmen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Front</w:t>
      </w:r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Immuno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1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12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82200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3389/fimmu.2020.01120]</w:t>
      </w:r>
    </w:p>
    <w:p w14:paraId="7D725B05" w14:textId="65428C28" w:rsidR="00941102" w:rsidRPr="00E821A3" w:rsidRDefault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7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b/>
          <w:bCs/>
        </w:rPr>
        <w:t>Felsenstein</w:t>
      </w:r>
      <w:proofErr w:type="spellEnd"/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Hedrich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M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ildr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young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ople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Lancet</w:t>
      </w:r>
      <w:r w:rsidR="00981DD7" w:rsidRPr="00E821A3">
        <w:rPr>
          <w:rFonts w:ascii="Book Antiqua" w:hAnsi="Book Antiqua"/>
          <w:i/>
          <w:iCs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Rheumatol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2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514-e51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83830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S2665-9913(20)30212-5]</w:t>
      </w:r>
    </w:p>
    <w:p w14:paraId="271AD3F7" w14:textId="7159815D" w:rsidR="00941102" w:rsidRPr="00E821A3" w:rsidRDefault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8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  <w:b/>
        </w:rPr>
        <w:t>Wang</w:t>
      </w:r>
      <w:r w:rsidR="00981DD7" w:rsidRPr="00E821A3">
        <w:rPr>
          <w:rFonts w:ascii="Book Antiqua" w:hAnsi="Book Antiqua"/>
          <w:b/>
        </w:rPr>
        <w:t xml:space="preserve"> </w:t>
      </w:r>
      <w:r w:rsidR="00B52D85" w:rsidRPr="00E821A3">
        <w:rPr>
          <w:rFonts w:ascii="Book Antiqua" w:hAnsi="Book Antiqua"/>
          <w:b/>
        </w:rPr>
        <w:t>Y</w:t>
      </w:r>
      <w:r w:rsidR="00B52D85"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e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Rua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o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B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o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T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Alshukair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N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Ga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u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uo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Mok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KP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l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Gethamy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MM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Ta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H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X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u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We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u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Zhuo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he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Kuan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W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="00B52D85" w:rsidRPr="00E821A3">
        <w:rPr>
          <w:rFonts w:ascii="Book Antiqua" w:hAnsi="Book Antiqua"/>
        </w:rPr>
        <w:t>Lv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H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i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i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De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T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i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Hua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Perlma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ong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N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ao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Malik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Peiris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S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i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Y,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Zhao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J.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Kinetics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viral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load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antibody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response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relation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to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COVID-19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severity.</w:t>
      </w:r>
      <w:r w:rsidR="00981DD7" w:rsidRPr="00E821A3">
        <w:rPr>
          <w:rFonts w:ascii="Book Antiqua" w:hAnsi="Book Antiqua"/>
          <w:i/>
        </w:rPr>
        <w:t xml:space="preserve"> </w:t>
      </w:r>
      <w:r w:rsidR="00B52D85" w:rsidRPr="00E821A3">
        <w:rPr>
          <w:rFonts w:ascii="Book Antiqua" w:hAnsi="Book Antiqua"/>
          <w:i/>
        </w:rPr>
        <w:t>J</w:t>
      </w:r>
      <w:r w:rsidR="00981DD7" w:rsidRPr="00E821A3">
        <w:rPr>
          <w:rFonts w:ascii="Book Antiqua" w:hAnsi="Book Antiqua"/>
          <w:i/>
        </w:rPr>
        <w:t xml:space="preserve"> </w:t>
      </w:r>
      <w:r w:rsidR="00B11892" w:rsidRPr="00E821A3">
        <w:rPr>
          <w:rFonts w:ascii="Book Antiqua" w:hAnsi="Book Antiqua"/>
          <w:i/>
        </w:rPr>
        <w:t>C</w:t>
      </w:r>
      <w:r w:rsidR="00B52D85" w:rsidRPr="00E821A3">
        <w:rPr>
          <w:rFonts w:ascii="Book Antiqua" w:hAnsi="Book Antiqua"/>
          <w:i/>
        </w:rPr>
        <w:t>lin</w:t>
      </w:r>
      <w:r w:rsidR="00981DD7" w:rsidRPr="00E821A3">
        <w:rPr>
          <w:rFonts w:ascii="Book Antiqua" w:hAnsi="Book Antiqua"/>
          <w:i/>
        </w:rPr>
        <w:t xml:space="preserve"> </w:t>
      </w:r>
      <w:r w:rsidR="00B11892" w:rsidRPr="00E821A3">
        <w:rPr>
          <w:rFonts w:ascii="Book Antiqua" w:hAnsi="Book Antiqua"/>
          <w:i/>
        </w:rPr>
        <w:t>I</w:t>
      </w:r>
      <w:r w:rsidR="00B52D85" w:rsidRPr="00E821A3">
        <w:rPr>
          <w:rFonts w:ascii="Book Antiqua" w:hAnsi="Book Antiqua"/>
          <w:i/>
        </w:rPr>
        <w:t>nvest</w:t>
      </w:r>
      <w:r w:rsidR="00981DD7" w:rsidRPr="00E821A3">
        <w:rPr>
          <w:rFonts w:ascii="Book Antiqua" w:hAnsi="Book Antiqua"/>
          <w:i/>
        </w:rPr>
        <w:t xml:space="preserve"> </w:t>
      </w:r>
      <w:r w:rsidR="00B52D85"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  <w:b/>
        </w:rPr>
        <w:t>130</w:t>
      </w:r>
      <w:r w:rsidR="00B52D85" w:rsidRPr="00E821A3">
        <w:rPr>
          <w:rFonts w:ascii="Book Antiqua" w:hAnsi="Book Antiqua"/>
        </w:rPr>
        <w:t>(10):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5235-5244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32634129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="00B52D85" w:rsidRPr="00E821A3">
        <w:rPr>
          <w:rFonts w:ascii="Book Antiqua" w:hAnsi="Book Antiqua"/>
        </w:rPr>
        <w:t>10.1172/JCI138759]</w:t>
      </w:r>
    </w:p>
    <w:p w14:paraId="4B427C07" w14:textId="651DBC25" w:rsidR="00941102" w:rsidRPr="00E821A3" w:rsidRDefault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6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Mehta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P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cAule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ow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nchez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attersa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S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ans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J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L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cross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peciality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llaboration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UK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VID-19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nsid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ytoki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or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mmunosuppression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Lancet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395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33-103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19257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16/S0140-6736(20)30628-0]</w:t>
      </w:r>
    </w:p>
    <w:p w14:paraId="509CF574" w14:textId="2FF03636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70</w:t>
      </w:r>
      <w:r w:rsidR="00981DD7" w:rsidRPr="00E821A3">
        <w:rPr>
          <w:rFonts w:ascii="Book Antiqua" w:hAnsi="Book Antiqua"/>
        </w:rPr>
        <w:t xml:space="preserve"> </w:t>
      </w:r>
      <w:r w:rsidR="005C7595" w:rsidRPr="00E821A3">
        <w:rPr>
          <w:rFonts w:ascii="Book Antiqua" w:hAnsi="Book Antiqua"/>
          <w:b/>
          <w:bCs/>
        </w:rPr>
        <w:t>Zhang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="005C7595" w:rsidRPr="00E821A3">
        <w:rPr>
          <w:rFonts w:ascii="Book Antiqua" w:hAnsi="Book Antiqua"/>
          <w:b/>
          <w:bCs/>
        </w:rPr>
        <w:t>C</w:t>
      </w:r>
      <w:r w:rsidR="005C7595" w:rsidRPr="00E821A3">
        <w:rPr>
          <w:rFonts w:ascii="Book Antiqua" w:hAnsi="Book Antiqua"/>
          <w:bCs/>
        </w:rPr>
        <w:t>,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Wu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Z,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Li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JW,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Zhao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H,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Wang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GQ.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Cytokine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release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syndrome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in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severe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COVID-19: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interleukin-6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receptor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antagonist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tocilizumab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may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be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the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key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to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reduce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mortality.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  <w:i/>
        </w:rPr>
        <w:t>Int</w:t>
      </w:r>
      <w:r w:rsidR="00981DD7" w:rsidRPr="00E821A3">
        <w:rPr>
          <w:rFonts w:ascii="Book Antiqua" w:hAnsi="Book Antiqua"/>
          <w:bCs/>
          <w:i/>
        </w:rPr>
        <w:t xml:space="preserve"> </w:t>
      </w:r>
      <w:r w:rsidR="005C7595" w:rsidRPr="00E821A3">
        <w:rPr>
          <w:rFonts w:ascii="Book Antiqua" w:hAnsi="Book Antiqua"/>
          <w:bCs/>
          <w:i/>
        </w:rPr>
        <w:t>J</w:t>
      </w:r>
      <w:r w:rsidR="00981DD7" w:rsidRPr="00E821A3">
        <w:rPr>
          <w:rFonts w:ascii="Book Antiqua" w:hAnsi="Book Antiqua"/>
          <w:bCs/>
          <w:i/>
        </w:rPr>
        <w:t xml:space="preserve"> </w:t>
      </w:r>
      <w:proofErr w:type="spellStart"/>
      <w:r w:rsidR="005C7595" w:rsidRPr="00E821A3">
        <w:rPr>
          <w:rFonts w:ascii="Book Antiqua" w:hAnsi="Book Antiqua"/>
          <w:bCs/>
          <w:i/>
        </w:rPr>
        <w:t>Antimicrob</w:t>
      </w:r>
      <w:proofErr w:type="spellEnd"/>
      <w:r w:rsidR="00981DD7" w:rsidRPr="00E821A3">
        <w:rPr>
          <w:rFonts w:ascii="Book Antiqua" w:hAnsi="Book Antiqua"/>
          <w:bCs/>
          <w:i/>
        </w:rPr>
        <w:t xml:space="preserve"> </w:t>
      </w:r>
      <w:r w:rsidR="005C7595" w:rsidRPr="00E821A3">
        <w:rPr>
          <w:rFonts w:ascii="Book Antiqua" w:hAnsi="Book Antiqua"/>
          <w:bCs/>
          <w:i/>
        </w:rPr>
        <w:t>Agents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2020;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/>
          <w:bCs/>
        </w:rPr>
        <w:t>55</w:t>
      </w:r>
      <w:r w:rsidR="005C7595" w:rsidRPr="00E821A3">
        <w:rPr>
          <w:rFonts w:ascii="Book Antiqua" w:hAnsi="Book Antiqua"/>
          <w:bCs/>
        </w:rPr>
        <w:t>: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105954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[PMID: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32234467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DOI:</w:t>
      </w:r>
      <w:r w:rsidR="00981DD7" w:rsidRPr="00E821A3">
        <w:rPr>
          <w:rFonts w:ascii="Book Antiqua" w:hAnsi="Book Antiqua"/>
          <w:bCs/>
        </w:rPr>
        <w:t xml:space="preserve"> </w:t>
      </w:r>
      <w:r w:rsidR="005C7595" w:rsidRPr="00E821A3">
        <w:rPr>
          <w:rFonts w:ascii="Book Antiqua" w:hAnsi="Book Antiqua"/>
          <w:bCs/>
        </w:rPr>
        <w:t>10.1016/j.ijantimicag.2020.105954]</w:t>
      </w:r>
    </w:p>
    <w:p w14:paraId="308145F9" w14:textId="1334D9EF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71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Whittaker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E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amfor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enn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Kaforou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on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E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a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Ramnaraya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Fraisse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ill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avie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ucer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rierle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cDouga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arte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Tremoulet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imizu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Herberg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Burn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JC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yal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H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Lev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IMS-T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tud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Group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UCLID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RFOR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onsortia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linical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aracteristic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58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Childre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ediatr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lammator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ultisystem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yndrom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emporall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ssociate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With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ARS-CoV-2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i/>
          <w:iCs/>
        </w:rPr>
        <w:t>JAM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20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324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59-269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3251169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001/jama.2020.10369]</w:t>
      </w:r>
    </w:p>
    <w:p w14:paraId="6A662B56" w14:textId="1FB2337C" w:rsidR="00941102" w:rsidRPr="00E821A3" w:rsidRDefault="00941102" w:rsidP="00941102">
      <w:pPr>
        <w:pStyle w:val="NormalWeb"/>
        <w:shd w:val="clear" w:color="auto" w:fill="FFFFFF"/>
        <w:adjustRightInd w:val="0"/>
        <w:snapToGrid w:val="0"/>
        <w:spacing w:before="0" w:beforeAutospacing="0" w:after="0" w:afterAutospacing="0" w:line="360" w:lineRule="auto"/>
        <w:jc w:val="both"/>
        <w:rPr>
          <w:rFonts w:ascii="Book Antiqua" w:hAnsi="Book Antiqua"/>
        </w:rPr>
      </w:pPr>
      <w:r w:rsidRPr="00E821A3">
        <w:rPr>
          <w:rFonts w:ascii="Book Antiqua" w:hAnsi="Book Antiqua"/>
        </w:rPr>
        <w:t>72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Sindhu</w:t>
      </w:r>
      <w:r w:rsidR="00981DD7" w:rsidRPr="00E821A3">
        <w:rPr>
          <w:rFonts w:ascii="Book Antiqua" w:hAnsi="Book Antiqua"/>
          <w:b/>
          <w:bCs/>
        </w:rPr>
        <w:t xml:space="preserve"> </w:t>
      </w:r>
      <w:r w:rsidRPr="00E821A3">
        <w:rPr>
          <w:rFonts w:ascii="Book Antiqua" w:hAnsi="Book Antiqua"/>
          <w:b/>
          <w:bCs/>
        </w:rPr>
        <w:t>S</w:t>
      </w:r>
      <w:r w:rsidRPr="00E821A3">
        <w:rPr>
          <w:rFonts w:ascii="Book Antiqua" w:hAnsi="Book Antiqua"/>
        </w:rPr>
        <w:t>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oma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hihab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Sriraman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,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</w:rPr>
        <w:t>Behbehani</w:t>
      </w:r>
      <w:proofErr w:type="spellEnd"/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K,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hma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R.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besity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Positiv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odulat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of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L-6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nd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L-6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xpressio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h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Subcutaneous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Adipos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Tissue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lastRenderedPageBreak/>
        <w:t>Significanc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for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Metabolic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Inflammation.</w:t>
      </w:r>
      <w:r w:rsidR="00981DD7" w:rsidRPr="00E821A3">
        <w:rPr>
          <w:rFonts w:ascii="Book Antiqua" w:hAnsi="Book Antiqua"/>
        </w:rPr>
        <w:t xml:space="preserve"> </w:t>
      </w:r>
      <w:proofErr w:type="spellStart"/>
      <w:r w:rsidRPr="00E821A3">
        <w:rPr>
          <w:rFonts w:ascii="Book Antiqua" w:hAnsi="Book Antiqua"/>
          <w:i/>
          <w:iCs/>
        </w:rPr>
        <w:t>PLoS</w:t>
      </w:r>
      <w:proofErr w:type="spellEnd"/>
      <w:r w:rsidR="00981DD7" w:rsidRPr="00E821A3">
        <w:rPr>
          <w:rFonts w:ascii="Book Antiqua" w:hAnsi="Book Antiqua"/>
          <w:i/>
          <w:iCs/>
        </w:rPr>
        <w:t xml:space="preserve"> </w:t>
      </w:r>
      <w:r w:rsidRPr="00E821A3">
        <w:rPr>
          <w:rFonts w:ascii="Book Antiqua" w:hAnsi="Book Antiqua"/>
          <w:i/>
          <w:iCs/>
        </w:rPr>
        <w:t>One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015;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  <w:b/>
          <w:bCs/>
        </w:rPr>
        <w:t>10</w:t>
      </w:r>
      <w:r w:rsidRPr="00E821A3">
        <w:rPr>
          <w:rFonts w:ascii="Book Antiqua" w:hAnsi="Book Antiqua"/>
        </w:rPr>
        <w:t>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e0133494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[PMID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26200663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DOI:</w:t>
      </w:r>
      <w:r w:rsidR="00981DD7" w:rsidRPr="00E821A3">
        <w:rPr>
          <w:rFonts w:ascii="Book Antiqua" w:hAnsi="Book Antiqua"/>
        </w:rPr>
        <w:t xml:space="preserve"> </w:t>
      </w:r>
      <w:r w:rsidRPr="00E821A3">
        <w:rPr>
          <w:rFonts w:ascii="Book Antiqua" w:hAnsi="Book Antiqua"/>
        </w:rPr>
        <w:t>10.1371/journal.pone.0133494]</w:t>
      </w:r>
    </w:p>
    <w:bookmarkEnd w:id="49"/>
    <w:bookmarkEnd w:id="50"/>
    <w:bookmarkEnd w:id="51"/>
    <w:bookmarkEnd w:id="52"/>
    <w:bookmarkEnd w:id="53"/>
    <w:p w14:paraId="6C995FD3" w14:textId="77777777" w:rsidR="00A77B3E" w:rsidRPr="00E821A3" w:rsidRDefault="00A77B3E">
      <w:pPr>
        <w:spacing w:line="360" w:lineRule="auto"/>
        <w:jc w:val="both"/>
        <w:sectPr w:rsidR="00A77B3E" w:rsidRPr="00E821A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FE1CD5" w14:textId="77777777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79A508E4" w14:textId="5F03687F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74" w:name="OLE_LINK544"/>
      <w:bookmarkStart w:id="75" w:name="OLE_LINK545"/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uth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clar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a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yth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clo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gar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n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nflic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teres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spec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nuscript.</w:t>
      </w:r>
    </w:p>
    <w:p w14:paraId="4B531A26" w14:textId="77777777" w:rsidR="00A77B3E" w:rsidRPr="00E821A3" w:rsidRDefault="00A77B3E">
      <w:pPr>
        <w:spacing w:line="360" w:lineRule="auto"/>
        <w:jc w:val="both"/>
      </w:pPr>
    </w:p>
    <w:bookmarkEnd w:id="74"/>
    <w:bookmarkEnd w:id="75"/>
    <w:p w14:paraId="4E1EFF71" w14:textId="72996B92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tic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pen-acc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rticl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a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lec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-hou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di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ful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er-review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xter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viewer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tribu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cordanc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rea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omm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ttribu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nCommerci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C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Y-N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4.0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cens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hi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ermi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the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stribut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remix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dapt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uil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p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n-commercially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icen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i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erivativ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k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iffer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erm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vid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origin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work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properl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i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u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non-commercial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See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163A7183" w14:textId="77777777" w:rsidR="00A77B3E" w:rsidRPr="00E821A3" w:rsidRDefault="00A77B3E">
      <w:pPr>
        <w:spacing w:line="360" w:lineRule="auto"/>
        <w:jc w:val="both"/>
      </w:pPr>
    </w:p>
    <w:p w14:paraId="5B2171CD" w14:textId="7F7C564B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Manuscript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source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vi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821492" w:rsidRPr="00E821A3">
        <w:rPr>
          <w:rFonts w:ascii="Book Antiqua" w:eastAsia="Book Antiqua" w:hAnsi="Book Antiqua" w:cs="Book Antiqua"/>
          <w:color w:val="000000"/>
        </w:rPr>
        <w:t>manuscript</w:t>
      </w:r>
    </w:p>
    <w:p w14:paraId="2D179CB1" w14:textId="77777777" w:rsidR="00A77B3E" w:rsidRPr="00E821A3" w:rsidRDefault="00A77B3E">
      <w:pPr>
        <w:spacing w:line="360" w:lineRule="auto"/>
        <w:jc w:val="both"/>
      </w:pPr>
    </w:p>
    <w:p w14:paraId="7DE2F642" w14:textId="31110127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Peer-review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started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Janua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8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021</w:t>
      </w:r>
    </w:p>
    <w:p w14:paraId="070E3884" w14:textId="355C2F03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First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decision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Mar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7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2021</w:t>
      </w:r>
    </w:p>
    <w:p w14:paraId="479AE137" w14:textId="6ADB2F6E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Article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press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BBEDCD7" w14:textId="77777777" w:rsidR="00A77B3E" w:rsidRPr="00E821A3" w:rsidRDefault="00A77B3E">
      <w:pPr>
        <w:spacing w:line="360" w:lineRule="auto"/>
        <w:jc w:val="both"/>
      </w:pPr>
    </w:p>
    <w:p w14:paraId="042AE021" w14:textId="0470669C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Specialty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type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fectio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d</w:t>
      </w:r>
      <w:r w:rsidRPr="00E821A3">
        <w:rPr>
          <w:rFonts w:ascii="Book Antiqua" w:eastAsia="Book Antiqua" w:hAnsi="Book Antiqua" w:cs="Book Antiqua"/>
          <w:color w:val="000000"/>
        </w:rPr>
        <w:t>iseases</w:t>
      </w:r>
    </w:p>
    <w:p w14:paraId="7BE4F20E" w14:textId="0089477F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Country/Territory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origin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ran</w:t>
      </w:r>
    </w:p>
    <w:p w14:paraId="1926F967" w14:textId="50F6E215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t>Peer-review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report’s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scientific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quality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073A90B4" w14:textId="244EF101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color w:val="000000"/>
        </w:rPr>
        <w:t>Gr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Excellent)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0</w:t>
      </w:r>
    </w:p>
    <w:p w14:paraId="6CCE0A47" w14:textId="5D6A9D19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color w:val="000000"/>
        </w:rPr>
        <w:t>Gr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Ve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good)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B</w:t>
      </w:r>
    </w:p>
    <w:p w14:paraId="376D2B2C" w14:textId="61F8E680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color w:val="000000"/>
        </w:rPr>
        <w:t>Gr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Good)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0</w:t>
      </w:r>
    </w:p>
    <w:p w14:paraId="721E07AE" w14:textId="3D4A8EF4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color w:val="000000"/>
        </w:rPr>
        <w:t>Gr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Fair)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0</w:t>
      </w:r>
    </w:p>
    <w:p w14:paraId="0519901B" w14:textId="532BDD46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color w:val="000000"/>
        </w:rPr>
        <w:t>Grad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(Poor)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0</w:t>
      </w:r>
    </w:p>
    <w:p w14:paraId="40BA12E2" w14:textId="77777777" w:rsidR="00A77B3E" w:rsidRPr="00E821A3" w:rsidRDefault="00A77B3E">
      <w:pPr>
        <w:spacing w:line="360" w:lineRule="auto"/>
        <w:jc w:val="both"/>
      </w:pPr>
    </w:p>
    <w:p w14:paraId="3D732EFC" w14:textId="142200C7" w:rsidR="00A77B3E" w:rsidRPr="00E821A3" w:rsidRDefault="003E745F">
      <w:pPr>
        <w:spacing w:line="360" w:lineRule="auto"/>
        <w:jc w:val="both"/>
        <w:sectPr w:rsidR="00A77B3E" w:rsidRPr="00E821A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821A3">
        <w:rPr>
          <w:rFonts w:ascii="Book Antiqua" w:eastAsia="Book Antiqua" w:hAnsi="Book Antiqua" w:cs="Book Antiqua"/>
          <w:b/>
          <w:color w:val="000000"/>
        </w:rPr>
        <w:t>P-Reviewer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spellStart"/>
      <w:r w:rsidRPr="00E821A3">
        <w:rPr>
          <w:rFonts w:ascii="Book Antiqua" w:eastAsia="Book Antiqua" w:hAnsi="Book Antiqua" w:cs="Book Antiqua"/>
          <w:color w:val="000000"/>
        </w:rPr>
        <w:t>Vorobjova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T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S-Editor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Zha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H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821492" w:rsidRPr="00E821A3">
        <w:rPr>
          <w:rFonts w:ascii="Book Antiqua" w:eastAsia="Book Antiqua" w:hAnsi="Book Antiqua" w:cs="Book Antiqua"/>
          <w:b/>
          <w:color w:val="000000"/>
        </w:rPr>
        <w:t>L-Editor:</w:t>
      </w:r>
      <w:r w:rsidR="00907E0E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907E0E" w:rsidRPr="00E821A3">
        <w:rPr>
          <w:rFonts w:ascii="Book Antiqua" w:eastAsia="Book Antiqua" w:hAnsi="Book Antiqua" w:cs="Book Antiqua"/>
          <w:bCs/>
          <w:color w:val="000000"/>
        </w:rPr>
        <w:t>Filipodia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P-Editor: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06DE4CF2" w14:textId="0E7DB90B" w:rsidR="00A77B3E" w:rsidRPr="00E821A3" w:rsidRDefault="003E745F">
      <w:pPr>
        <w:spacing w:line="360" w:lineRule="auto"/>
        <w:jc w:val="both"/>
      </w:pPr>
      <w:r w:rsidRPr="00E821A3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981DD7" w:rsidRPr="00E821A3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color w:val="000000"/>
        </w:rPr>
        <w:t>Legends</w:t>
      </w:r>
    </w:p>
    <w:p w14:paraId="193A99C3" w14:textId="77777777" w:rsidR="00531F9D" w:rsidRPr="00E821A3" w:rsidRDefault="00531F9D">
      <w:pPr>
        <w:spacing w:line="360" w:lineRule="auto"/>
        <w:jc w:val="both"/>
        <w:rPr>
          <w:rFonts w:ascii="Book Antiqua" w:hAnsi="Book Antiqua" w:cs="Book Antiqua"/>
          <w:b/>
          <w:bCs/>
          <w:color w:val="000000"/>
          <w:lang w:eastAsia="zh-CN"/>
        </w:rPr>
      </w:pPr>
      <w:r w:rsidRPr="00E821A3">
        <w:rPr>
          <w:rFonts w:ascii="Book Antiqua" w:hAnsi="Book Antiqua" w:cs="Book Antiqua"/>
          <w:b/>
          <w:bCs/>
          <w:noProof/>
          <w:color w:val="000000"/>
          <w:lang w:eastAsia="zh-CN"/>
        </w:rPr>
        <w:drawing>
          <wp:inline distT="0" distB="0" distL="0" distR="0" wp14:anchorId="6CA04318" wp14:editId="5B3ADDF0">
            <wp:extent cx="5934075" cy="682191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050" cy="682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298A01" w14:textId="2F9D3EC2" w:rsidR="00A77B3E" w:rsidRPr="00E821A3" w:rsidRDefault="007F04A7" w:rsidP="00CB31B0">
      <w:pPr>
        <w:spacing w:line="360" w:lineRule="auto"/>
        <w:jc w:val="both"/>
        <w:rPr>
          <w:lang w:eastAsia="zh-CN"/>
        </w:rPr>
      </w:pPr>
      <w:bookmarkStart w:id="76" w:name="OLE_LINK546"/>
      <w:bookmarkStart w:id="77" w:name="OLE_LINK547"/>
      <w:r w:rsidRPr="00E821A3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/>
          <w:bCs/>
          <w:color w:val="000000"/>
        </w:rPr>
        <w:t>1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Schematic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representation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antibody-dependent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enhancement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/>
          <w:bCs/>
          <w:color w:val="000000"/>
        </w:rPr>
        <w:t>infection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Cs/>
          <w:color w:val="000000"/>
        </w:rPr>
        <w:t>A</w:t>
      </w:r>
      <w:r w:rsidRPr="00E821A3">
        <w:rPr>
          <w:rFonts w:ascii="Book Antiqua" w:hAnsi="Book Antiqua" w:cs="Book Antiqua"/>
          <w:bCs/>
          <w:color w:val="000000"/>
          <w:lang w:eastAsia="zh-CN"/>
        </w:rPr>
        <w:t>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6B327B" w:rsidRPr="00E821A3">
        <w:rPr>
          <w:rFonts w:ascii="Book Antiqua" w:eastAsia="Book Antiqua" w:hAnsi="Book Antiqua" w:cs="Book Antiqua"/>
          <w:color w:val="000000"/>
        </w:rPr>
        <w:t>Fcγ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(</w:t>
      </w:r>
      <w:proofErr w:type="spellStart"/>
      <w:r w:rsidR="006B327B" w:rsidRPr="00E821A3">
        <w:rPr>
          <w:rFonts w:ascii="Book Antiqua" w:eastAsia="Book Antiqua" w:hAnsi="Book Antiqua" w:cs="Book Antiqua"/>
          <w:color w:val="000000"/>
        </w:rPr>
        <w:t>FcγR</w:t>
      </w:r>
      <w:proofErr w:type="spellEnd"/>
      <w:r w:rsidR="006B327B" w:rsidRPr="00E821A3">
        <w:rPr>
          <w:rFonts w:ascii="Book Antiqua" w:hAnsi="Book Antiqua" w:cs="Book Antiqua"/>
          <w:color w:val="000000"/>
          <w:lang w:eastAsia="zh-CN"/>
        </w:rPr>
        <w:t>)</w:t>
      </w:r>
      <w:r w:rsidR="003E745F" w:rsidRPr="00E821A3">
        <w:rPr>
          <w:rFonts w:ascii="Book Antiqua" w:eastAsia="Book Antiqua" w:hAnsi="Book Antiqua" w:cs="Book Antiqua"/>
          <w:color w:val="000000"/>
        </w:rPr>
        <w:t>-</w:t>
      </w:r>
      <w:r w:rsidR="003E745F" w:rsidRPr="00E821A3">
        <w:rPr>
          <w:rFonts w:ascii="Book Antiqua" w:eastAsia="Book Antiqua" w:hAnsi="Book Antiqua" w:cs="Book Antiqua"/>
          <w:bCs/>
          <w:color w:val="000000"/>
        </w:rPr>
        <w:t>mediate</w:t>
      </w:r>
      <w:r w:rsidR="0006022D">
        <w:rPr>
          <w:rFonts w:ascii="Book Antiqua" w:eastAsia="Book Antiqua" w:hAnsi="Book Antiqua" w:cs="Book Antiqua"/>
          <w:bCs/>
          <w:color w:val="000000"/>
        </w:rPr>
        <w:t>d</w:t>
      </w:r>
      <w:r w:rsidR="00981DD7" w:rsidRPr="00E821A3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043F23">
        <w:rPr>
          <w:rFonts w:ascii="Book Antiqua" w:eastAsia="Book Antiqua" w:hAnsi="Book Antiqua" w:cs="Book Antiqua"/>
          <w:bCs/>
          <w:color w:val="000000"/>
        </w:rPr>
        <w:t>antibody-dependent enhancement (</w:t>
      </w:r>
      <w:r w:rsidR="003E745F" w:rsidRPr="00E821A3">
        <w:rPr>
          <w:rFonts w:ascii="Book Antiqua" w:eastAsia="Book Antiqua" w:hAnsi="Book Antiqua" w:cs="Book Antiqua"/>
          <w:bCs/>
          <w:color w:val="000000"/>
        </w:rPr>
        <w:t>ADE</w:t>
      </w:r>
      <w:r w:rsidR="00043F23">
        <w:rPr>
          <w:rFonts w:ascii="Book Antiqua" w:eastAsia="Book Antiqua" w:hAnsi="Book Antiqua" w:cs="Book Antiqua"/>
          <w:bCs/>
          <w:color w:val="000000"/>
        </w:rPr>
        <w:t>)</w:t>
      </w:r>
      <w:r w:rsidR="003E745F" w:rsidRPr="00E821A3">
        <w:rPr>
          <w:rFonts w:ascii="Book Antiqua" w:eastAsia="Book Antiqua" w:hAnsi="Book Antiqua" w:cs="Book Antiqua"/>
          <w:bCs/>
          <w:color w:val="000000"/>
        </w:rPr>
        <w:t>:</w:t>
      </w:r>
      <w:r w:rsidR="00981DD7" w:rsidRPr="00E821A3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9A7F72">
        <w:rPr>
          <w:rFonts w:ascii="Book Antiqua" w:eastAsia="Book Antiqua" w:hAnsi="Book Antiqua" w:cs="Book Antiqua"/>
          <w:color w:val="000000"/>
        </w:rPr>
        <w:t>n</w:t>
      </w:r>
      <w:r w:rsidR="003E745F" w:rsidRPr="00E821A3">
        <w:rPr>
          <w:rFonts w:ascii="Book Antiqua" w:eastAsia="Book Antiqua" w:hAnsi="Book Antiqua" w:cs="Book Antiqua"/>
          <w:color w:val="000000"/>
        </w:rPr>
        <w:t>on-neutraliz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tibodi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bi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viru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particl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Up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bind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virus-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E745F" w:rsidRPr="00E821A3">
        <w:rPr>
          <w:rFonts w:ascii="Book Antiqua" w:eastAsia="Book Antiqua" w:hAnsi="Book Antiqua" w:cs="Book Antiqua"/>
          <w:color w:val="000000"/>
        </w:rPr>
        <w:t>FcγRII</w:t>
      </w:r>
      <w:proofErr w:type="spellEnd"/>
      <w:r w:rsidR="00981DD7" w:rsidRPr="00E821A3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</w:t>
      </w:r>
      <w:r w:rsidR="006B327B" w:rsidRPr="00E821A3">
        <w:rPr>
          <w:rFonts w:ascii="Book Antiqua" w:eastAsia="Book Antiqua" w:hAnsi="Book Antiqua" w:cs="Book Antiqua"/>
          <w:color w:val="000000"/>
        </w:rPr>
        <w:t>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antigen-presen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B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ell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proofErr w:type="spellStart"/>
      <w:r w:rsidR="003E745F" w:rsidRPr="00E821A3">
        <w:rPr>
          <w:rFonts w:ascii="Book Antiqua" w:eastAsia="Book Antiqua" w:hAnsi="Book Antiqua" w:cs="Book Antiqua"/>
          <w:color w:val="000000"/>
        </w:rPr>
        <w:t>FcγRII</w:t>
      </w:r>
      <w:proofErr w:type="spellEnd"/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igna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hAnsi="Book Antiqua" w:cs="Book Antiqua"/>
          <w:color w:val="000000"/>
          <w:lang w:eastAsia="zh-CN"/>
        </w:rPr>
        <w:lastRenderedPageBreak/>
        <w:t>i</w:t>
      </w:r>
      <w:r w:rsidR="006B327B" w:rsidRPr="00E821A3">
        <w:rPr>
          <w:rFonts w:ascii="Book Antiqua" w:eastAsia="Book Antiqua" w:hAnsi="Book Antiqua" w:cs="Book Antiqua"/>
          <w:color w:val="000000"/>
        </w:rPr>
        <w:t>mmuno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tyrosine-b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activ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moti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t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ytoplasmic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ai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upregul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pro-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ytokine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downregul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ti-inflammator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ytokines</w:t>
      </w:r>
      <w:r w:rsidR="009A7F72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uppr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gen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ex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b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hibi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9A7F72">
        <w:rPr>
          <w:rFonts w:ascii="Book Antiqua" w:eastAsia="Book Antiqua" w:hAnsi="Book Antiqua" w:cs="Book Antiqua"/>
          <w:color w:val="000000"/>
        </w:rPr>
        <w:t>the signal transducer and activator of transcription</w:t>
      </w:r>
      <w:r w:rsidR="0006022D">
        <w:rPr>
          <w:rFonts w:ascii="Book Antiqua" w:eastAsia="Book Antiqua" w:hAnsi="Book Antiqua" w:cs="Book Antiqua"/>
          <w:color w:val="000000"/>
        </w:rPr>
        <w:t xml:space="preserve"> (STAT)</w:t>
      </w:r>
      <w:r w:rsidR="009A7F72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pathwa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ubsequ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decr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ranscrip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factor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uc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9A7F72">
        <w:rPr>
          <w:rFonts w:ascii="Book Antiqua" w:eastAsia="Book Antiqua" w:hAnsi="Book Antiqua" w:cs="Book Antiqua"/>
          <w:color w:val="000000"/>
        </w:rPr>
        <w:t>interferon regulatory factor 1</w:t>
      </w:r>
      <w:r w:rsidR="0006022D">
        <w:rPr>
          <w:rFonts w:ascii="Book Antiqua" w:eastAsia="Book Antiqua" w:hAnsi="Book Antiqua" w:cs="Book Antiqua"/>
          <w:color w:val="000000"/>
        </w:rPr>
        <w:t xml:space="preserve"> (IRF-1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9A7F72">
        <w:rPr>
          <w:rFonts w:ascii="Book Antiqua" w:eastAsia="Book Antiqua" w:hAnsi="Book Antiqua" w:cs="Book Antiqua"/>
          <w:color w:val="000000"/>
        </w:rPr>
        <w:t>nitric oxide synthase 2</w:t>
      </w:r>
      <w:r w:rsidR="0006022D">
        <w:rPr>
          <w:rFonts w:ascii="Book Antiqua" w:eastAsia="Book Antiqua" w:hAnsi="Book Antiqua" w:cs="Book Antiqua"/>
          <w:color w:val="000000"/>
        </w:rPr>
        <w:t xml:space="preserve"> (NOS2)</w:t>
      </w:r>
      <w:r w:rsidR="003E745F" w:rsidRPr="00E821A3">
        <w:rPr>
          <w:rFonts w:ascii="Book Antiqua" w:eastAsia="Book Antiqua" w:hAnsi="Book Antiqua" w:cs="Book Antiqua"/>
          <w:color w:val="000000"/>
        </w:rPr>
        <w:t>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resul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creas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replic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d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uppress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tracell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response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Follow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ternalization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virus–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endosom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iti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igna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roug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CB31B0" w:rsidRPr="00CB31B0">
        <w:rPr>
          <w:rFonts w:ascii="Book Antiqua" w:eastAsia="Book Antiqua" w:hAnsi="Book Antiqua" w:cs="Book Antiqua"/>
          <w:color w:val="000000"/>
        </w:rPr>
        <w:t>toll-like receptor 3 (TLR3), TLR7, and TLR8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ctiv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el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ccumul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ctiv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myeloi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ell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promo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f</w:t>
      </w:r>
      <w:r w:rsidRPr="00E821A3">
        <w:rPr>
          <w:rFonts w:ascii="Book Antiqua" w:eastAsia="Book Antiqua" w:hAnsi="Book Antiqua" w:cs="Book Antiqua"/>
          <w:color w:val="000000"/>
        </w:rPr>
        <w:t>lam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acu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color w:val="000000"/>
        </w:rPr>
        <w:t>injury</w:t>
      </w:r>
      <w:r w:rsidRPr="00E821A3">
        <w:rPr>
          <w:rFonts w:ascii="Book Antiqua" w:hAnsi="Book Antiqua" w:cs="Book Antiqua"/>
          <w:color w:val="000000"/>
          <w:lang w:eastAsia="zh-CN"/>
        </w:rPr>
        <w:t>;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Pr="00E821A3">
        <w:rPr>
          <w:rFonts w:ascii="Book Antiqua" w:eastAsia="Book Antiqua" w:hAnsi="Book Antiqua" w:cs="Book Antiqua"/>
          <w:bCs/>
          <w:color w:val="000000"/>
        </w:rPr>
        <w:t>B</w:t>
      </w:r>
      <w:r w:rsidRPr="00E821A3">
        <w:rPr>
          <w:rFonts w:ascii="Book Antiqua" w:hAnsi="Book Antiqua" w:cs="Book Antiqua"/>
          <w:bCs/>
          <w:color w:val="000000"/>
          <w:lang w:eastAsia="zh-CN"/>
        </w:rPr>
        <w:t>:</w:t>
      </w:r>
      <w:r w:rsidR="00981DD7" w:rsidRPr="00E821A3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Cs/>
          <w:color w:val="000000"/>
        </w:rPr>
        <w:t>Complement-mediated</w:t>
      </w:r>
      <w:r w:rsidR="00981DD7" w:rsidRPr="00E821A3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bCs/>
          <w:color w:val="000000"/>
        </w:rPr>
        <w:t>ADE: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4B217D">
        <w:rPr>
          <w:rFonts w:ascii="Book Antiqua" w:eastAsia="Book Antiqua" w:hAnsi="Book Antiqua" w:cs="Book Antiqua"/>
          <w:color w:val="000000"/>
        </w:rPr>
        <w:t>v</w:t>
      </w:r>
      <w:r w:rsidR="003E745F" w:rsidRPr="00E821A3">
        <w:rPr>
          <w:rFonts w:ascii="Book Antiqua" w:eastAsia="Book Antiqua" w:hAnsi="Book Antiqua" w:cs="Book Antiqua"/>
          <w:color w:val="000000"/>
        </w:rPr>
        <w:t>irus-antibody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ctiva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ompl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ascad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result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for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omplement-co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virion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ubsequ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terac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with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hAnsi="Book Antiqua" w:cs="Book Antiqua"/>
          <w:color w:val="000000"/>
          <w:lang w:eastAsia="zh-CN"/>
        </w:rPr>
        <w:t>c</w:t>
      </w:r>
      <w:r w:rsidR="006B327B" w:rsidRPr="00E821A3">
        <w:rPr>
          <w:rFonts w:ascii="Book Antiqua" w:eastAsia="Book Antiqua" w:hAnsi="Book Antiqua" w:cs="Book Antiqua"/>
          <w:color w:val="000000"/>
        </w:rPr>
        <w:t>omplement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eastAsia="Book Antiqua" w:hAnsi="Book Antiqua" w:cs="Book Antiqua"/>
          <w:color w:val="000000"/>
        </w:rPr>
        <w:t>recepto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6B327B" w:rsidRPr="00E821A3">
        <w:rPr>
          <w:rFonts w:ascii="Book Antiqua" w:hAnsi="Book Antiqua" w:cs="Book Antiqua"/>
          <w:color w:val="000000"/>
          <w:lang w:eastAsia="zh-CN"/>
        </w:rPr>
        <w:t>(</w:t>
      </w:r>
      <w:r w:rsidR="003E745F" w:rsidRPr="00E821A3">
        <w:rPr>
          <w:rFonts w:ascii="Book Antiqua" w:eastAsia="Book Antiqua" w:hAnsi="Book Antiqua" w:cs="Book Antiqua"/>
          <w:color w:val="000000"/>
        </w:rPr>
        <w:t>CR</w:t>
      </w:r>
      <w:r w:rsidR="006B327B" w:rsidRPr="00E821A3">
        <w:rPr>
          <w:rFonts w:ascii="Book Antiqua" w:hAnsi="Book Antiqua" w:cs="Book Antiqua"/>
          <w:color w:val="000000"/>
          <w:lang w:eastAsia="zh-CN"/>
        </w:rPr>
        <w:t>)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R</w:t>
      </w:r>
      <w:r w:rsidR="004B217D">
        <w:rPr>
          <w:rFonts w:ascii="Book Antiqua" w:eastAsia="Book Antiqua" w:hAnsi="Book Antiqua" w:cs="Book Antiqua"/>
          <w:color w:val="000000"/>
        </w:rPr>
        <w:t>-</w:t>
      </w:r>
      <w:r w:rsidR="003E745F" w:rsidRPr="00E821A3">
        <w:rPr>
          <w:rFonts w:ascii="Book Antiqua" w:eastAsia="Book Antiqua" w:hAnsi="Book Antiqua" w:cs="Book Antiqua"/>
          <w:color w:val="000000"/>
        </w:rPr>
        <w:t>bear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ells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ctivate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itiat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tracell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ignali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promot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endocyto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virus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suppres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tracellular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ti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respons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creas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vira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replication.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Furthermore,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forma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depositio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of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mmun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omplexe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i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h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lung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an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lea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o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cell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lysis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and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tissue</w:t>
      </w:r>
      <w:r w:rsidR="00981DD7" w:rsidRPr="00E821A3">
        <w:rPr>
          <w:rFonts w:ascii="Book Antiqua" w:eastAsia="Book Antiqua" w:hAnsi="Book Antiqua" w:cs="Book Antiqua"/>
          <w:color w:val="000000"/>
        </w:rPr>
        <w:t xml:space="preserve"> </w:t>
      </w:r>
      <w:r w:rsidR="003E745F" w:rsidRPr="00E821A3">
        <w:rPr>
          <w:rFonts w:ascii="Book Antiqua" w:eastAsia="Book Antiqua" w:hAnsi="Book Antiqua" w:cs="Book Antiqua"/>
          <w:color w:val="000000"/>
        </w:rPr>
        <w:t>damage.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E821A3">
        <w:rPr>
          <w:rFonts w:ascii="Book Antiqua" w:hAnsi="Book Antiqua" w:cs="Book Antiqua"/>
          <w:color w:val="000000"/>
          <w:lang w:eastAsia="zh-CN"/>
        </w:rPr>
        <w:t>ITAM: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E821A3">
        <w:rPr>
          <w:rFonts w:ascii="Book Antiqua" w:hAnsi="Book Antiqua" w:cs="Book Antiqua"/>
          <w:color w:val="000000"/>
          <w:lang w:eastAsia="zh-CN"/>
        </w:rPr>
        <w:t>Immunoreceptor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E821A3">
        <w:rPr>
          <w:rFonts w:ascii="Book Antiqua" w:hAnsi="Book Antiqua" w:cs="Book Antiqua"/>
          <w:color w:val="000000"/>
          <w:lang w:eastAsia="zh-CN"/>
        </w:rPr>
        <w:t>tyrosine-based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E821A3">
        <w:rPr>
          <w:rFonts w:ascii="Book Antiqua" w:hAnsi="Book Antiqua" w:cs="Book Antiqua"/>
          <w:color w:val="000000"/>
          <w:lang w:eastAsia="zh-CN"/>
        </w:rPr>
        <w:t>activation</w:t>
      </w:r>
      <w:r w:rsidR="00981DD7" w:rsidRPr="00E821A3">
        <w:rPr>
          <w:rFonts w:ascii="Book Antiqua" w:hAnsi="Book Antiqua" w:cs="Book Antiqua"/>
          <w:color w:val="000000"/>
          <w:lang w:eastAsia="zh-CN"/>
        </w:rPr>
        <w:t xml:space="preserve"> </w:t>
      </w:r>
      <w:r w:rsidR="00773F23" w:rsidRPr="00E821A3">
        <w:rPr>
          <w:rFonts w:ascii="Book Antiqua" w:hAnsi="Book Antiqua" w:cs="Book Antiqua"/>
          <w:color w:val="000000"/>
          <w:lang w:eastAsia="zh-CN"/>
        </w:rPr>
        <w:t>motif</w:t>
      </w:r>
      <w:r w:rsidR="004B217D">
        <w:rPr>
          <w:rFonts w:ascii="Book Antiqua" w:hAnsi="Book Antiqua" w:cs="Book Antiqua"/>
          <w:color w:val="000000"/>
          <w:lang w:eastAsia="zh-CN"/>
        </w:rPr>
        <w:t>.</w:t>
      </w:r>
      <w:bookmarkEnd w:id="76"/>
      <w:bookmarkEnd w:id="77"/>
    </w:p>
    <w:sectPr w:rsidR="00A77B3E" w:rsidRPr="00E821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5C0BD" w14:textId="77777777" w:rsidR="00CF018B" w:rsidRDefault="00CF018B" w:rsidP="00DC4861">
      <w:r>
        <w:separator/>
      </w:r>
    </w:p>
  </w:endnote>
  <w:endnote w:type="continuationSeparator" w:id="0">
    <w:p w14:paraId="268D8548" w14:textId="77777777" w:rsidR="00CF018B" w:rsidRDefault="00CF018B" w:rsidP="00DC4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44151860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74F44F11" w14:textId="77777777" w:rsidR="00060CF2" w:rsidRPr="00BB2543" w:rsidRDefault="00060CF2">
            <w:pPr>
              <w:pStyle w:val="Footer"/>
              <w:jc w:val="right"/>
              <w:rPr>
                <w:rFonts w:ascii="Book Antiqua" w:hAnsi="Book Antiqua"/>
                <w:sz w:val="24"/>
                <w:szCs w:val="24"/>
              </w:rPr>
            </w:pPr>
            <w:r>
              <w:rPr>
                <w:lang w:val="zh-CN" w:eastAsia="zh-CN"/>
              </w:rPr>
              <w:t xml:space="preserve"> 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B2543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BB2543">
              <w:rPr>
                <w:rFonts w:ascii="Book Antiqua" w:hAnsi="Book Antiqua"/>
                <w:noProof/>
                <w:sz w:val="24"/>
                <w:szCs w:val="24"/>
              </w:rPr>
              <w:t>16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BB2543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BB2543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Pr="00BB2543">
              <w:rPr>
                <w:rFonts w:ascii="Book Antiqua" w:hAnsi="Book Antiqua"/>
                <w:noProof/>
                <w:sz w:val="24"/>
                <w:szCs w:val="24"/>
              </w:rPr>
              <w:t>26</w:t>
            </w:r>
            <w:r w:rsidRPr="00BB2543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5B8A2B39" w14:textId="77777777" w:rsidR="00060CF2" w:rsidRDefault="00060C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0577D" w14:textId="77777777" w:rsidR="00CF018B" w:rsidRDefault="00CF018B" w:rsidP="00DC4861">
      <w:r>
        <w:separator/>
      </w:r>
    </w:p>
  </w:footnote>
  <w:footnote w:type="continuationSeparator" w:id="0">
    <w:p w14:paraId="6A4EB4CB" w14:textId="77777777" w:rsidR="00CF018B" w:rsidRDefault="00CF018B" w:rsidP="00DC48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zYxtTQ1NLI0NTBS0lEKTi0uzszPAykwqgUApfNI+ywAAAA="/>
  </w:docVars>
  <w:rsids>
    <w:rsidRoot w:val="00A77B3E"/>
    <w:rsid w:val="00003A6B"/>
    <w:rsid w:val="00012FA0"/>
    <w:rsid w:val="00014049"/>
    <w:rsid w:val="000320BE"/>
    <w:rsid w:val="000361D7"/>
    <w:rsid w:val="00043F23"/>
    <w:rsid w:val="000463C4"/>
    <w:rsid w:val="0006022D"/>
    <w:rsid w:val="00060947"/>
    <w:rsid w:val="00060CF2"/>
    <w:rsid w:val="00083098"/>
    <w:rsid w:val="00084CEB"/>
    <w:rsid w:val="000B1514"/>
    <w:rsid w:val="000C6A05"/>
    <w:rsid w:val="000D14E8"/>
    <w:rsid w:val="000E44DF"/>
    <w:rsid w:val="00121323"/>
    <w:rsid w:val="001428B5"/>
    <w:rsid w:val="00144ED9"/>
    <w:rsid w:val="001851BF"/>
    <w:rsid w:val="001967C5"/>
    <w:rsid w:val="001D4D3E"/>
    <w:rsid w:val="001F4EBE"/>
    <w:rsid w:val="00237A26"/>
    <w:rsid w:val="00275003"/>
    <w:rsid w:val="002C3053"/>
    <w:rsid w:val="002E6B9F"/>
    <w:rsid w:val="002F1644"/>
    <w:rsid w:val="002F6EAA"/>
    <w:rsid w:val="0031503C"/>
    <w:rsid w:val="00355244"/>
    <w:rsid w:val="00382475"/>
    <w:rsid w:val="003E745F"/>
    <w:rsid w:val="00453C22"/>
    <w:rsid w:val="00460827"/>
    <w:rsid w:val="0046768B"/>
    <w:rsid w:val="00492AD2"/>
    <w:rsid w:val="004934BB"/>
    <w:rsid w:val="004B217D"/>
    <w:rsid w:val="00521573"/>
    <w:rsid w:val="005317AD"/>
    <w:rsid w:val="00531F9D"/>
    <w:rsid w:val="00561A58"/>
    <w:rsid w:val="005648DF"/>
    <w:rsid w:val="00572AF7"/>
    <w:rsid w:val="005B6B65"/>
    <w:rsid w:val="005C1633"/>
    <w:rsid w:val="005C7595"/>
    <w:rsid w:val="005F652E"/>
    <w:rsid w:val="006235CD"/>
    <w:rsid w:val="006B327B"/>
    <w:rsid w:val="007423B0"/>
    <w:rsid w:val="00773F23"/>
    <w:rsid w:val="007F04A7"/>
    <w:rsid w:val="007F0791"/>
    <w:rsid w:val="007F3C2B"/>
    <w:rsid w:val="007F6386"/>
    <w:rsid w:val="00821492"/>
    <w:rsid w:val="0086060A"/>
    <w:rsid w:val="00862B7D"/>
    <w:rsid w:val="00865CD2"/>
    <w:rsid w:val="008779EC"/>
    <w:rsid w:val="008953C2"/>
    <w:rsid w:val="008A583D"/>
    <w:rsid w:val="008D6D3E"/>
    <w:rsid w:val="0090773F"/>
    <w:rsid w:val="00907E0E"/>
    <w:rsid w:val="009404C6"/>
    <w:rsid w:val="00941102"/>
    <w:rsid w:val="0098093F"/>
    <w:rsid w:val="00981DD7"/>
    <w:rsid w:val="00992E31"/>
    <w:rsid w:val="009A7F72"/>
    <w:rsid w:val="009B2364"/>
    <w:rsid w:val="00A14D9F"/>
    <w:rsid w:val="00A343CE"/>
    <w:rsid w:val="00A42FE5"/>
    <w:rsid w:val="00A45A86"/>
    <w:rsid w:val="00A6763C"/>
    <w:rsid w:val="00A77B3E"/>
    <w:rsid w:val="00A77D41"/>
    <w:rsid w:val="00B032BF"/>
    <w:rsid w:val="00B04A1F"/>
    <w:rsid w:val="00B11892"/>
    <w:rsid w:val="00B36B2E"/>
    <w:rsid w:val="00B52D85"/>
    <w:rsid w:val="00B64C39"/>
    <w:rsid w:val="00B7138D"/>
    <w:rsid w:val="00BB14B6"/>
    <w:rsid w:val="00BB2543"/>
    <w:rsid w:val="00C34A85"/>
    <w:rsid w:val="00C405F7"/>
    <w:rsid w:val="00C416A9"/>
    <w:rsid w:val="00C54AF4"/>
    <w:rsid w:val="00C5665B"/>
    <w:rsid w:val="00C977E8"/>
    <w:rsid w:val="00CA036C"/>
    <w:rsid w:val="00CA2A55"/>
    <w:rsid w:val="00CA7D4C"/>
    <w:rsid w:val="00CB31B0"/>
    <w:rsid w:val="00CD2091"/>
    <w:rsid w:val="00CF018B"/>
    <w:rsid w:val="00D10F0B"/>
    <w:rsid w:val="00D16D3F"/>
    <w:rsid w:val="00D57BC4"/>
    <w:rsid w:val="00D73C2F"/>
    <w:rsid w:val="00D7430C"/>
    <w:rsid w:val="00D9650D"/>
    <w:rsid w:val="00DC4861"/>
    <w:rsid w:val="00DE6027"/>
    <w:rsid w:val="00E821A3"/>
    <w:rsid w:val="00EC1FA1"/>
    <w:rsid w:val="00EE1492"/>
    <w:rsid w:val="00F54134"/>
    <w:rsid w:val="00F935DB"/>
    <w:rsid w:val="00FB7DEC"/>
    <w:rsid w:val="00FF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E86609"/>
  <w15:docId w15:val="{3B96092B-C760-45BE-94A9-95A82FBE7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1">
    <w:name w:val="st1"/>
    <w:basedOn w:val="DefaultParagraphFont"/>
  </w:style>
  <w:style w:type="paragraph" w:styleId="NormalWeb">
    <w:name w:val="Normal (Web)"/>
    <w:basedOn w:val="Normal"/>
    <w:uiPriority w:val="99"/>
    <w:unhideWhenUsed/>
    <w:rsid w:val="00941102"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paragraph" w:styleId="BalloonText">
    <w:name w:val="Balloon Text"/>
    <w:basedOn w:val="Normal"/>
    <w:link w:val="BalloonTextChar"/>
    <w:rsid w:val="00531F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31F9D"/>
    <w:rPr>
      <w:sz w:val="18"/>
      <w:szCs w:val="18"/>
    </w:rPr>
  </w:style>
  <w:style w:type="paragraph" w:styleId="Header">
    <w:name w:val="header"/>
    <w:basedOn w:val="Normal"/>
    <w:link w:val="HeaderChar"/>
    <w:rsid w:val="00DC48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DC4861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DC486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C4861"/>
    <w:rPr>
      <w:sz w:val="18"/>
      <w:szCs w:val="18"/>
    </w:rPr>
  </w:style>
  <w:style w:type="character" w:styleId="Hyperlink">
    <w:name w:val="Hyperlink"/>
    <w:basedOn w:val="DefaultParagraphFont"/>
    <w:unhideWhenUsed/>
    <w:rsid w:val="00865CD2"/>
    <w:rPr>
      <w:color w:val="0000FF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865CD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06022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602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6022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602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602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24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fectivity" TargetMode="External"/><Relationship Id="rId13" Type="http://schemas.openxmlformats.org/officeDocument/2006/relationships/hyperlink" Target="https://en.wikipedia.org/wiki/Monocyte" TargetMode="External"/><Relationship Id="rId18" Type="http://schemas.openxmlformats.org/officeDocument/2006/relationships/hyperlink" Target="https://dx.doi.org/10.1016%2FS2055-6640(20)31216-4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sciencedirect.com/topics/medicine-and-dentistry/pathogenesis" TargetMode="External"/><Relationship Id="rId12" Type="http://schemas.openxmlformats.org/officeDocument/2006/relationships/hyperlink" Target="https://en.wikipedia.org/wiki/Fc%CE%B3RII" TargetMode="External"/><Relationship Id="rId17" Type="http://schemas.openxmlformats.org/officeDocument/2006/relationships/hyperlink" Target="http://dx.doi.org/10.1002/jmv.25682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n.wikipedia.org/wiki/Fc%CE%B3RII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hyperlink" Target="https://en.wikipedia.org/wiki/Yellow_fever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en.wikipedia.org/wiki/B_cell" TargetMode="External"/><Relationship Id="rId10" Type="http://schemas.openxmlformats.org/officeDocument/2006/relationships/hyperlink" Target="https://en.wikipedia.org/wiki/Dengue_virus" TargetMode="External"/><Relationship Id="rId19" Type="http://schemas.openxmlformats.org/officeDocument/2006/relationships/image" Target="media/image1.png"/><Relationship Id="rId4" Type="http://schemas.openxmlformats.org/officeDocument/2006/relationships/footnotes" Target="footnotes.xml"/><Relationship Id="rId9" Type="http://schemas.openxmlformats.org/officeDocument/2006/relationships/hyperlink" Target="https://en.wikipedia.org/wiki/Virulence" TargetMode="External"/><Relationship Id="rId14" Type="http://schemas.openxmlformats.org/officeDocument/2006/relationships/hyperlink" Target="https://en.wikipedia.org/wiki/Macroph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6</Pages>
  <Words>7949</Words>
  <Characters>45310</Characters>
  <Application>Microsoft Office Word</Application>
  <DocSecurity>0</DocSecurity>
  <Lines>37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odia</cp:lastModifiedBy>
  <cp:revision>31</cp:revision>
  <dcterms:created xsi:type="dcterms:W3CDTF">2021-04-25T03:52:00Z</dcterms:created>
  <dcterms:modified xsi:type="dcterms:W3CDTF">2021-04-28T22:00:00Z</dcterms:modified>
</cp:coreProperties>
</file>